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98CAE" w14:textId="3DCED901" w:rsidR="00335B83" w:rsidRDefault="7CE2A22D" w:rsidP="0DD611CC">
      <w:pPr>
        <w:jc w:val="center"/>
        <w:rPr>
          <w:rFonts w:ascii="Times New Roman" w:eastAsia="Times New Roman" w:hAnsi="Times New Roman" w:cs="Times New Roman"/>
          <w:sz w:val="48"/>
          <w:szCs w:val="48"/>
        </w:rPr>
      </w:pPr>
      <w:r w:rsidRPr="0DD611CC">
        <w:rPr>
          <w:rFonts w:ascii="Times New Roman" w:eastAsia="Times New Roman" w:hAnsi="Times New Roman" w:cs="Times New Roman"/>
          <w:sz w:val="48"/>
          <w:szCs w:val="48"/>
        </w:rPr>
        <w:t>Zap Q-Learning and its applications in Arcade Learning Environment (ALE)</w:t>
      </w:r>
    </w:p>
    <w:p w14:paraId="0F4952D7" w14:textId="77777777" w:rsidR="008F7048" w:rsidRDefault="008F7048" w:rsidP="0DD611CC">
      <w:pPr>
        <w:jc w:val="center"/>
        <w:rPr>
          <w:rFonts w:ascii="Times New Roman" w:eastAsia="Times New Roman" w:hAnsi="Times New Roman" w:cs="Times New Roman"/>
          <w:i/>
          <w:iCs/>
          <w:sz w:val="18"/>
          <w:szCs w:val="18"/>
        </w:rPr>
        <w:sectPr w:rsidR="008F7048" w:rsidSect="008F704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B5DC36D" w14:textId="7C4A984A" w:rsidR="22627308" w:rsidRDefault="7CE2A22D" w:rsidP="0DD611CC">
      <w:pPr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2694E3A3">
        <w:rPr>
          <w:rFonts w:ascii="Times New Roman" w:eastAsia="Times New Roman" w:hAnsi="Times New Roman" w:cs="Times New Roman"/>
          <w:i/>
          <w:iCs/>
          <w:sz w:val="24"/>
          <w:szCs w:val="24"/>
        </w:rPr>
        <w:t>Xuyin Zhu; Muchen Li; Xuanzhao Dong</w:t>
      </w:r>
    </w:p>
    <w:p w14:paraId="0AFBB9A2" w14:textId="77777777" w:rsidR="008F7048" w:rsidRDefault="008F7048" w:rsidP="00184E8E">
      <w:pPr>
        <w:pStyle w:val="ListParagraph"/>
        <w:rPr>
          <w:rFonts w:ascii="Times New Roman" w:eastAsia="Times New Roman" w:hAnsi="Times New Roman" w:cs="Times New Roman"/>
          <w:sz w:val="20"/>
          <w:szCs w:val="20"/>
        </w:rPr>
        <w:sectPr w:rsidR="008F7048" w:rsidSect="008F704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274322E" w14:textId="365803E5" w:rsidR="0A6A3150" w:rsidRPr="008F7048" w:rsidRDefault="04AD6EE6" w:rsidP="7040CCF2">
      <w:pPr>
        <w:pStyle w:val="Heading1"/>
        <w:rPr>
          <w:rFonts w:ascii="Times New Roman" w:eastAsia="Times New Roman" w:hAnsi="Times New Roman" w:cs="Times New Roman"/>
          <w:b/>
          <w:sz w:val="28"/>
          <w:szCs w:val="28"/>
        </w:rPr>
      </w:pPr>
      <w:r w:rsidRPr="7040CCF2">
        <w:rPr>
          <w:rFonts w:ascii="Times New Roman" w:eastAsia="Times New Roman" w:hAnsi="Times New Roman" w:cs="Times New Roman"/>
        </w:rPr>
        <w:lastRenderedPageBreak/>
        <w:t>1</w:t>
      </w:r>
      <w:r w:rsidRPr="63CBB95D">
        <w:rPr>
          <w:rFonts w:ascii="Times New Roman" w:eastAsia="Times New Roman" w:hAnsi="Times New Roman" w:cs="Times New Roman"/>
          <w:b/>
          <w:sz w:val="28"/>
          <w:szCs w:val="28"/>
        </w:rPr>
        <w:t xml:space="preserve">. </w:t>
      </w:r>
      <w:r w:rsidR="6A4C1C75" w:rsidRPr="63CBB95D">
        <w:rPr>
          <w:rFonts w:ascii="Times New Roman" w:eastAsia="Times New Roman" w:hAnsi="Times New Roman" w:cs="Times New Roman"/>
          <w:b/>
          <w:sz w:val="28"/>
          <w:szCs w:val="28"/>
        </w:rPr>
        <w:t>Introduction</w:t>
      </w:r>
    </w:p>
    <w:p w14:paraId="4B0A9ADA" w14:textId="2491FABF" w:rsidR="3BB9960B" w:rsidRDefault="3BB9960B" w:rsidP="3BB9960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BCB3849" w14:textId="647CC407" w:rsidR="002F056B" w:rsidRPr="002F056B" w:rsidRDefault="62278196" w:rsidP="0014134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2871795E">
        <w:rPr>
          <w:rFonts w:ascii="Times New Roman" w:eastAsia="Times New Roman" w:hAnsi="Times New Roman" w:cs="Times New Roman"/>
          <w:sz w:val="24"/>
          <w:szCs w:val="24"/>
        </w:rPr>
        <w:t>Finding the optimal policy is always an essential question. However, suppose we don't know the environment. In that case, our learning control algorithms face a dilemma: they seek to learn action values from subsequent optimal behavior because they first need to behave poorly to explore all actions and hence find the optimal ones. "Off-policy learning," a set of methods consisting of target policy and behavior policy, is helping to solve the dilemma. As a standard "off-policy learning method," Watkins' Q-learning</w:t>
      </w:r>
      <w:r w:rsidR="6A04C53E" w:rsidRPr="2871795E">
        <w:rPr>
          <w:rFonts w:ascii="Times New Roman" w:eastAsia="Times New Roman" w:hAnsi="Times New Roman" w:cs="Times New Roman"/>
          <w:sz w:val="24"/>
          <w:szCs w:val="24"/>
        </w:rPr>
        <w:t xml:space="preserve"> [</w:t>
      </w:r>
      <w:r w:rsidR="00553220">
        <w:rPr>
          <w:rFonts w:ascii="Times New Roman" w:eastAsia="Times New Roman" w:hAnsi="Times New Roman" w:cs="Times New Roman"/>
          <w:sz w:val="24"/>
          <w:szCs w:val="24"/>
        </w:rPr>
        <w:t>1</w:t>
      </w:r>
      <w:r w:rsidR="6A04C53E" w:rsidRPr="2871795E">
        <w:rPr>
          <w:rFonts w:ascii="Times New Roman" w:eastAsia="Times New Roman" w:hAnsi="Times New Roman" w:cs="Times New Roman"/>
          <w:sz w:val="24"/>
          <w:szCs w:val="24"/>
        </w:rPr>
        <w:t>]</w:t>
      </w:r>
      <w:r w:rsidRPr="2871795E">
        <w:rPr>
          <w:rFonts w:ascii="Times New Roman" w:eastAsia="Times New Roman" w:hAnsi="Times New Roman" w:cs="Times New Roman"/>
          <w:sz w:val="24"/>
          <w:szCs w:val="24"/>
        </w:rPr>
        <w:t xml:space="preserve"> method is an excellent way to approximate the optimal policy according to central limit theory [</w:t>
      </w:r>
      <w:r w:rsidR="00553220">
        <w:rPr>
          <w:rFonts w:ascii="Times New Roman" w:eastAsia="Times New Roman" w:hAnsi="Times New Roman" w:cs="Times New Roman"/>
          <w:sz w:val="24"/>
          <w:szCs w:val="24"/>
        </w:rPr>
        <w:t>2</w:t>
      </w:r>
      <w:r w:rsidRPr="2871795E">
        <w:rPr>
          <w:rFonts w:ascii="Times New Roman" w:eastAsia="Times New Roman" w:hAnsi="Times New Roman" w:cs="Times New Roman"/>
          <w:sz w:val="24"/>
          <w:szCs w:val="24"/>
        </w:rPr>
        <w:t xml:space="preserve">]. However, Watkins' Q-learning algorithm suffers from slow convergence </w:t>
      </w:r>
      <w:r w:rsidR="7124B5D4" w:rsidRPr="42BA2C9C">
        <w:rPr>
          <w:rFonts w:ascii="Times New Roman" w:eastAsia="Times New Roman" w:hAnsi="Times New Roman" w:cs="Times New Roman"/>
          <w:sz w:val="24"/>
          <w:szCs w:val="24"/>
        </w:rPr>
        <w:t>[</w:t>
      </w:r>
      <w:r w:rsidR="76C3E39B" w:rsidRPr="42BA2C9C">
        <w:rPr>
          <w:rFonts w:ascii="Times New Roman" w:eastAsia="Times New Roman" w:hAnsi="Times New Roman" w:cs="Times New Roman"/>
          <w:sz w:val="24"/>
          <w:szCs w:val="24"/>
        </w:rPr>
        <w:t>3</w:t>
      </w:r>
      <w:r w:rsidR="7124B5D4" w:rsidRPr="42BA2C9C">
        <w:rPr>
          <w:rFonts w:ascii="Times New Roman" w:eastAsia="Times New Roman" w:hAnsi="Times New Roman" w:cs="Times New Roman"/>
          <w:sz w:val="24"/>
          <w:szCs w:val="24"/>
        </w:rPr>
        <w:t>].</w:t>
      </w:r>
      <w:r w:rsidRPr="2871795E">
        <w:rPr>
          <w:rFonts w:ascii="Times New Roman" w:eastAsia="Times New Roman" w:hAnsi="Times New Roman" w:cs="Times New Roman"/>
          <w:sz w:val="24"/>
          <w:szCs w:val="24"/>
        </w:rPr>
        <w:t xml:space="preserve"> In order to solve this problem, many papers have appeared with proposed improvements, such as [</w:t>
      </w:r>
      <w:r w:rsidR="00553220">
        <w:rPr>
          <w:rFonts w:ascii="Times New Roman" w:eastAsia="Times New Roman" w:hAnsi="Times New Roman" w:cs="Times New Roman"/>
          <w:sz w:val="24"/>
          <w:szCs w:val="24"/>
        </w:rPr>
        <w:t>4</w:t>
      </w:r>
      <w:r w:rsidRPr="2871795E">
        <w:rPr>
          <w:rFonts w:ascii="Times New Roman" w:eastAsia="Times New Roman" w:hAnsi="Times New Roman" w:cs="Times New Roman"/>
          <w:sz w:val="24"/>
          <w:szCs w:val="24"/>
        </w:rPr>
        <w:t>]. In our project, we first study a new learning algorithm, Zap Q-Learning [</w:t>
      </w:r>
      <w:r w:rsidR="00553220">
        <w:rPr>
          <w:rFonts w:ascii="Times New Roman" w:eastAsia="Times New Roman" w:hAnsi="Times New Roman" w:cs="Times New Roman"/>
          <w:sz w:val="24"/>
          <w:szCs w:val="24"/>
        </w:rPr>
        <w:t>2</w:t>
      </w:r>
      <w:r w:rsidRPr="2871795E">
        <w:rPr>
          <w:rFonts w:ascii="Times New Roman" w:eastAsia="Times New Roman" w:hAnsi="Times New Roman" w:cs="Times New Roman"/>
          <w:sz w:val="24"/>
          <w:szCs w:val="24"/>
        </w:rPr>
        <w:t>], which can significantly improve the convergence rate without influencing the result. Next, we simulate Zap Q-learning with a neural network under the Cartpole problem [</w:t>
      </w:r>
      <w:r w:rsidR="00553220">
        <w:rPr>
          <w:rFonts w:ascii="Times New Roman" w:eastAsia="Times New Roman" w:hAnsi="Times New Roman" w:cs="Times New Roman"/>
          <w:sz w:val="24"/>
          <w:szCs w:val="24"/>
        </w:rPr>
        <w:t>5</w:t>
      </w:r>
      <w:r w:rsidRPr="2871795E">
        <w:rPr>
          <w:rFonts w:ascii="Times New Roman" w:eastAsia="Times New Roman" w:hAnsi="Times New Roman" w:cs="Times New Roman"/>
          <w:sz w:val="24"/>
          <w:szCs w:val="24"/>
        </w:rPr>
        <w:t>] and compare its result with our baseline model Deep-Q network. Our final target is playing Atari 2600 computer games [</w:t>
      </w:r>
      <w:r w:rsidR="00553220">
        <w:rPr>
          <w:rFonts w:ascii="Times New Roman" w:eastAsia="Times New Roman" w:hAnsi="Times New Roman" w:cs="Times New Roman"/>
          <w:sz w:val="24"/>
          <w:szCs w:val="24"/>
        </w:rPr>
        <w:t>6</w:t>
      </w:r>
      <w:r w:rsidRPr="2871795E">
        <w:rPr>
          <w:rFonts w:ascii="Times New Roman" w:eastAsia="Times New Roman" w:hAnsi="Times New Roman" w:cs="Times New Roman"/>
          <w:sz w:val="24"/>
          <w:szCs w:val="24"/>
        </w:rPr>
        <w:t>] with the Zap Q-Learning algorithm and comparing its performance with the Deep-Q network.</w:t>
      </w:r>
    </w:p>
    <w:p w14:paraId="3B711056" w14:textId="217A355D" w:rsidR="7B76F72A" w:rsidRDefault="7B76F72A" w:rsidP="7040CCF2">
      <w:pPr>
        <w:pStyle w:val="Heading1"/>
        <w:rPr>
          <w:rFonts w:ascii="Times New Roman" w:eastAsia="Times New Roman" w:hAnsi="Times New Roman" w:cs="Times New Roman"/>
          <w:b/>
          <w:sz w:val="28"/>
          <w:szCs w:val="28"/>
        </w:rPr>
      </w:pPr>
      <w:r w:rsidRPr="63CBB95D">
        <w:rPr>
          <w:rFonts w:ascii="Times New Roman" w:eastAsia="Times New Roman" w:hAnsi="Times New Roman" w:cs="Times New Roman"/>
          <w:b/>
          <w:sz w:val="28"/>
          <w:szCs w:val="28"/>
        </w:rPr>
        <w:t xml:space="preserve">2. </w:t>
      </w:r>
      <w:r w:rsidR="24DE1075" w:rsidRPr="63CBB95D">
        <w:rPr>
          <w:rFonts w:ascii="Times New Roman" w:eastAsia="Times New Roman" w:hAnsi="Times New Roman" w:cs="Times New Roman"/>
          <w:b/>
          <w:sz w:val="28"/>
          <w:szCs w:val="28"/>
        </w:rPr>
        <w:t>Methodology</w:t>
      </w:r>
    </w:p>
    <w:p w14:paraId="2767BAD0" w14:textId="15DE34AF" w:rsidR="7040CCF2" w:rsidRDefault="7040CCF2" w:rsidP="7040CCF2"/>
    <w:p w14:paraId="04E5B5D5" w14:textId="209AA626" w:rsidR="5C4F2F89" w:rsidRPr="005D75B3" w:rsidRDefault="24DE1075" w:rsidP="7040CCF2">
      <w:pPr>
        <w:pStyle w:val="Heading2"/>
        <w:rPr>
          <w:rFonts w:ascii="Times New Roman" w:eastAsia="Times New Roman" w:hAnsi="Times New Roman" w:cs="Times New Roman"/>
          <w:b/>
          <w:sz w:val="28"/>
          <w:szCs w:val="28"/>
        </w:rPr>
      </w:pPr>
      <w:r w:rsidRPr="63CBB95D">
        <w:rPr>
          <w:rFonts w:ascii="Times New Roman" w:eastAsia="Times New Roman" w:hAnsi="Times New Roman" w:cs="Times New Roman"/>
          <w:b/>
          <w:sz w:val="28"/>
          <w:szCs w:val="28"/>
        </w:rPr>
        <w:t xml:space="preserve">2.1 </w:t>
      </w:r>
      <w:r w:rsidR="5C4F2F89" w:rsidRPr="63CBB95D">
        <w:rPr>
          <w:rFonts w:ascii="Times New Roman" w:eastAsia="Times New Roman" w:hAnsi="Times New Roman" w:cs="Times New Roman"/>
          <w:b/>
          <w:sz w:val="28"/>
          <w:szCs w:val="28"/>
        </w:rPr>
        <w:t>Zap-Q</w:t>
      </w:r>
      <w:r w:rsidR="6D21D4EF" w:rsidRPr="63CBB95D">
        <w:rPr>
          <w:rFonts w:ascii="Times New Roman" w:eastAsia="Times New Roman" w:hAnsi="Times New Roman" w:cs="Times New Roman"/>
          <w:b/>
          <w:sz w:val="28"/>
          <w:szCs w:val="28"/>
        </w:rPr>
        <w:t xml:space="preserve"> Learning</w:t>
      </w:r>
    </w:p>
    <w:p w14:paraId="3619D6BD" w14:textId="1F3EAC67" w:rsidR="0CFCE042" w:rsidRDefault="4DF13A2F" w:rsidP="0CFCE04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n we use stochastic approximation algorithms to get our result, our update equation can always</w:t>
      </w:r>
      <w:r w:rsidR="55FBB49C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 expressed as</w:t>
      </w:r>
      <w:r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4FB1A1F1" w:rsidRPr="46333E9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θn</w:t>
      </w:r>
      <w:r w:rsidR="4FB1A1F1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+1 = </w:t>
      </w:r>
      <w:r w:rsidR="4FB1A1F1" w:rsidRPr="46333E9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θn </w:t>
      </w:r>
      <w:r w:rsidR="4FB1A1F1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+ </w:t>
      </w:r>
      <w:r w:rsidR="4FB1A1F1" w:rsidRPr="46333E9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αn</w:t>
      </w:r>
      <w:r w:rsidR="4FB1A1F1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</w:t>
      </w:r>
      <w:r w:rsidR="4FB1A1F1" w:rsidRPr="46333E9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f</w:t>
      </w:r>
      <w:r w:rsidR="4FB1A1F1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="4FB1A1F1" w:rsidRPr="46333E9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θn</w:t>
      </w:r>
      <w:r w:rsidR="4FB1A1F1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+ ∆</w:t>
      </w:r>
      <w:r w:rsidR="4FB1A1F1" w:rsidRPr="46333E9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n</w:t>
      </w:r>
      <w:r w:rsidR="4FB1A1F1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+1] </w:t>
      </w:r>
      <w:r w:rsidR="4FB1A1F1" w:rsidRPr="46333E9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, n ≥ </w:t>
      </w:r>
      <w:r w:rsidR="4FB1A1F1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0 </w:t>
      </w:r>
      <w:r w:rsidR="4FB1A1F1" w:rsidRPr="46333E95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,</w:t>
      </w:r>
      <w:r w:rsidR="1BCC9C23" w:rsidRPr="671AEEE5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 xml:space="preserve">  </w:t>
      </w:r>
      <w:r w:rsidR="1BCC9C23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re </w:t>
      </w:r>
      <w:r w:rsidR="1BCC9C23" w:rsidRPr="671AEEE5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θn</w:t>
      </w:r>
      <w:r w:rsidR="1BCC9C23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presents target sequence, like action value function in general </w:t>
      </w:r>
      <w:r w:rsidR="2929C584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tkin's-Q learning algorithm [6]. Acc</w:t>
      </w:r>
      <w:r w:rsidR="53F43257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rding to Large Deviations or Central Limit Theorem (CLT) [1], our </w:t>
      </w:r>
      <w:r w:rsidR="2D598BF2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ypical stochastic approximation algorithm above should </w:t>
      </w:r>
      <w:r w:rsidR="23BDF91B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ke</w:t>
      </w:r>
      <w:r w:rsidR="2D598BF2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following</w:t>
      </w:r>
      <w:r w:rsidR="23BDF91B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m: </w:t>
      </w:r>
      <w:r w:rsidR="0D703579">
        <w:rPr>
          <w:noProof/>
        </w:rPr>
        <w:drawing>
          <wp:inline distT="0" distB="0" distL="0" distR="0" wp14:anchorId="56D75A7B" wp14:editId="392D9C2D">
            <wp:extent cx="1257300" cy="266700"/>
            <wp:effectExtent l="0" t="0" r="0" b="0"/>
            <wp:docPr id="1160488067" name="Picture 11604880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048806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D703579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ll converges in distribution to Gaussian distribution </w:t>
      </w:r>
      <w:r w:rsidR="0D703579">
        <w:rPr>
          <w:noProof/>
        </w:rPr>
        <w:drawing>
          <wp:inline distT="0" distB="0" distL="0" distR="0" wp14:anchorId="7E3695ED" wp14:editId="40A257CE">
            <wp:extent cx="723900" cy="276225"/>
            <wp:effectExtent l="0" t="0" r="0" b="0"/>
            <wp:docPr id="321076403" name="Picture 321076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107640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7E2E93B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16C31108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77E2E93B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re </w:t>
      </w:r>
      <w:r w:rsidR="77E2E93B">
        <w:rPr>
          <w:noProof/>
        </w:rPr>
        <w:drawing>
          <wp:inline distT="0" distB="0" distL="0" distR="0" wp14:anchorId="3730C342" wp14:editId="06734235">
            <wp:extent cx="1657350" cy="266700"/>
            <wp:effectExtent l="0" t="0" r="0" b="0"/>
            <wp:docPr id="693249289" name="Picture 693249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324928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6C31108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ince truth covariance matrix is usual unknown, we usually </w:t>
      </w:r>
      <w:r w:rsidR="6FDC54B2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e </w:t>
      </w:r>
      <w:r w:rsidR="16C31108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scaled covariance to approximate the</w:t>
      </w:r>
      <w:r w:rsidR="71555556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arget, which looks like</w:t>
      </w:r>
      <w:r w:rsidR="71555556">
        <w:rPr>
          <w:noProof/>
        </w:rPr>
        <w:drawing>
          <wp:inline distT="0" distB="0" distL="0" distR="0" wp14:anchorId="058EBD74" wp14:editId="434DB5ED">
            <wp:extent cx="1781175" cy="390525"/>
            <wp:effectExtent l="0" t="0" r="0" b="0"/>
            <wp:docPr id="679241335" name="Picture 679241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924133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A482D39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1084F14E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</w:t>
      </w:r>
      <w:r w:rsidR="0F12B839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 can find that </w:t>
      </w:r>
      <w:r w:rsidR="22DB0170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ur result of Q-learning algorithms can arrive to the optimal value</w:t>
      </w:r>
      <w:r w:rsidR="721395C9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however, asymptotic covariance will have problem for Q-learning algorithms according to the following </w:t>
      </w:r>
      <w:r w:rsidR="134A0627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orem</w:t>
      </w:r>
      <w:r w:rsidR="721395C9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63410DC4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.3</w:t>
      </w:r>
      <w:r w:rsidR="721395C9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</w:t>
      </w:r>
      <w:r w:rsidR="7B667158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 [</w:t>
      </w:r>
      <w:r w:rsidR="685AA3CB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 w:rsidR="7B667158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]</w:t>
      </w:r>
      <w:r w:rsidR="223C0F7D" w:rsidRPr="671AEEE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6CB6EE69" w14:textId="4EA2B31D" w:rsidR="193A0B80" w:rsidRDefault="223C0F7D" w:rsidP="193A0B80">
      <w:r>
        <w:rPr>
          <w:noProof/>
        </w:rPr>
        <w:lastRenderedPageBreak/>
        <w:drawing>
          <wp:inline distT="0" distB="0" distL="0" distR="0" wp14:anchorId="6DA01D31" wp14:editId="2664E506">
            <wp:extent cx="5981700" cy="1676400"/>
            <wp:effectExtent l="0" t="0" r="0" b="0"/>
            <wp:docPr id="285842996" name="Picture 2858429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AAA2A" w14:textId="7FF06A32" w:rsidR="0CFCE042" w:rsidRDefault="223C0F7D" w:rsidP="0CFCE042">
      <w:pPr>
        <w:rPr>
          <w:rFonts w:ascii="Times New Roman" w:eastAsia="Times New Roman" w:hAnsi="Times New Roman" w:cs="Times New Roman"/>
        </w:rPr>
      </w:pPr>
      <w:r w:rsidRPr="387D4825">
        <w:rPr>
          <w:rFonts w:ascii="Times New Roman" w:eastAsia="Times New Roman" w:hAnsi="Times New Roman" w:cs="Times New Roman"/>
        </w:rPr>
        <w:t>The fact that trace of Q-learning's asymptotic covariance will go</w:t>
      </w:r>
      <w:r w:rsidR="594F4042" w:rsidRPr="387D4825">
        <w:rPr>
          <w:rFonts w:ascii="Times New Roman" w:eastAsia="Times New Roman" w:hAnsi="Times New Roman" w:cs="Times New Roman"/>
        </w:rPr>
        <w:t xml:space="preserve"> to infinity lead many </w:t>
      </w:r>
      <w:r w:rsidR="1ACA5FE5" w:rsidRPr="0947944B">
        <w:rPr>
          <w:rFonts w:ascii="Times New Roman" w:eastAsia="Times New Roman" w:hAnsi="Times New Roman" w:cs="Times New Roman"/>
        </w:rPr>
        <w:t xml:space="preserve">researchers to seek better methods. </w:t>
      </w:r>
      <w:r w:rsidR="63D9D899" w:rsidRPr="2A7E04A8">
        <w:rPr>
          <w:rFonts w:ascii="Times New Roman" w:eastAsia="Times New Roman" w:hAnsi="Times New Roman" w:cs="Times New Roman"/>
        </w:rPr>
        <w:t>In many applications of</w:t>
      </w:r>
      <w:r w:rsidR="63D9D899" w:rsidRPr="4DD01AAF">
        <w:rPr>
          <w:rFonts w:ascii="Times New Roman" w:eastAsia="Times New Roman" w:hAnsi="Times New Roman" w:cs="Times New Roman"/>
        </w:rPr>
        <w:t xml:space="preserve"> reinforcement </w:t>
      </w:r>
      <w:r w:rsidR="63D9D899" w:rsidRPr="712230B6">
        <w:rPr>
          <w:rFonts w:ascii="Times New Roman" w:eastAsia="Times New Roman" w:hAnsi="Times New Roman" w:cs="Times New Roman"/>
        </w:rPr>
        <w:t>learning,</w:t>
      </w:r>
      <w:r w:rsidR="63D9D899" w:rsidRPr="147446BE">
        <w:rPr>
          <w:rFonts w:ascii="Times New Roman" w:eastAsia="Times New Roman" w:hAnsi="Times New Roman" w:cs="Times New Roman"/>
        </w:rPr>
        <w:t xml:space="preserve"> we can </w:t>
      </w:r>
      <w:r w:rsidR="63D9D899" w:rsidRPr="4FA9F193">
        <w:rPr>
          <w:rFonts w:ascii="Times New Roman" w:eastAsia="Times New Roman" w:hAnsi="Times New Roman" w:cs="Times New Roman"/>
        </w:rPr>
        <w:t xml:space="preserve">actually </w:t>
      </w:r>
      <w:r w:rsidR="63D9D899" w:rsidRPr="72FC079A">
        <w:rPr>
          <w:rFonts w:ascii="Times New Roman" w:eastAsia="Times New Roman" w:hAnsi="Times New Roman" w:cs="Times New Roman"/>
        </w:rPr>
        <w:t xml:space="preserve">make our </w:t>
      </w:r>
      <w:r w:rsidR="63D9D899" w:rsidRPr="75A92306">
        <w:rPr>
          <w:rFonts w:ascii="Times New Roman" w:eastAsia="Times New Roman" w:hAnsi="Times New Roman" w:cs="Times New Roman"/>
        </w:rPr>
        <w:t>stochastic approximation to be like the following form:</w:t>
      </w:r>
    </w:p>
    <w:p w14:paraId="3E3EA5C8" w14:textId="1551E9D2" w:rsidR="50CA71D0" w:rsidRDefault="50CA71D0" w:rsidP="7B4B78F6">
      <w:r>
        <w:rPr>
          <w:noProof/>
        </w:rPr>
        <w:drawing>
          <wp:inline distT="0" distB="0" distL="0" distR="0" wp14:anchorId="61827AA3" wp14:editId="36826B60">
            <wp:extent cx="5962650" cy="1247775"/>
            <wp:effectExtent l="0" t="0" r="0" b="0"/>
            <wp:docPr id="1113709502" name="Picture 1113709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65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5E85C" w14:textId="4C6DF9EC" w:rsidR="2694E3A3" w:rsidRPr="00EB3476" w:rsidRDefault="50CA71D0" w:rsidP="7B4B78F6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893D11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ere we assume </w:t>
      </w:r>
      <w:r>
        <w:rPr>
          <w:noProof/>
        </w:rPr>
        <w:drawing>
          <wp:inline distT="0" distB="0" distL="0" distR="0" wp14:anchorId="4490C275" wp14:editId="5AA67E5B">
            <wp:extent cx="247650" cy="314325"/>
            <wp:effectExtent l="0" t="0" r="0" b="0"/>
            <wp:docPr id="1088393160" name="Picture 1088393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839316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725D6BD" w:rsidRPr="37AF549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the stationary realization of the Markov chain in this linear system</w:t>
      </w:r>
      <w:r w:rsidR="0DC1DBC0" w:rsidRPr="37AF549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DC1DBC0" w:rsidRPr="2F696F3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4371EFB0" w:rsidRPr="48F6B53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nce this sequ</w:t>
      </w:r>
      <w:r w:rsidR="4371EFB0" w:rsidRPr="48F6B53F">
        <w:rPr>
          <w:rFonts w:ascii="Times New Roman" w:hAnsi="Times New Roman" w:cs="Times New Roman"/>
          <w:sz w:val="24"/>
          <w:szCs w:val="24"/>
        </w:rPr>
        <w:t>ence</w:t>
      </w:r>
      <w:r w:rsidR="4371EFB0" w:rsidRPr="48F6B53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nverges with probability to  </w:t>
      </w:r>
      <w:r w:rsidR="4371EFB0">
        <w:rPr>
          <w:noProof/>
        </w:rPr>
        <w:drawing>
          <wp:inline distT="0" distB="0" distL="0" distR="0" wp14:anchorId="7B585249" wp14:editId="2B5A61BE">
            <wp:extent cx="838200" cy="266700"/>
            <wp:effectExtent l="0" t="0" r="0" b="0"/>
            <wp:docPr id="1687267792" name="Picture 1687267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726779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F5716AB" w:rsidRPr="48F6B53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we only to solve this classic Lyapunov equation to </w:t>
      </w:r>
      <w:r w:rsidR="1932B3CC" w:rsidRPr="6E37736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et the asymptotic </w:t>
      </w:r>
      <w:r w:rsidR="1932B3CC" w:rsidRPr="267B0BE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variance </w:t>
      </w:r>
      <w:r w:rsidR="1932B3CC">
        <w:rPr>
          <w:noProof/>
        </w:rPr>
        <w:drawing>
          <wp:inline distT="0" distB="0" distL="0" distR="0" wp14:anchorId="231CADE3" wp14:editId="41C8B6E2">
            <wp:extent cx="3181350" cy="476250"/>
            <wp:effectExtent l="0" t="0" r="0" b="0"/>
            <wp:docPr id="444741373" name="Picture 444741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474137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D3AFF" w14:textId="5DFB9E84" w:rsidR="1B2853C5" w:rsidRDefault="1B2853C5" w:rsidP="55012976">
      <w:pPr>
        <w:rPr>
          <w:rFonts w:ascii="Times New Roman" w:eastAsia="Times New Roman" w:hAnsi="Times New Roman" w:cs="Times New Roman"/>
          <w:sz w:val="24"/>
          <w:szCs w:val="24"/>
        </w:rPr>
      </w:pPr>
      <w:r w:rsidRPr="55012976">
        <w:rPr>
          <w:rFonts w:ascii="Times New Roman" w:eastAsia="Times New Roman" w:hAnsi="Times New Roman" w:cs="Times New Roman"/>
          <w:sz w:val="24"/>
          <w:szCs w:val="24"/>
        </w:rPr>
        <w:t xml:space="preserve">However, in order to make sure that </w:t>
      </w:r>
      <w:r w:rsidR="4FFCF0AD" w:rsidRPr="5501297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55012976">
        <w:rPr>
          <w:rFonts w:ascii="Times New Roman" w:eastAsia="Times New Roman" w:hAnsi="Times New Roman" w:cs="Times New Roman"/>
          <w:sz w:val="24"/>
          <w:szCs w:val="24"/>
        </w:rPr>
        <w:t xml:space="preserve">above equation </w:t>
      </w:r>
      <w:r w:rsidR="6BAC93C3" w:rsidRPr="55012976">
        <w:rPr>
          <w:rFonts w:ascii="Times New Roman" w:eastAsia="Times New Roman" w:hAnsi="Times New Roman" w:cs="Times New Roman"/>
          <w:sz w:val="24"/>
          <w:szCs w:val="24"/>
        </w:rPr>
        <w:t>has</w:t>
      </w:r>
      <w:r w:rsidRPr="55012976">
        <w:rPr>
          <w:rFonts w:ascii="Times New Roman" w:eastAsia="Times New Roman" w:hAnsi="Times New Roman" w:cs="Times New Roman"/>
          <w:sz w:val="24"/>
          <w:szCs w:val="24"/>
        </w:rPr>
        <w:t xml:space="preserve"> finite solution, matrix A should be Hurwitz, which means that </w:t>
      </w:r>
      <w:r w:rsidR="4024CF6B" w:rsidRPr="55012976">
        <w:rPr>
          <w:rFonts w:ascii="Times New Roman" w:eastAsia="Times New Roman" w:hAnsi="Times New Roman" w:cs="Times New Roman"/>
          <w:sz w:val="24"/>
          <w:szCs w:val="24"/>
        </w:rPr>
        <w:t>all of the eigenvalues of A have real part that is strictly less than –0.5.</w:t>
      </w:r>
      <w:r w:rsidR="153E125F" w:rsidRPr="55012976">
        <w:rPr>
          <w:rFonts w:ascii="Times New Roman" w:eastAsia="Times New Roman" w:hAnsi="Times New Roman" w:cs="Times New Roman"/>
          <w:sz w:val="24"/>
          <w:szCs w:val="24"/>
        </w:rPr>
        <w:t xml:space="preserve"> In order to satisfy the requirement of matrix A, matrix gain method</w:t>
      </w:r>
      <w:r w:rsidR="48555DC6" w:rsidRPr="55012976">
        <w:rPr>
          <w:rFonts w:ascii="Times New Roman" w:eastAsia="Times New Roman" w:hAnsi="Times New Roman" w:cs="Times New Roman"/>
          <w:sz w:val="24"/>
          <w:szCs w:val="24"/>
        </w:rPr>
        <w:t xml:space="preserve"> [2]</w:t>
      </w:r>
      <w:r w:rsidR="153E125F" w:rsidRPr="55012976">
        <w:rPr>
          <w:rFonts w:ascii="Times New Roman" w:eastAsia="Times New Roman" w:hAnsi="Times New Roman" w:cs="Times New Roman"/>
          <w:sz w:val="24"/>
          <w:szCs w:val="24"/>
        </w:rPr>
        <w:t xml:space="preserve"> is introduced</w:t>
      </w:r>
      <w:r w:rsidR="151006EB" w:rsidRPr="55012976">
        <w:rPr>
          <w:rFonts w:ascii="Times New Roman" w:eastAsia="Times New Roman" w:hAnsi="Times New Roman" w:cs="Times New Roman"/>
          <w:sz w:val="24"/>
          <w:szCs w:val="24"/>
        </w:rPr>
        <w:t>,</w:t>
      </w:r>
      <w:r w:rsidR="151006EB" w:rsidRPr="7C5D8D4F">
        <w:rPr>
          <w:rFonts w:ascii="Times New Roman" w:eastAsia="Times New Roman" w:hAnsi="Times New Roman" w:cs="Times New Roman"/>
          <w:sz w:val="24"/>
          <w:szCs w:val="24"/>
        </w:rPr>
        <w:t xml:space="preserve"> which </w:t>
      </w:r>
      <w:r w:rsidR="151006EB" w:rsidRPr="06B3D312">
        <w:rPr>
          <w:rFonts w:ascii="Times New Roman" w:eastAsia="Times New Roman" w:hAnsi="Times New Roman" w:cs="Times New Roman"/>
          <w:sz w:val="24"/>
          <w:szCs w:val="24"/>
        </w:rPr>
        <w:t xml:space="preserve">take </w:t>
      </w:r>
      <w:r w:rsidR="151006EB" w:rsidRPr="62498193">
        <w:rPr>
          <w:rFonts w:ascii="Times New Roman" w:eastAsia="Times New Roman" w:hAnsi="Times New Roman" w:cs="Times New Roman"/>
          <w:sz w:val="24"/>
          <w:szCs w:val="24"/>
        </w:rPr>
        <w:t>the following form.</w:t>
      </w:r>
    </w:p>
    <w:p w14:paraId="02A6BE30" w14:textId="194973C1" w:rsidR="151006EB" w:rsidRDefault="151006EB" w:rsidP="5AA0573D">
      <w:r>
        <w:rPr>
          <w:noProof/>
        </w:rPr>
        <w:drawing>
          <wp:inline distT="0" distB="0" distL="0" distR="0" wp14:anchorId="6F8D347B" wp14:editId="53FDBF43">
            <wp:extent cx="3171825" cy="466725"/>
            <wp:effectExtent l="0" t="0" r="0" b="0"/>
            <wp:docPr id="223604230" name="Picture 223604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360423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083AD" w14:textId="12C4DB61" w:rsidR="22FFCF49" w:rsidRDefault="22FFCF49" w:rsidP="61461760">
      <w:pPr>
        <w:rPr>
          <w:rFonts w:ascii="Times New Roman" w:eastAsia="Times New Roman" w:hAnsi="Times New Roman" w:cs="Times New Roman"/>
          <w:sz w:val="24"/>
          <w:szCs w:val="24"/>
        </w:rPr>
      </w:pPr>
      <w:r w:rsidRPr="596867A4">
        <w:rPr>
          <w:rFonts w:ascii="Times New Roman" w:eastAsia="Times New Roman" w:hAnsi="Times New Roman" w:cs="Times New Roman"/>
          <w:sz w:val="24"/>
          <w:szCs w:val="24"/>
        </w:rPr>
        <w:t xml:space="preserve">Furthermore, when </w:t>
      </w:r>
      <w:r w:rsidR="2FED35F8">
        <w:rPr>
          <w:noProof/>
        </w:rPr>
        <w:drawing>
          <wp:inline distT="0" distB="0" distL="0" distR="0" wp14:anchorId="0F7E36AF" wp14:editId="01FFE340">
            <wp:extent cx="971550" cy="276225"/>
            <wp:effectExtent l="0" t="0" r="0" b="0"/>
            <wp:docPr id="1261931378" name="Picture 1261931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193137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FED35F8" w:rsidRPr="596867A4">
        <w:rPr>
          <w:rFonts w:ascii="Times New Roman" w:eastAsia="Times New Roman" w:hAnsi="Times New Roman" w:cs="Times New Roman"/>
          <w:sz w:val="24"/>
          <w:szCs w:val="24"/>
        </w:rPr>
        <w:t xml:space="preserve">，asymptotic covariance </w:t>
      </w:r>
      <w:r w:rsidR="55EC676B" w:rsidRPr="3DE4BA14">
        <w:rPr>
          <w:rFonts w:ascii="Times New Roman" w:eastAsia="Times New Roman" w:hAnsi="Times New Roman" w:cs="Times New Roman"/>
          <w:sz w:val="24"/>
          <w:szCs w:val="24"/>
        </w:rPr>
        <w:t xml:space="preserve">can reach </w:t>
      </w:r>
      <w:r w:rsidR="55EC676B" w:rsidRPr="6EA340C1">
        <w:rPr>
          <w:rFonts w:ascii="Times New Roman" w:eastAsia="Times New Roman" w:hAnsi="Times New Roman" w:cs="Times New Roman"/>
          <w:sz w:val="24"/>
          <w:szCs w:val="24"/>
        </w:rPr>
        <w:t xml:space="preserve">its </w:t>
      </w:r>
      <w:r w:rsidR="55EC676B" w:rsidRPr="4D2B019E">
        <w:rPr>
          <w:rFonts w:ascii="Times New Roman" w:eastAsia="Times New Roman" w:hAnsi="Times New Roman" w:cs="Times New Roman"/>
          <w:sz w:val="24"/>
          <w:szCs w:val="24"/>
        </w:rPr>
        <w:t xml:space="preserve">lowest value, which like </w:t>
      </w:r>
      <w:r w:rsidR="33CBB3D1">
        <w:rPr>
          <w:noProof/>
        </w:rPr>
        <w:drawing>
          <wp:inline distT="0" distB="0" distL="0" distR="0" wp14:anchorId="22D1B756" wp14:editId="1C44AFD6">
            <wp:extent cx="1600200" cy="390525"/>
            <wp:effectExtent l="0" t="0" r="0" b="0"/>
            <wp:docPr id="1028161580" name="Picture 1028161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8161580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CCCD416" w:rsidRPr="78BDC71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7CCCD416" w:rsidRPr="66B847A5">
        <w:rPr>
          <w:rFonts w:ascii="Times New Roman" w:eastAsia="Times New Roman" w:hAnsi="Times New Roman" w:cs="Times New Roman"/>
          <w:sz w:val="24"/>
          <w:szCs w:val="24"/>
        </w:rPr>
        <w:t xml:space="preserve">Following theorem </w:t>
      </w:r>
      <w:r w:rsidR="7CCCD416" w:rsidRPr="37F7B065">
        <w:rPr>
          <w:rFonts w:ascii="Times New Roman" w:eastAsia="Times New Roman" w:hAnsi="Times New Roman" w:cs="Times New Roman"/>
          <w:sz w:val="24"/>
          <w:szCs w:val="24"/>
        </w:rPr>
        <w:t>2.1 in [</w:t>
      </w:r>
      <w:r w:rsidR="7CCCD416" w:rsidRPr="2232E96A">
        <w:rPr>
          <w:rFonts w:ascii="Times New Roman" w:eastAsia="Times New Roman" w:hAnsi="Times New Roman" w:cs="Times New Roman"/>
          <w:sz w:val="24"/>
          <w:szCs w:val="24"/>
        </w:rPr>
        <w:t>2]</w:t>
      </w:r>
      <w:r w:rsidR="7CCCD416" w:rsidRPr="4A0BF1C1">
        <w:rPr>
          <w:rFonts w:ascii="Times New Roman" w:eastAsia="Times New Roman" w:hAnsi="Times New Roman" w:cs="Times New Roman"/>
          <w:sz w:val="24"/>
          <w:szCs w:val="24"/>
        </w:rPr>
        <w:t xml:space="preserve"> summarize the convergence</w:t>
      </w:r>
      <w:r w:rsidR="7CCCD416" w:rsidRPr="586C8555">
        <w:rPr>
          <w:rFonts w:ascii="Times New Roman" w:eastAsia="Times New Roman" w:hAnsi="Times New Roman" w:cs="Times New Roman"/>
          <w:sz w:val="24"/>
          <w:szCs w:val="24"/>
        </w:rPr>
        <w:t xml:space="preserve"> situation of </w:t>
      </w:r>
      <w:r w:rsidR="1E3D6CDC" w:rsidRPr="79ACD46C">
        <w:rPr>
          <w:rFonts w:ascii="Times New Roman" w:eastAsia="Times New Roman" w:hAnsi="Times New Roman" w:cs="Times New Roman"/>
          <w:sz w:val="24"/>
          <w:szCs w:val="24"/>
        </w:rPr>
        <w:t xml:space="preserve">this </w:t>
      </w:r>
      <w:r w:rsidR="1E3D6CDC" w:rsidRPr="418F82E3">
        <w:rPr>
          <w:rFonts w:ascii="Times New Roman" w:eastAsia="Times New Roman" w:hAnsi="Times New Roman" w:cs="Times New Roman"/>
          <w:sz w:val="24"/>
          <w:szCs w:val="24"/>
        </w:rPr>
        <w:t xml:space="preserve">matrix gain </w:t>
      </w:r>
      <w:r w:rsidR="1E3D6CDC" w:rsidRPr="64E198EA">
        <w:rPr>
          <w:rFonts w:ascii="Times New Roman" w:eastAsia="Times New Roman" w:hAnsi="Times New Roman" w:cs="Times New Roman"/>
          <w:sz w:val="24"/>
          <w:szCs w:val="24"/>
        </w:rPr>
        <w:t xml:space="preserve">stochastic </w:t>
      </w:r>
      <w:r w:rsidR="1E3D6CDC" w:rsidRPr="0833AEF2">
        <w:rPr>
          <w:rFonts w:ascii="Times New Roman" w:eastAsia="Times New Roman" w:hAnsi="Times New Roman" w:cs="Times New Roman"/>
          <w:sz w:val="24"/>
          <w:szCs w:val="24"/>
        </w:rPr>
        <w:t>algorithm and the</w:t>
      </w:r>
      <w:r w:rsidR="1E3D6CDC" w:rsidRPr="5D7D6583">
        <w:rPr>
          <w:rFonts w:ascii="Times New Roman" w:eastAsia="Times New Roman" w:hAnsi="Times New Roman" w:cs="Times New Roman"/>
          <w:sz w:val="24"/>
          <w:szCs w:val="24"/>
        </w:rPr>
        <w:t xml:space="preserve"> optimal </w:t>
      </w:r>
      <w:r w:rsidR="1E3D6CDC" w:rsidRPr="7229F107">
        <w:rPr>
          <w:rFonts w:ascii="Times New Roman" w:eastAsia="Times New Roman" w:hAnsi="Times New Roman" w:cs="Times New Roman"/>
          <w:sz w:val="24"/>
          <w:szCs w:val="24"/>
        </w:rPr>
        <w:t xml:space="preserve">choice of </w:t>
      </w:r>
      <w:r w:rsidR="1E3D6CDC" w:rsidRPr="5C20331D">
        <w:rPr>
          <w:rFonts w:ascii="Times New Roman" w:eastAsia="Times New Roman" w:hAnsi="Times New Roman" w:cs="Times New Roman"/>
          <w:sz w:val="24"/>
          <w:szCs w:val="24"/>
        </w:rPr>
        <w:t>matrix</w:t>
      </w:r>
      <w:r w:rsidR="1E3D6CDC" w:rsidRPr="008A849C">
        <w:rPr>
          <w:rFonts w:ascii="Times New Roman" w:eastAsia="Times New Roman" w:hAnsi="Times New Roman" w:cs="Times New Roman"/>
          <w:sz w:val="24"/>
          <w:szCs w:val="24"/>
        </w:rPr>
        <w:t xml:space="preserve"> G.</w:t>
      </w:r>
    </w:p>
    <w:p w14:paraId="1DCD7E3B" w14:textId="12C4DB61" w:rsidR="3417051B" w:rsidRDefault="3417051B" w:rsidP="3417051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6A5B78A" w14:textId="2E2965D9" w:rsidR="186E196A" w:rsidRDefault="1E3D6CDC" w:rsidP="186E196A">
      <w:r>
        <w:rPr>
          <w:noProof/>
        </w:rPr>
        <w:lastRenderedPageBreak/>
        <w:drawing>
          <wp:inline distT="0" distB="0" distL="0" distR="0" wp14:anchorId="0638AF61" wp14:editId="49DCF379">
            <wp:extent cx="6181725" cy="2876550"/>
            <wp:effectExtent l="0" t="0" r="0" b="0"/>
            <wp:docPr id="895726036" name="Picture 8957260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572603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AE65F" w14:textId="24243224" w:rsidR="79E7ECA1" w:rsidRDefault="1E3D6CDC" w:rsidP="79E7ECA1">
      <w:pPr>
        <w:rPr>
          <w:rFonts w:ascii="Times New Roman" w:eastAsia="Times New Roman" w:hAnsi="Times New Roman" w:cs="Times New Roman"/>
          <w:sz w:val="24"/>
          <w:szCs w:val="24"/>
        </w:rPr>
      </w:pPr>
      <w:r w:rsidRPr="5F6C0DAB">
        <w:rPr>
          <w:rFonts w:ascii="Times New Roman" w:eastAsia="Times New Roman" w:hAnsi="Times New Roman" w:cs="Times New Roman"/>
          <w:sz w:val="24"/>
          <w:szCs w:val="24"/>
        </w:rPr>
        <w:t>At this point,</w:t>
      </w:r>
      <w:r w:rsidRPr="2205EB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455801EF">
        <w:rPr>
          <w:rFonts w:ascii="Times New Roman" w:eastAsia="Times New Roman" w:hAnsi="Times New Roman" w:cs="Times New Roman"/>
          <w:sz w:val="24"/>
          <w:szCs w:val="24"/>
        </w:rPr>
        <w:t>stochastic Newton</w:t>
      </w:r>
      <w:r w:rsidRPr="68AA17F6">
        <w:rPr>
          <w:rFonts w:ascii="Times New Roman" w:eastAsia="Times New Roman" w:hAnsi="Times New Roman" w:cs="Times New Roman"/>
          <w:sz w:val="24"/>
          <w:szCs w:val="24"/>
        </w:rPr>
        <w:t>-</w:t>
      </w:r>
      <w:r w:rsidRPr="0BFC2DFE">
        <w:rPr>
          <w:rFonts w:ascii="Times New Roman" w:eastAsia="Times New Roman" w:hAnsi="Times New Roman" w:cs="Times New Roman"/>
          <w:sz w:val="24"/>
          <w:szCs w:val="24"/>
        </w:rPr>
        <w:t xml:space="preserve">Raphson </w:t>
      </w:r>
      <w:r w:rsidRPr="52A05A0C">
        <w:rPr>
          <w:rFonts w:ascii="Times New Roman" w:eastAsia="Times New Roman" w:hAnsi="Times New Roman" w:cs="Times New Roman"/>
          <w:sz w:val="24"/>
          <w:szCs w:val="24"/>
        </w:rPr>
        <w:t xml:space="preserve">(SNR) [2] </w:t>
      </w:r>
      <w:r w:rsidRPr="3C969C22">
        <w:rPr>
          <w:rFonts w:ascii="Times New Roman" w:eastAsia="Times New Roman" w:hAnsi="Times New Roman" w:cs="Times New Roman"/>
          <w:sz w:val="24"/>
          <w:szCs w:val="24"/>
        </w:rPr>
        <w:t>is introduced.</w:t>
      </w:r>
    </w:p>
    <w:p w14:paraId="5B5152BF" w14:textId="22CC2C5F" w:rsidR="1E3D6CDC" w:rsidRDefault="1E3D6CDC" w:rsidP="19146070">
      <w:r>
        <w:rPr>
          <w:noProof/>
        </w:rPr>
        <w:drawing>
          <wp:inline distT="0" distB="0" distL="0" distR="0" wp14:anchorId="4541FF80" wp14:editId="451CC78C">
            <wp:extent cx="6067425" cy="1495425"/>
            <wp:effectExtent l="0" t="0" r="0" b="0"/>
            <wp:docPr id="205044954" name="Picture 2050449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742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9596D" w14:textId="1211408B" w:rsidR="1E3D6CDC" w:rsidRDefault="7F61A4CA" w:rsidP="297EF093">
      <w:pPr>
        <w:rPr>
          <w:rFonts w:ascii="Times New Roman" w:eastAsia="Times New Roman" w:hAnsi="Times New Roman" w:cs="Times New Roman"/>
          <w:sz w:val="24"/>
          <w:szCs w:val="24"/>
        </w:rPr>
      </w:pPr>
      <w:r w:rsidRPr="671AEEE5">
        <w:rPr>
          <w:rFonts w:ascii="Times New Roman" w:eastAsia="Times New Roman" w:hAnsi="Times New Roman" w:cs="Times New Roman"/>
          <w:sz w:val="24"/>
          <w:szCs w:val="24"/>
        </w:rPr>
        <w:t xml:space="preserve">Facing that same step size is used in SNR, paper [2] </w:t>
      </w:r>
      <w:r w:rsidR="1680FD35" w:rsidRPr="671AEEE5">
        <w:rPr>
          <w:rFonts w:ascii="Times New Roman" w:eastAsia="Times New Roman" w:hAnsi="Times New Roman" w:cs="Times New Roman"/>
          <w:sz w:val="24"/>
          <w:szCs w:val="24"/>
        </w:rPr>
        <w:t>introduces</w:t>
      </w:r>
      <w:r w:rsidRPr="671AEEE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7D45FF20" w:rsidRPr="671AEEE5">
        <w:rPr>
          <w:rFonts w:ascii="Times New Roman" w:eastAsia="Times New Roman" w:hAnsi="Times New Roman" w:cs="Times New Roman"/>
          <w:sz w:val="24"/>
          <w:szCs w:val="24"/>
        </w:rPr>
        <w:t>two time-scales stochastic approximation algorithms with matrix gain, called Zap Stochastic Newton-Raphson</w:t>
      </w:r>
      <w:r w:rsidR="77513610" w:rsidRPr="671AEEE5">
        <w:rPr>
          <w:rFonts w:ascii="Times New Roman" w:eastAsia="Times New Roman" w:hAnsi="Times New Roman" w:cs="Times New Roman"/>
          <w:sz w:val="24"/>
          <w:szCs w:val="24"/>
        </w:rPr>
        <w:t xml:space="preserve"> [2]</w:t>
      </w:r>
      <w:r w:rsidR="66DD3256" w:rsidRPr="671AEEE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7B981E9" w14:textId="4A35D794" w:rsidR="55B9759C" w:rsidRDefault="3ACD2698" w:rsidP="55B9759C">
      <w:r>
        <w:rPr>
          <w:noProof/>
        </w:rPr>
        <w:drawing>
          <wp:inline distT="0" distB="0" distL="0" distR="0" wp14:anchorId="25DFA5EE" wp14:editId="31F56B24">
            <wp:extent cx="5895975" cy="1447800"/>
            <wp:effectExtent l="0" t="0" r="0" b="0"/>
            <wp:docPr id="1440777491" name="Picture 1440777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0777491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EAD37" w14:textId="791D7992" w:rsidR="4625522A" w:rsidRDefault="3ACD2698" w:rsidP="4625522A">
      <w:pPr>
        <w:rPr>
          <w:rFonts w:ascii="Times New Roman" w:eastAsia="Times New Roman" w:hAnsi="Times New Roman" w:cs="Times New Roman"/>
          <w:sz w:val="24"/>
          <w:szCs w:val="24"/>
        </w:rPr>
      </w:pPr>
      <w:r w:rsidRPr="449B2242">
        <w:rPr>
          <w:rFonts w:ascii="Times New Roman" w:eastAsia="Times New Roman" w:hAnsi="Times New Roman" w:cs="Times New Roman"/>
          <w:sz w:val="24"/>
          <w:szCs w:val="24"/>
        </w:rPr>
        <w:t xml:space="preserve">Furthermore, two step size sequence should satisfy </w:t>
      </w:r>
      <w:r w:rsidR="1113DF78" w:rsidRPr="449B2242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449B2242">
        <w:rPr>
          <w:rFonts w:ascii="Times New Roman" w:eastAsia="Times New Roman" w:hAnsi="Times New Roman" w:cs="Times New Roman"/>
          <w:sz w:val="24"/>
          <w:szCs w:val="24"/>
        </w:rPr>
        <w:t xml:space="preserve">following </w:t>
      </w:r>
      <w:r w:rsidR="54A62649" w:rsidRPr="449B2242">
        <w:rPr>
          <w:rFonts w:ascii="Times New Roman" w:eastAsia="Times New Roman" w:hAnsi="Times New Roman" w:cs="Times New Roman"/>
          <w:sz w:val="24"/>
          <w:szCs w:val="24"/>
        </w:rPr>
        <w:t>requirements</w:t>
      </w:r>
      <w:r w:rsidRPr="449B224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28A2F48" w14:textId="240ED555" w:rsidR="04998E2E" w:rsidRDefault="54A62649" w:rsidP="7AA1C8A5">
      <w:r>
        <w:rPr>
          <w:noProof/>
        </w:rPr>
        <w:drawing>
          <wp:inline distT="0" distB="0" distL="0" distR="0" wp14:anchorId="7B9EF31B" wp14:editId="11E1E64B">
            <wp:extent cx="1209675" cy="419100"/>
            <wp:effectExtent l="0" t="0" r="0" b="0"/>
            <wp:docPr id="754843309" name="Picture 754843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where </w:t>
      </w:r>
      <w:r>
        <w:rPr>
          <w:noProof/>
        </w:rPr>
        <w:drawing>
          <wp:inline distT="0" distB="0" distL="0" distR="0" wp14:anchorId="46BD2A20" wp14:editId="2AACCC2C">
            <wp:extent cx="1438275" cy="257175"/>
            <wp:effectExtent l="0" t="0" r="0" b="0"/>
            <wp:docPr id="1505731865" name="Picture 1505731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6FC42" w14:textId="2A9F289A" w:rsidR="4BAF7BDC" w:rsidRDefault="4BAF7BDC" w:rsidP="4BAF7BDC"/>
    <w:p w14:paraId="5719BC98" w14:textId="46769F74" w:rsidR="4BAF7BDC" w:rsidRDefault="6633DDA4" w:rsidP="4BAF7BDC">
      <w:pPr>
        <w:rPr>
          <w:rFonts w:ascii="Times New Roman" w:eastAsia="Times New Roman" w:hAnsi="Times New Roman" w:cs="Times New Roman"/>
          <w:sz w:val="24"/>
          <w:szCs w:val="24"/>
        </w:rPr>
      </w:pPr>
      <w:r w:rsidRPr="2AD5F82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fter combining with traditional Watkins’ Q-learning algorithm, here is the final </w:t>
      </w:r>
      <w:r w:rsidR="7ACE128B" w:rsidRPr="2AD5F82B">
        <w:rPr>
          <w:rFonts w:ascii="Times New Roman" w:eastAsia="Times New Roman" w:hAnsi="Times New Roman" w:cs="Times New Roman"/>
          <w:sz w:val="24"/>
          <w:szCs w:val="24"/>
        </w:rPr>
        <w:t>pseudocode</w:t>
      </w:r>
      <w:r w:rsidRPr="2AD5F82B">
        <w:rPr>
          <w:rFonts w:ascii="Times New Roman" w:eastAsia="Times New Roman" w:hAnsi="Times New Roman" w:cs="Times New Roman"/>
          <w:sz w:val="24"/>
          <w:szCs w:val="24"/>
        </w:rPr>
        <w:t xml:space="preserve"> of Zap-Q learning </w:t>
      </w:r>
      <w:r w:rsidR="58B60533" w:rsidRPr="6BE28206">
        <w:rPr>
          <w:rFonts w:ascii="Times New Roman" w:eastAsia="Times New Roman" w:hAnsi="Times New Roman" w:cs="Times New Roman"/>
          <w:sz w:val="24"/>
          <w:szCs w:val="24"/>
        </w:rPr>
        <w:t>algorithm</w:t>
      </w:r>
      <w:r w:rsidR="224C439D" w:rsidRPr="6BE28206">
        <w:rPr>
          <w:rFonts w:ascii="Times New Roman" w:eastAsia="Times New Roman" w:hAnsi="Times New Roman" w:cs="Times New Roman"/>
          <w:sz w:val="24"/>
          <w:szCs w:val="24"/>
        </w:rPr>
        <w:t xml:space="preserve"> in</w:t>
      </w:r>
      <w:r w:rsidR="224C439D" w:rsidRPr="68F06FAB">
        <w:rPr>
          <w:rFonts w:ascii="Times New Roman" w:eastAsia="Times New Roman" w:hAnsi="Times New Roman" w:cs="Times New Roman"/>
          <w:sz w:val="24"/>
          <w:szCs w:val="24"/>
        </w:rPr>
        <w:t xml:space="preserve"> [</w:t>
      </w:r>
      <w:r w:rsidR="224C439D" w:rsidRPr="7751033F">
        <w:rPr>
          <w:rFonts w:ascii="Times New Roman" w:eastAsia="Times New Roman" w:hAnsi="Times New Roman" w:cs="Times New Roman"/>
          <w:sz w:val="24"/>
          <w:szCs w:val="24"/>
        </w:rPr>
        <w:t>2].</w:t>
      </w:r>
    </w:p>
    <w:p w14:paraId="2E3E01CB" w14:textId="48353D6D" w:rsidR="607400CD" w:rsidRDefault="224C439D" w:rsidP="607400CD">
      <w:r>
        <w:rPr>
          <w:noProof/>
        </w:rPr>
        <w:drawing>
          <wp:inline distT="0" distB="0" distL="0" distR="0" wp14:anchorId="16E38F02" wp14:editId="78486D90">
            <wp:extent cx="5943600" cy="2352675"/>
            <wp:effectExtent l="0" t="0" r="0" b="0"/>
            <wp:docPr id="1517482826" name="Picture 15174828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D33D5" w14:textId="4720D028" w:rsidR="7C1CEC7E" w:rsidRDefault="224C439D" w:rsidP="7C1CEC7E">
      <w:r w:rsidRPr="0172C39C">
        <w:rPr>
          <w:rFonts w:ascii="Times New Roman" w:eastAsia="Times New Roman" w:hAnsi="Times New Roman" w:cs="Times New Roman"/>
          <w:sz w:val="24"/>
          <w:szCs w:val="24"/>
        </w:rPr>
        <w:t xml:space="preserve">Where we usually choose </w:t>
      </w:r>
      <w:r>
        <w:rPr>
          <w:noProof/>
        </w:rPr>
        <w:drawing>
          <wp:inline distT="0" distB="0" distL="0" distR="0" wp14:anchorId="62ECEA51" wp14:editId="4A0597D2">
            <wp:extent cx="542925" cy="276225"/>
            <wp:effectExtent l="0" t="0" r="0" b="0"/>
            <wp:docPr id="129864812" name="Picture 129864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864812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9CB2D5A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>
        <w:rPr>
          <w:noProof/>
        </w:rPr>
        <w:drawing>
          <wp:inline distT="0" distB="0" distL="0" distR="0" wp14:anchorId="14F93EE5" wp14:editId="50D07AFC">
            <wp:extent cx="2981325" cy="409575"/>
            <wp:effectExtent l="0" t="0" r="0" b="0"/>
            <wp:docPr id="423105596" name="Picture 423105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3105596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D4504C8" w:rsidRPr="77F2EA8A">
        <w:rPr>
          <w:rFonts w:ascii="Times New Roman" w:eastAsia="Times New Roman" w:hAnsi="Times New Roman" w:cs="Times New Roman"/>
          <w:sz w:val="24"/>
          <w:szCs w:val="24"/>
        </w:rPr>
        <w:t xml:space="preserve">which </w:t>
      </w:r>
      <w:r w:rsidR="2129991E" w:rsidRPr="000D9E5A">
        <w:rPr>
          <w:rFonts w:ascii="Times New Roman" w:eastAsia="Times New Roman" w:hAnsi="Times New Roman" w:cs="Times New Roman"/>
          <w:sz w:val="24"/>
          <w:szCs w:val="24"/>
        </w:rPr>
        <w:t>represents</w:t>
      </w:r>
      <w:r w:rsidR="4D4504C8" w:rsidRPr="77F2EA8A">
        <w:rPr>
          <w:rFonts w:ascii="Times New Roman" w:eastAsia="Times New Roman" w:hAnsi="Times New Roman" w:cs="Times New Roman"/>
          <w:sz w:val="24"/>
          <w:szCs w:val="24"/>
        </w:rPr>
        <w:t xml:space="preserve"> the parameter </w:t>
      </w:r>
      <w:r w:rsidR="4D4504C8" w:rsidRPr="10A9C3E1">
        <w:rPr>
          <w:rFonts w:ascii="Times New Roman" w:eastAsia="Times New Roman" w:hAnsi="Times New Roman" w:cs="Times New Roman"/>
          <w:sz w:val="24"/>
          <w:szCs w:val="24"/>
        </w:rPr>
        <w:t>and basic function used in Watkins</w:t>
      </w:r>
      <w:r w:rsidR="4D4504C8" w:rsidRPr="33FBD9E8">
        <w:rPr>
          <w:rFonts w:ascii="Times New Roman" w:eastAsia="Times New Roman" w:hAnsi="Times New Roman" w:cs="Times New Roman"/>
          <w:sz w:val="24"/>
          <w:szCs w:val="24"/>
        </w:rPr>
        <w:t xml:space="preserve">’ Q learning </w:t>
      </w:r>
      <w:r w:rsidR="4D4504C8" w:rsidRPr="6A93C7F0">
        <w:rPr>
          <w:rFonts w:ascii="Times New Roman" w:eastAsia="Times New Roman" w:hAnsi="Times New Roman" w:cs="Times New Roman"/>
          <w:sz w:val="24"/>
          <w:szCs w:val="24"/>
        </w:rPr>
        <w:t>algorithm</w:t>
      </w:r>
      <w:r w:rsidR="4D4504C8" w:rsidRPr="574DEFEF">
        <w:rPr>
          <w:rFonts w:ascii="Times New Roman" w:eastAsia="Times New Roman" w:hAnsi="Times New Roman" w:cs="Times New Roman"/>
          <w:sz w:val="24"/>
          <w:szCs w:val="24"/>
        </w:rPr>
        <w:t>.</w:t>
      </w:r>
      <w:r w:rsidR="1656A6BA" w:rsidRPr="377ECA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D27D67D" w14:textId="07B92ADB" w:rsidR="42671D89" w:rsidRDefault="42671D89" w:rsidP="42671D89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A6CE3EE" w14:textId="2746E192" w:rsidR="42671D89" w:rsidRDefault="1656A6BA" w:rsidP="42671D89">
      <w:pPr>
        <w:rPr>
          <w:rFonts w:ascii="Times New Roman" w:eastAsia="Times New Roman" w:hAnsi="Times New Roman" w:cs="Times New Roman"/>
          <w:sz w:val="24"/>
          <w:szCs w:val="24"/>
        </w:rPr>
      </w:pPr>
      <w:r w:rsidRPr="1F1BF7EE">
        <w:rPr>
          <w:rFonts w:ascii="Times New Roman" w:eastAsia="Times New Roman" w:hAnsi="Times New Roman" w:cs="Times New Roman"/>
          <w:sz w:val="24"/>
          <w:szCs w:val="24"/>
        </w:rPr>
        <w:t xml:space="preserve">Besides linear system, in </w:t>
      </w:r>
      <w:r w:rsidRPr="1A608038">
        <w:rPr>
          <w:rFonts w:ascii="Times New Roman" w:eastAsia="Times New Roman" w:hAnsi="Times New Roman" w:cs="Times New Roman"/>
          <w:sz w:val="24"/>
          <w:szCs w:val="24"/>
        </w:rPr>
        <w:t>fact</w:t>
      </w:r>
      <w:r w:rsidRPr="23E0F0C1">
        <w:rPr>
          <w:rFonts w:ascii="Times New Roman" w:eastAsia="Times New Roman" w:hAnsi="Times New Roman" w:cs="Times New Roman"/>
          <w:sz w:val="24"/>
          <w:szCs w:val="24"/>
        </w:rPr>
        <w:t xml:space="preserve"> paper [7</w:t>
      </w:r>
      <w:r w:rsidRPr="473306C8">
        <w:rPr>
          <w:rFonts w:ascii="Times New Roman" w:eastAsia="Times New Roman" w:hAnsi="Times New Roman" w:cs="Times New Roman"/>
          <w:sz w:val="24"/>
          <w:szCs w:val="24"/>
        </w:rPr>
        <w:t xml:space="preserve">] </w:t>
      </w:r>
      <w:r w:rsidRPr="316E3FCD">
        <w:rPr>
          <w:rFonts w:ascii="Times New Roman" w:eastAsia="Times New Roman" w:hAnsi="Times New Roman" w:cs="Times New Roman"/>
          <w:sz w:val="24"/>
          <w:szCs w:val="24"/>
        </w:rPr>
        <w:t>introduced</w:t>
      </w:r>
      <w:r w:rsidRPr="0DD732D7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r w:rsidRPr="312948DE">
        <w:rPr>
          <w:rFonts w:ascii="Times New Roman" w:eastAsia="Times New Roman" w:hAnsi="Times New Roman" w:cs="Times New Roman"/>
          <w:sz w:val="24"/>
          <w:szCs w:val="24"/>
        </w:rPr>
        <w:t xml:space="preserve">generalized Zap </w:t>
      </w:r>
      <w:r w:rsidRPr="547B5EE5">
        <w:rPr>
          <w:rFonts w:ascii="Times New Roman" w:eastAsia="Times New Roman" w:hAnsi="Times New Roman" w:cs="Times New Roman"/>
          <w:sz w:val="24"/>
          <w:szCs w:val="24"/>
        </w:rPr>
        <w:t xml:space="preserve">Q-learning </w:t>
      </w:r>
      <w:r w:rsidRPr="490CDDAC">
        <w:rPr>
          <w:rFonts w:ascii="Times New Roman" w:eastAsia="Times New Roman" w:hAnsi="Times New Roman" w:cs="Times New Roman"/>
          <w:sz w:val="24"/>
          <w:szCs w:val="24"/>
        </w:rPr>
        <w:t xml:space="preserve">method </w:t>
      </w:r>
      <w:r w:rsidRPr="71F14755">
        <w:rPr>
          <w:rFonts w:ascii="Times New Roman" w:eastAsia="Times New Roman" w:hAnsi="Times New Roman" w:cs="Times New Roman"/>
          <w:sz w:val="24"/>
          <w:szCs w:val="24"/>
        </w:rPr>
        <w:t>wh</w:t>
      </w:r>
      <w:r w:rsidR="0DAA3555" w:rsidRPr="71F14755">
        <w:rPr>
          <w:rFonts w:ascii="Times New Roman" w:eastAsia="Times New Roman" w:hAnsi="Times New Roman" w:cs="Times New Roman"/>
          <w:sz w:val="24"/>
          <w:szCs w:val="24"/>
        </w:rPr>
        <w:t xml:space="preserve">ose </w:t>
      </w:r>
      <w:r w:rsidR="0DAA3555" w:rsidRPr="3F5CDEF0">
        <w:rPr>
          <w:rFonts w:ascii="Times New Roman" w:eastAsia="Times New Roman" w:hAnsi="Times New Roman" w:cs="Times New Roman"/>
          <w:sz w:val="24"/>
          <w:szCs w:val="24"/>
        </w:rPr>
        <w:t xml:space="preserve">convergence theory is obtained </w:t>
      </w:r>
      <w:r w:rsidR="0DAA3555" w:rsidRPr="14642F44">
        <w:rPr>
          <w:rFonts w:ascii="Times New Roman" w:eastAsia="Times New Roman" w:hAnsi="Times New Roman" w:cs="Times New Roman"/>
          <w:sz w:val="24"/>
          <w:szCs w:val="24"/>
        </w:rPr>
        <w:t xml:space="preserve">even in a nonlinear function approximation </w:t>
      </w:r>
      <w:r w:rsidR="0DAA3555" w:rsidRPr="5C47D2CF">
        <w:rPr>
          <w:rFonts w:ascii="Times New Roman" w:eastAsia="Times New Roman" w:hAnsi="Times New Roman" w:cs="Times New Roman"/>
          <w:sz w:val="24"/>
          <w:szCs w:val="24"/>
        </w:rPr>
        <w:t>setting.</w:t>
      </w:r>
      <w:r w:rsidR="0DF6B428" w:rsidRPr="27AB009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DF6B428" w:rsidRPr="549AE036">
        <w:rPr>
          <w:rFonts w:ascii="Times New Roman" w:eastAsia="Times New Roman" w:hAnsi="Times New Roman" w:cs="Times New Roman"/>
          <w:sz w:val="24"/>
          <w:szCs w:val="24"/>
        </w:rPr>
        <w:t xml:space="preserve">The main </w:t>
      </w:r>
      <w:r w:rsidR="0DF6B428" w:rsidRPr="41C82B96">
        <w:rPr>
          <w:rFonts w:ascii="Times New Roman" w:eastAsia="Times New Roman" w:hAnsi="Times New Roman" w:cs="Times New Roman"/>
          <w:sz w:val="24"/>
          <w:szCs w:val="24"/>
        </w:rPr>
        <w:t xml:space="preserve">differences </w:t>
      </w:r>
      <w:r w:rsidR="0DF6B428" w:rsidRPr="6F70875F">
        <w:rPr>
          <w:rFonts w:ascii="Times New Roman" w:eastAsia="Times New Roman" w:hAnsi="Times New Roman" w:cs="Times New Roman"/>
          <w:sz w:val="24"/>
          <w:szCs w:val="24"/>
        </w:rPr>
        <w:t xml:space="preserve">exist in the </w:t>
      </w:r>
      <w:r w:rsidR="0DF6B428" w:rsidRPr="12C29D67">
        <w:rPr>
          <w:rFonts w:ascii="Times New Roman" w:eastAsia="Times New Roman" w:hAnsi="Times New Roman" w:cs="Times New Roman"/>
          <w:sz w:val="24"/>
          <w:szCs w:val="24"/>
        </w:rPr>
        <w:t xml:space="preserve">way to </w:t>
      </w:r>
      <w:r w:rsidR="0DF6B428" w:rsidRPr="4ECB8CC4">
        <w:rPr>
          <w:rFonts w:ascii="Times New Roman" w:eastAsia="Times New Roman" w:hAnsi="Times New Roman" w:cs="Times New Roman"/>
          <w:sz w:val="24"/>
          <w:szCs w:val="24"/>
        </w:rPr>
        <w:t xml:space="preserve">approximate </w:t>
      </w:r>
      <w:r w:rsidR="0DF6B428" w:rsidRPr="2C94DA5D">
        <w:rPr>
          <w:rFonts w:ascii="Times New Roman" w:eastAsia="Times New Roman" w:hAnsi="Times New Roman" w:cs="Times New Roman"/>
          <w:sz w:val="24"/>
          <w:szCs w:val="24"/>
        </w:rPr>
        <w:t>matrix gain matrix G and</w:t>
      </w:r>
      <w:r w:rsidR="33377257" w:rsidRPr="2C94DA5D">
        <w:rPr>
          <w:rFonts w:ascii="Times New Roman" w:eastAsia="Times New Roman" w:hAnsi="Times New Roman" w:cs="Times New Roman"/>
          <w:sz w:val="24"/>
          <w:szCs w:val="24"/>
        </w:rPr>
        <w:t xml:space="preserve"> A. Details of this </w:t>
      </w:r>
      <w:r w:rsidR="33377257" w:rsidRPr="391EBF36">
        <w:rPr>
          <w:rFonts w:ascii="Times New Roman" w:eastAsia="Times New Roman" w:hAnsi="Times New Roman" w:cs="Times New Roman"/>
          <w:sz w:val="24"/>
          <w:szCs w:val="24"/>
        </w:rPr>
        <w:t>algorithm</w:t>
      </w:r>
      <w:r w:rsidR="33377257" w:rsidRPr="2C94DA5D">
        <w:rPr>
          <w:rFonts w:ascii="Times New Roman" w:eastAsia="Times New Roman" w:hAnsi="Times New Roman" w:cs="Times New Roman"/>
          <w:sz w:val="24"/>
          <w:szCs w:val="24"/>
        </w:rPr>
        <w:t xml:space="preserve"> are shown below.</w:t>
      </w:r>
      <w:r w:rsidR="0DF6B428" w:rsidRPr="2C94DA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1EED095" w14:textId="0D6FB9B7" w:rsidR="6D1309A3" w:rsidRDefault="6D1309A3" w:rsidP="6ABC978D">
      <w:r>
        <w:rPr>
          <w:noProof/>
        </w:rPr>
        <w:drawing>
          <wp:inline distT="0" distB="0" distL="0" distR="0" wp14:anchorId="07C204D8" wp14:editId="0B316C7E">
            <wp:extent cx="5924548" cy="828675"/>
            <wp:effectExtent l="0" t="0" r="0" b="0"/>
            <wp:docPr id="245671382" name="Picture 245671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5671382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4548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5F38ECE">
        <w:rPr>
          <w:rFonts w:ascii="Times New Roman" w:eastAsia="Times New Roman" w:hAnsi="Times New Roman" w:cs="Times New Roman"/>
          <w:sz w:val="24"/>
          <w:szCs w:val="24"/>
        </w:rPr>
        <w:t>After combined with Wat</w:t>
      </w:r>
      <w:r w:rsidR="79D581AF" w:rsidRPr="05F38ECE">
        <w:rPr>
          <w:rFonts w:ascii="Times New Roman" w:eastAsia="Times New Roman" w:hAnsi="Times New Roman" w:cs="Times New Roman"/>
          <w:sz w:val="24"/>
          <w:szCs w:val="24"/>
        </w:rPr>
        <w:t>kins’ Q- learning algorithms, we can get:</w:t>
      </w:r>
    </w:p>
    <w:p w14:paraId="7AF3F84F" w14:textId="21C9D0A3" w:rsidR="37A9C39D" w:rsidRDefault="37A9C39D" w:rsidP="78580E6A">
      <w:r>
        <w:rPr>
          <w:noProof/>
        </w:rPr>
        <w:drawing>
          <wp:inline distT="0" distB="0" distL="0" distR="0" wp14:anchorId="19849899" wp14:editId="46D9560D">
            <wp:extent cx="6248402" cy="1000125"/>
            <wp:effectExtent l="0" t="0" r="0" b="0"/>
            <wp:docPr id="1435655654" name="Picture 1435655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5655654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402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908296" wp14:editId="46AF25C5">
            <wp:extent cx="6010274" cy="1047750"/>
            <wp:effectExtent l="0" t="0" r="0" b="0"/>
            <wp:docPr id="41669835" name="Picture 41669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669835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0274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6230124" w:rsidRPr="7040CCF2">
        <w:rPr>
          <w:rFonts w:ascii="Times New Roman" w:eastAsia="Times New Roman" w:hAnsi="Times New Roman" w:cs="Times New Roman"/>
          <w:sz w:val="24"/>
          <w:szCs w:val="24"/>
        </w:rPr>
        <w:lastRenderedPageBreak/>
        <w:t>In our Cartpole simulation task, we use the generalized Zap Q- learning algorithms with neural netwo</w:t>
      </w:r>
      <w:r w:rsidR="5AA90379" w:rsidRPr="7040CCF2">
        <w:rPr>
          <w:rFonts w:ascii="Times New Roman" w:eastAsia="Times New Roman" w:hAnsi="Times New Roman" w:cs="Times New Roman"/>
          <w:sz w:val="24"/>
          <w:szCs w:val="24"/>
        </w:rPr>
        <w:t>rks.</w:t>
      </w:r>
    </w:p>
    <w:p w14:paraId="40ADD778" w14:textId="7EFCF69C" w:rsidR="2694E3A3" w:rsidRPr="005D75B3" w:rsidRDefault="00A45010" w:rsidP="7040CCF2">
      <w:pPr>
        <w:pStyle w:val="Heading2"/>
        <w:rPr>
          <w:rFonts w:ascii="Times New Roman" w:eastAsia="Times New Roman" w:hAnsi="Times New Roman" w:cs="Times New Roman"/>
          <w:b/>
          <w:sz w:val="28"/>
          <w:szCs w:val="28"/>
        </w:rPr>
      </w:pPr>
      <w:r w:rsidRPr="63CBB95D">
        <w:rPr>
          <w:rFonts w:ascii="Times New Roman" w:eastAsia="Times New Roman" w:hAnsi="Times New Roman" w:cs="Times New Roman"/>
          <w:b/>
          <w:sz w:val="28"/>
          <w:szCs w:val="28"/>
        </w:rPr>
        <w:t>2.2</w:t>
      </w:r>
      <w:r w:rsidR="003248AB" w:rsidRPr="63CBB95D">
        <w:rPr>
          <w:rFonts w:ascii="Times New Roman" w:eastAsia="Times New Roman" w:hAnsi="Times New Roman" w:cs="Times New Roman"/>
          <w:b/>
          <w:sz w:val="28"/>
          <w:szCs w:val="28"/>
        </w:rPr>
        <w:t xml:space="preserve">. </w:t>
      </w:r>
      <w:r w:rsidR="5C4F2F89" w:rsidRPr="63CBB95D">
        <w:rPr>
          <w:rFonts w:ascii="Times New Roman" w:eastAsia="Times New Roman" w:hAnsi="Times New Roman" w:cs="Times New Roman"/>
          <w:b/>
          <w:sz w:val="28"/>
          <w:szCs w:val="28"/>
        </w:rPr>
        <w:t>DQN</w:t>
      </w:r>
    </w:p>
    <w:p w14:paraId="525C565D" w14:textId="4F14BCC7" w:rsidR="007F7574" w:rsidRPr="008C2C73" w:rsidRDefault="000A5876" w:rsidP="008C2C73">
      <w:pPr>
        <w:jc w:val="both"/>
        <w:rPr>
          <w:rFonts w:ascii="Times New Roman" w:hAnsi="Times New Roman" w:cs="Times New Roman"/>
          <w:sz w:val="24"/>
          <w:szCs w:val="24"/>
        </w:rPr>
      </w:pPr>
      <w:r w:rsidRPr="7040CCF2">
        <w:rPr>
          <w:rFonts w:ascii="Times New Roman" w:hAnsi="Times New Roman" w:cs="Times New Roman"/>
          <w:sz w:val="24"/>
          <w:szCs w:val="24"/>
        </w:rPr>
        <w:t xml:space="preserve">DQN (Deep Q-Network) is the </w:t>
      </w:r>
      <w:r w:rsidR="00260F63" w:rsidRPr="7040CCF2">
        <w:rPr>
          <w:rFonts w:ascii="Times New Roman" w:hAnsi="Times New Roman" w:cs="Times New Roman"/>
          <w:sz w:val="24"/>
          <w:szCs w:val="24"/>
        </w:rPr>
        <w:t>first algorithm</w:t>
      </w:r>
      <w:r w:rsidRPr="7040CCF2">
        <w:rPr>
          <w:rFonts w:ascii="Times New Roman" w:hAnsi="Times New Roman" w:cs="Times New Roman"/>
          <w:sz w:val="24"/>
          <w:szCs w:val="24"/>
        </w:rPr>
        <w:t xml:space="preserve"> of Deep Reinforcement Learning (DRL), which introduces deep learning into reinforcement learning</w:t>
      </w:r>
      <w:r w:rsidR="005E6885" w:rsidRPr="7040CCF2">
        <w:rPr>
          <w:rFonts w:ascii="Times New Roman" w:hAnsi="Times New Roman" w:cs="Times New Roman"/>
          <w:sz w:val="24"/>
          <w:szCs w:val="24"/>
        </w:rPr>
        <w:t xml:space="preserve"> [</w:t>
      </w:r>
      <w:r w:rsidR="008C2C73" w:rsidRPr="7040CCF2">
        <w:rPr>
          <w:rFonts w:ascii="Times New Roman" w:hAnsi="Times New Roman" w:cs="Times New Roman"/>
          <w:sz w:val="24"/>
          <w:szCs w:val="24"/>
        </w:rPr>
        <w:t>9</w:t>
      </w:r>
      <w:r w:rsidR="005E6885" w:rsidRPr="7040CCF2">
        <w:rPr>
          <w:rFonts w:ascii="Times New Roman" w:hAnsi="Times New Roman" w:cs="Times New Roman"/>
          <w:sz w:val="24"/>
          <w:szCs w:val="24"/>
        </w:rPr>
        <w:t>][</w:t>
      </w:r>
      <w:r w:rsidR="008C2C73" w:rsidRPr="7040CCF2">
        <w:rPr>
          <w:rFonts w:ascii="Times New Roman" w:hAnsi="Times New Roman" w:cs="Times New Roman"/>
          <w:sz w:val="24"/>
          <w:szCs w:val="24"/>
        </w:rPr>
        <w:t>10</w:t>
      </w:r>
      <w:r w:rsidR="005E6885" w:rsidRPr="7040CCF2">
        <w:rPr>
          <w:rFonts w:ascii="Times New Roman" w:hAnsi="Times New Roman" w:cs="Times New Roman"/>
          <w:sz w:val="24"/>
          <w:szCs w:val="24"/>
        </w:rPr>
        <w:t xml:space="preserve">]. </w:t>
      </w:r>
      <w:r w:rsidR="005D1288" w:rsidRPr="7040CCF2">
        <w:rPr>
          <w:rFonts w:ascii="Times New Roman" w:hAnsi="Times New Roman" w:cs="Times New Roman"/>
          <w:sz w:val="24"/>
          <w:szCs w:val="24"/>
        </w:rPr>
        <w:t xml:space="preserve"> </w:t>
      </w:r>
      <w:r w:rsidR="00DD0086" w:rsidRPr="7040CCF2">
        <w:rPr>
          <w:rFonts w:ascii="Times New Roman" w:hAnsi="Times New Roman" w:cs="Times New Roman"/>
          <w:sz w:val="24"/>
          <w:szCs w:val="24"/>
        </w:rPr>
        <w:t>It ha</w:t>
      </w:r>
      <w:r w:rsidR="00134961" w:rsidRPr="7040CCF2">
        <w:rPr>
          <w:rFonts w:ascii="Times New Roman" w:hAnsi="Times New Roman" w:cs="Times New Roman"/>
          <w:sz w:val="24"/>
          <w:szCs w:val="24"/>
        </w:rPr>
        <w:t xml:space="preserve">s been </w:t>
      </w:r>
      <w:r w:rsidR="00651CBA" w:rsidRPr="7040CCF2">
        <w:rPr>
          <w:rFonts w:ascii="Times New Roman" w:hAnsi="Times New Roman" w:cs="Times New Roman"/>
          <w:sz w:val="24"/>
          <w:szCs w:val="24"/>
        </w:rPr>
        <w:t xml:space="preserve">demonstrated </w:t>
      </w:r>
      <w:r w:rsidR="009F5814" w:rsidRPr="7040CCF2">
        <w:rPr>
          <w:rFonts w:ascii="Times New Roman" w:hAnsi="Times New Roman" w:cs="Times New Roman"/>
          <w:sz w:val="24"/>
          <w:szCs w:val="24"/>
        </w:rPr>
        <w:t xml:space="preserve">that this algorithm has </w:t>
      </w:r>
      <w:r w:rsidR="5DCC23AB" w:rsidRPr="7040CCF2">
        <w:rPr>
          <w:rFonts w:ascii="Times New Roman" w:hAnsi="Times New Roman" w:cs="Times New Roman"/>
          <w:sz w:val="24"/>
          <w:szCs w:val="24"/>
        </w:rPr>
        <w:t>a strong</w:t>
      </w:r>
      <w:r w:rsidR="009F5814" w:rsidRPr="7040CCF2">
        <w:rPr>
          <w:rFonts w:ascii="Times New Roman" w:hAnsi="Times New Roman" w:cs="Times New Roman"/>
          <w:sz w:val="24"/>
          <w:szCs w:val="24"/>
        </w:rPr>
        <w:t xml:space="preserve"> ability to </w:t>
      </w:r>
      <w:r w:rsidR="00C71B1A" w:rsidRPr="7040CCF2">
        <w:rPr>
          <w:rFonts w:ascii="Times New Roman" w:hAnsi="Times New Roman" w:cs="Times New Roman"/>
          <w:sz w:val="24"/>
          <w:szCs w:val="24"/>
        </w:rPr>
        <w:t xml:space="preserve">solve </w:t>
      </w:r>
      <w:r w:rsidR="004B1DED" w:rsidRPr="7040CCF2">
        <w:rPr>
          <w:rFonts w:ascii="Times New Roman" w:hAnsi="Times New Roman" w:cs="Times New Roman"/>
          <w:sz w:val="24"/>
          <w:szCs w:val="24"/>
        </w:rPr>
        <w:t xml:space="preserve">complicated RL tasks, especially </w:t>
      </w:r>
      <w:r w:rsidR="00E53FF4" w:rsidRPr="7040CCF2">
        <w:rPr>
          <w:rFonts w:ascii="Times New Roman" w:hAnsi="Times New Roman" w:cs="Times New Roman"/>
          <w:sz w:val="24"/>
          <w:szCs w:val="24"/>
        </w:rPr>
        <w:t>t</w:t>
      </w:r>
      <w:r w:rsidR="00BE0364" w:rsidRPr="7040CCF2">
        <w:rPr>
          <w:rFonts w:ascii="Times New Roman" w:hAnsi="Times New Roman" w:cs="Times New Roman"/>
          <w:sz w:val="24"/>
          <w:szCs w:val="24"/>
        </w:rPr>
        <w:t xml:space="preserve">hose which </w:t>
      </w:r>
      <w:r w:rsidR="7E8BEC43" w:rsidRPr="7040CCF2">
        <w:rPr>
          <w:rFonts w:ascii="Times New Roman" w:hAnsi="Times New Roman" w:cs="Times New Roman"/>
          <w:sz w:val="24"/>
          <w:szCs w:val="24"/>
        </w:rPr>
        <w:t>contain</w:t>
      </w:r>
      <w:r w:rsidR="00BE0364" w:rsidRPr="7040CCF2">
        <w:rPr>
          <w:rFonts w:ascii="Times New Roman" w:hAnsi="Times New Roman" w:cs="Times New Roman"/>
          <w:sz w:val="24"/>
          <w:szCs w:val="24"/>
        </w:rPr>
        <w:t xml:space="preserve"> images. </w:t>
      </w:r>
      <w:r w:rsidR="0097759B" w:rsidRPr="7040CCF2">
        <w:rPr>
          <w:rFonts w:ascii="Times New Roman" w:hAnsi="Times New Roman" w:cs="Times New Roman"/>
          <w:sz w:val="24"/>
          <w:szCs w:val="24"/>
        </w:rPr>
        <w:t xml:space="preserve">DQN has been widely used as </w:t>
      </w:r>
      <w:r w:rsidR="00024F1C" w:rsidRPr="7040CCF2">
        <w:rPr>
          <w:rFonts w:ascii="Times New Roman" w:hAnsi="Times New Roman" w:cs="Times New Roman"/>
          <w:sz w:val="24"/>
          <w:szCs w:val="24"/>
        </w:rPr>
        <w:t>the bench</w:t>
      </w:r>
      <w:r w:rsidR="0052690F" w:rsidRPr="7040CCF2">
        <w:rPr>
          <w:rFonts w:ascii="Times New Roman" w:hAnsi="Times New Roman" w:cs="Times New Roman"/>
          <w:sz w:val="24"/>
          <w:szCs w:val="24"/>
        </w:rPr>
        <w:t>mark</w:t>
      </w:r>
      <w:r w:rsidR="00197AE3" w:rsidRPr="7040CCF2">
        <w:rPr>
          <w:rFonts w:ascii="Times New Roman" w:hAnsi="Times New Roman" w:cs="Times New Roman"/>
          <w:sz w:val="24"/>
          <w:szCs w:val="24"/>
        </w:rPr>
        <w:t xml:space="preserve"> when researchers test new algorithms. </w:t>
      </w:r>
      <w:r w:rsidR="00067F27" w:rsidRPr="7040CCF2">
        <w:rPr>
          <w:rFonts w:ascii="Times New Roman" w:hAnsi="Times New Roman" w:cs="Times New Roman"/>
          <w:sz w:val="24"/>
          <w:szCs w:val="24"/>
        </w:rPr>
        <w:t xml:space="preserve">In our project, we also use DQN as </w:t>
      </w:r>
      <w:r w:rsidR="00F7528B" w:rsidRPr="7040CCF2">
        <w:rPr>
          <w:rFonts w:ascii="Times New Roman" w:hAnsi="Times New Roman" w:cs="Times New Roman"/>
          <w:sz w:val="24"/>
          <w:szCs w:val="24"/>
        </w:rPr>
        <w:t xml:space="preserve">our </w:t>
      </w:r>
      <w:r w:rsidR="00F57709" w:rsidRPr="7040CCF2">
        <w:rPr>
          <w:rFonts w:ascii="Times New Roman" w:hAnsi="Times New Roman" w:cs="Times New Roman"/>
          <w:sz w:val="24"/>
          <w:szCs w:val="24"/>
        </w:rPr>
        <w:t>benchmark.</w:t>
      </w:r>
    </w:p>
    <w:p w14:paraId="37E4D701" w14:textId="724A90A5" w:rsidR="5C4F2F89" w:rsidRPr="003248AB" w:rsidRDefault="00A45010" w:rsidP="7040CCF2">
      <w:pPr>
        <w:pStyle w:val="Heading2"/>
        <w:rPr>
          <w:rFonts w:ascii="Times New Roman" w:eastAsia="Times New Roman" w:hAnsi="Times New Roman" w:cs="Times New Roman"/>
          <w:b/>
          <w:sz w:val="28"/>
          <w:szCs w:val="28"/>
        </w:rPr>
      </w:pPr>
      <w:r w:rsidRPr="63CBB95D">
        <w:rPr>
          <w:rFonts w:ascii="Times New Roman" w:eastAsia="Times New Roman" w:hAnsi="Times New Roman" w:cs="Times New Roman"/>
          <w:b/>
          <w:sz w:val="28"/>
          <w:szCs w:val="28"/>
        </w:rPr>
        <w:t>2.3</w:t>
      </w:r>
      <w:r w:rsidR="003248AB" w:rsidRPr="63CBB95D">
        <w:rPr>
          <w:rFonts w:ascii="Times New Roman" w:eastAsia="Times New Roman" w:hAnsi="Times New Roman" w:cs="Times New Roman"/>
          <w:b/>
          <w:sz w:val="28"/>
          <w:szCs w:val="28"/>
        </w:rPr>
        <w:t xml:space="preserve">. </w:t>
      </w:r>
      <w:r w:rsidR="5C4F2F89" w:rsidRPr="63CBB95D">
        <w:rPr>
          <w:rFonts w:ascii="Times New Roman" w:eastAsia="Times New Roman" w:hAnsi="Times New Roman" w:cs="Times New Roman"/>
          <w:b/>
          <w:sz w:val="28"/>
          <w:szCs w:val="28"/>
        </w:rPr>
        <w:t>Test environment</w:t>
      </w:r>
    </w:p>
    <w:p w14:paraId="7C062F80" w14:textId="7256934B" w:rsidR="5C4F2F89" w:rsidRDefault="5C4F2F89" w:rsidP="0081001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17A10445">
        <w:rPr>
          <w:rFonts w:ascii="Times New Roman" w:eastAsia="Times New Roman" w:hAnsi="Times New Roman" w:cs="Times New Roman"/>
          <w:sz w:val="24"/>
          <w:szCs w:val="24"/>
        </w:rPr>
        <w:t>Reinforcement learning (RL) is the branch of machine learning that is concerned with making sequences of decisions [1</w:t>
      </w:r>
      <w:r w:rsidR="008C2C73" w:rsidRPr="17A10445">
        <w:rPr>
          <w:rFonts w:ascii="Times New Roman" w:eastAsia="Times New Roman" w:hAnsi="Times New Roman" w:cs="Times New Roman"/>
          <w:sz w:val="24"/>
          <w:szCs w:val="24"/>
        </w:rPr>
        <w:t>1</w:t>
      </w:r>
      <w:r w:rsidRPr="17A10445">
        <w:rPr>
          <w:rFonts w:ascii="Times New Roman" w:eastAsia="Times New Roman" w:hAnsi="Times New Roman" w:cs="Times New Roman"/>
          <w:sz w:val="24"/>
          <w:szCs w:val="24"/>
        </w:rPr>
        <w:t xml:space="preserve">]. In the latest decade, RL </w:t>
      </w:r>
      <w:r w:rsidR="59321130" w:rsidRPr="17A10445">
        <w:rPr>
          <w:rFonts w:ascii="Times New Roman" w:eastAsia="Times New Roman" w:hAnsi="Times New Roman" w:cs="Times New Roman"/>
          <w:sz w:val="24"/>
          <w:szCs w:val="24"/>
        </w:rPr>
        <w:t>has developed</w:t>
      </w:r>
      <w:r w:rsidRPr="17A10445">
        <w:rPr>
          <w:rFonts w:ascii="Times New Roman" w:eastAsia="Times New Roman" w:hAnsi="Times New Roman" w:cs="Times New Roman"/>
          <w:sz w:val="24"/>
          <w:szCs w:val="24"/>
        </w:rPr>
        <w:t xml:space="preserve"> very quickly and numerous new algorithms, e.g., policy gradients and Q-learning, </w:t>
      </w:r>
      <w:r w:rsidR="465FD8A7" w:rsidRPr="17A10445">
        <w:rPr>
          <w:rFonts w:ascii="Times New Roman" w:eastAsia="Times New Roman" w:hAnsi="Times New Roman" w:cs="Times New Roman"/>
          <w:sz w:val="24"/>
          <w:szCs w:val="24"/>
        </w:rPr>
        <w:t>achieve</w:t>
      </w:r>
      <w:r w:rsidRPr="17A10445">
        <w:rPr>
          <w:rFonts w:ascii="Times New Roman" w:eastAsia="Times New Roman" w:hAnsi="Times New Roman" w:cs="Times New Roman"/>
          <w:sz w:val="24"/>
          <w:szCs w:val="24"/>
        </w:rPr>
        <w:t xml:space="preserve"> good performance on difficult problems. Based on the rapid growth of RL, researchers need good benchmarks to test and compare different algorithms. To satisfy the demand, Brockman et al. develop a toolkit, OpenAI Gym(gym.openai.com), for reinforcement learning research [</w:t>
      </w:r>
      <w:r w:rsidR="008C2C73" w:rsidRPr="17A10445">
        <w:rPr>
          <w:rFonts w:ascii="Times New Roman" w:eastAsia="Times New Roman" w:hAnsi="Times New Roman" w:cs="Times New Roman"/>
          <w:sz w:val="24"/>
          <w:szCs w:val="24"/>
        </w:rPr>
        <w:t>1</w:t>
      </w:r>
      <w:r w:rsidRPr="17A10445">
        <w:rPr>
          <w:rFonts w:ascii="Times New Roman" w:eastAsia="Times New Roman" w:hAnsi="Times New Roman" w:cs="Times New Roman"/>
          <w:sz w:val="24"/>
          <w:szCs w:val="24"/>
        </w:rPr>
        <w:t>2]. It contains a collection of environments. Small-scale tasks from the RL literature, classic Atari games [</w:t>
      </w:r>
      <w:r w:rsidR="008C2C73" w:rsidRPr="17A10445">
        <w:rPr>
          <w:rFonts w:ascii="Times New Roman" w:eastAsia="Times New Roman" w:hAnsi="Times New Roman" w:cs="Times New Roman"/>
          <w:sz w:val="24"/>
          <w:szCs w:val="24"/>
        </w:rPr>
        <w:t>1</w:t>
      </w:r>
      <w:r w:rsidRPr="17A10445">
        <w:rPr>
          <w:rFonts w:ascii="Times New Roman" w:eastAsia="Times New Roman" w:hAnsi="Times New Roman" w:cs="Times New Roman"/>
          <w:sz w:val="24"/>
          <w:szCs w:val="24"/>
        </w:rPr>
        <w:t xml:space="preserve">3], Board games etc. are included. OpenAI Gym focuses on the constructure of environments and sample complexity. For users, it provides </w:t>
      </w:r>
      <w:r w:rsidR="2F3BCEAB" w:rsidRPr="17A10445">
        <w:rPr>
          <w:rFonts w:ascii="Times New Roman" w:eastAsia="Times New Roman" w:hAnsi="Times New Roman" w:cs="Times New Roman"/>
          <w:sz w:val="24"/>
          <w:szCs w:val="24"/>
        </w:rPr>
        <w:t>a user</w:t>
      </w:r>
      <w:r w:rsidRPr="17A10445">
        <w:rPr>
          <w:rFonts w:ascii="Times New Roman" w:eastAsia="Times New Roman" w:hAnsi="Times New Roman" w:cs="Times New Roman"/>
          <w:sz w:val="24"/>
          <w:szCs w:val="24"/>
        </w:rPr>
        <w:t xml:space="preserve">-friendly interface and </w:t>
      </w:r>
      <w:r w:rsidR="3D0E77AE" w:rsidRPr="17A10445">
        <w:rPr>
          <w:rFonts w:ascii="Times New Roman" w:eastAsia="Times New Roman" w:hAnsi="Times New Roman" w:cs="Times New Roman"/>
          <w:sz w:val="24"/>
          <w:szCs w:val="24"/>
        </w:rPr>
        <w:t>helps with</w:t>
      </w:r>
      <w:r w:rsidRPr="17A10445">
        <w:rPr>
          <w:rFonts w:ascii="Times New Roman" w:eastAsia="Times New Roman" w:hAnsi="Times New Roman" w:cs="Times New Roman"/>
          <w:sz w:val="24"/>
          <w:szCs w:val="24"/>
        </w:rPr>
        <w:t xml:space="preserve"> documentation.</w:t>
      </w:r>
    </w:p>
    <w:p w14:paraId="7BACD5F5" w14:textId="6B20B8F3" w:rsidR="5C4F2F89" w:rsidRDefault="5C4F2F89" w:rsidP="0081001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5955A77E">
        <w:rPr>
          <w:rFonts w:ascii="Times New Roman" w:eastAsia="Times New Roman" w:hAnsi="Times New Roman" w:cs="Times New Roman"/>
          <w:sz w:val="24"/>
          <w:szCs w:val="24"/>
        </w:rPr>
        <w:t>In our project, we use Cartpole, a classic RL task, and Atari games, for instance Breakout, to test Zap Q-Learning and compare results from Zap Q-Learning and Deep Q-Learning.</w:t>
      </w:r>
    </w:p>
    <w:p w14:paraId="54A99D17" w14:textId="746CC2D4" w:rsidR="2694E3A3" w:rsidRDefault="00B63400" w:rsidP="2694E3A3">
      <w:pPr>
        <w:ind w:firstLine="420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DE2E2A6" wp14:editId="1F21916D">
            <wp:simplePos x="0" y="0"/>
            <wp:positionH relativeFrom="column">
              <wp:posOffset>314325</wp:posOffset>
            </wp:positionH>
            <wp:positionV relativeFrom="paragraph">
              <wp:posOffset>10160</wp:posOffset>
            </wp:positionV>
            <wp:extent cx="1666875" cy="2095500"/>
            <wp:effectExtent l="0" t="0" r="9525" b="0"/>
            <wp:wrapSquare wrapText="bothSides"/>
            <wp:docPr id="3" name="图片 3" descr="交通信号灯&#10;&#10;描述已自动生成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交通信号灯&#10;&#10;描述已自动生成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1" behindDoc="0" locked="0" layoutInCell="1" allowOverlap="1" wp14:anchorId="574C192F" wp14:editId="5A1C2DC3">
            <wp:simplePos x="0" y="0"/>
            <wp:positionH relativeFrom="column">
              <wp:posOffset>3419475</wp:posOffset>
            </wp:positionH>
            <wp:positionV relativeFrom="paragraph">
              <wp:posOffset>19685</wp:posOffset>
            </wp:positionV>
            <wp:extent cx="1581150" cy="2075180"/>
            <wp:effectExtent l="0" t="0" r="0" b="1270"/>
            <wp:wrapSquare wrapText="bothSides"/>
            <wp:docPr id="2" name="图片 2" descr="电脑截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电脑截图&#10;&#10;中度可信度描述已自动生成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14F1A2" w14:textId="2019DACE" w:rsidR="00FC6E7C" w:rsidRDefault="00FC6E7C" w:rsidP="5955A77E">
      <w:pPr>
        <w:ind w:firstLine="420"/>
        <w:jc w:val="both"/>
      </w:pPr>
    </w:p>
    <w:p w14:paraId="7B459F9B" w14:textId="520A14E4" w:rsidR="2694E3A3" w:rsidRDefault="00B63400" w:rsidP="005F2D07">
      <w:pPr>
        <w:ind w:firstLine="4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1948A70" wp14:editId="11F2FBFE">
                <wp:simplePos x="0" y="0"/>
                <wp:positionH relativeFrom="margin">
                  <wp:align>center</wp:align>
                </wp:positionH>
                <wp:positionV relativeFrom="paragraph">
                  <wp:posOffset>95250</wp:posOffset>
                </wp:positionV>
                <wp:extent cx="3048000" cy="635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A50485" w14:textId="77777777" w:rsidR="00A579A5" w:rsidRPr="00880D6C" w:rsidRDefault="00A579A5" w:rsidP="00880D6C">
                            <w:pPr>
                              <w:pStyle w:val="Caption"/>
                              <w:jc w:val="center"/>
                            </w:pPr>
                            <w:r w:rsidRPr="00880D6C">
                              <w:t xml:space="preserve">Figure </w:t>
                            </w:r>
                            <w:fldSimple w:instr=" SEQ Figure \* ARABIC ">
                              <w:r w:rsidRPr="00880D6C">
                                <w:t>1</w:t>
                              </w:r>
                            </w:fldSimple>
                            <w:r w:rsidRPr="00880D6C">
                              <w:t xml:space="preserve"> (left) Cartpole. (breakout) Breako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1948A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7.5pt;width:240pt;height:.05pt;z-index:25165824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" stroked="f">
                <v:textbox style="mso-fit-shape-to-text:t" inset="0,0,0,0">
                  <w:txbxContent>
                    <w:p w14:paraId="41A50485" w14:textId="77777777" w:rsidR="00A579A5" w:rsidRPr="00880D6C" w:rsidRDefault="00A579A5" w:rsidP="00880D6C">
                      <w:pPr>
                        <w:pStyle w:val="Caption"/>
                        <w:jc w:val="center"/>
                      </w:pPr>
                      <w:r w:rsidRPr="00880D6C">
                        <w:t xml:space="preserve">Figure </w:t>
                      </w:r>
                      <w:fldSimple w:instr=" SEQ Figure \* ARABIC ">
                        <w:r w:rsidRPr="00880D6C">
                          <w:t>1</w:t>
                        </w:r>
                      </w:fldSimple>
                      <w:r w:rsidRPr="00880D6C">
                        <w:t xml:space="preserve"> (left) Cartpole. (breakout) Breakou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0F73338" w14:textId="2019DACE" w:rsidR="005F2D07" w:rsidRPr="005F2D07" w:rsidRDefault="005F2D07" w:rsidP="005F2D07">
      <w:pPr>
        <w:ind w:firstLine="420"/>
        <w:jc w:val="both"/>
      </w:pPr>
    </w:p>
    <w:p w14:paraId="708A75F5" w14:textId="48F36DFC" w:rsidR="008F7048" w:rsidRPr="003248AB" w:rsidRDefault="00A45010" w:rsidP="7040CCF2">
      <w:pPr>
        <w:pStyle w:val="Heading1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7040CCF2">
        <w:rPr>
          <w:rFonts w:ascii="Times New Roman" w:eastAsia="Times New Roman" w:hAnsi="Times New Roman" w:cs="Times New Roman"/>
          <w:b/>
          <w:bCs/>
          <w:sz w:val="28"/>
          <w:szCs w:val="28"/>
        </w:rPr>
        <w:t>3</w:t>
      </w:r>
      <w:r w:rsidR="003248AB" w:rsidRPr="7040CCF2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. </w:t>
      </w:r>
      <w:r w:rsidR="008F7048" w:rsidRPr="7040CCF2">
        <w:rPr>
          <w:rFonts w:ascii="Times New Roman" w:eastAsia="Times New Roman" w:hAnsi="Times New Roman" w:cs="Times New Roman"/>
          <w:b/>
          <w:bCs/>
          <w:sz w:val="28"/>
          <w:szCs w:val="28"/>
        </w:rPr>
        <w:t>Result</w:t>
      </w:r>
      <w:r w:rsidR="00055D28" w:rsidRPr="7040CCF2">
        <w:rPr>
          <w:rFonts w:ascii="Times New Roman" w:eastAsia="Times New Roman" w:hAnsi="Times New Roman" w:cs="Times New Roman"/>
          <w:b/>
          <w:bCs/>
          <w:sz w:val="28"/>
          <w:szCs w:val="28"/>
        </w:rPr>
        <w:t>s</w:t>
      </w:r>
    </w:p>
    <w:p w14:paraId="6EB76F91" w14:textId="5A2C0314" w:rsidR="7040CCF2" w:rsidRDefault="7040CCF2" w:rsidP="7040CCF2"/>
    <w:p w14:paraId="590EF071" w14:textId="16B0C8B2" w:rsidR="00AE608D" w:rsidRPr="0081001F" w:rsidRDefault="003A1608" w:rsidP="00265D23">
      <w:pPr>
        <w:rPr>
          <w:rFonts w:ascii="Times New Roman" w:eastAsia="Times New Roman" w:hAnsi="Times New Roman" w:cs="Times New Roman"/>
          <w:sz w:val="24"/>
          <w:szCs w:val="24"/>
        </w:rPr>
      </w:pPr>
      <w:r w:rsidRPr="0081001F">
        <w:rPr>
          <w:rFonts w:ascii="Times New Roman" w:eastAsia="Times New Roman" w:hAnsi="Times New Roman" w:cs="Times New Roman"/>
          <w:sz w:val="24"/>
          <w:szCs w:val="24"/>
        </w:rPr>
        <w:t xml:space="preserve">The Zap Q-learning algorithm </w:t>
      </w:r>
      <w:r w:rsidR="007D656D" w:rsidRPr="0081001F">
        <w:rPr>
          <w:rFonts w:ascii="Times New Roman" w:eastAsia="Times New Roman" w:hAnsi="Times New Roman" w:cs="Times New Roman"/>
          <w:sz w:val="24"/>
          <w:szCs w:val="24"/>
        </w:rPr>
        <w:t xml:space="preserve">was applied </w:t>
      </w:r>
      <w:r w:rsidR="00014C8B" w:rsidRPr="0081001F">
        <w:rPr>
          <w:rFonts w:ascii="Times New Roman" w:eastAsia="Times New Roman" w:hAnsi="Times New Roman" w:cs="Times New Roman"/>
          <w:sz w:val="24"/>
          <w:szCs w:val="24"/>
        </w:rPr>
        <w:t xml:space="preserve">on two </w:t>
      </w:r>
      <w:r w:rsidR="009B467A" w:rsidRPr="0081001F">
        <w:rPr>
          <w:rFonts w:ascii="Times New Roman" w:eastAsia="Times New Roman" w:hAnsi="Times New Roman" w:cs="Times New Roman"/>
          <w:sz w:val="24"/>
          <w:szCs w:val="24"/>
        </w:rPr>
        <w:t>examples from OpenAI gym: Cart</w:t>
      </w:r>
      <w:r w:rsidR="00341418" w:rsidRPr="0081001F">
        <w:rPr>
          <w:rFonts w:ascii="Times New Roman" w:eastAsia="Times New Roman" w:hAnsi="Times New Roman" w:cs="Times New Roman"/>
          <w:sz w:val="24"/>
          <w:szCs w:val="24"/>
        </w:rPr>
        <w:t>pole</w:t>
      </w:r>
      <w:r w:rsidR="007D20CE" w:rsidRPr="0081001F">
        <w:rPr>
          <w:rFonts w:ascii="Times New Roman" w:eastAsia="Times New Roman" w:hAnsi="Times New Roman" w:cs="Times New Roman"/>
          <w:sz w:val="24"/>
          <w:szCs w:val="24"/>
        </w:rPr>
        <w:t xml:space="preserve"> and Breakout. </w:t>
      </w:r>
      <w:r w:rsidR="001E7142" w:rsidRPr="0081001F">
        <w:rPr>
          <w:rFonts w:ascii="Times New Roman" w:eastAsia="Times New Roman" w:hAnsi="Times New Roman" w:cs="Times New Roman"/>
          <w:sz w:val="24"/>
          <w:szCs w:val="24"/>
        </w:rPr>
        <w:t>While Cartpol</w:t>
      </w:r>
      <w:r w:rsidR="00322F6B" w:rsidRPr="0081001F">
        <w:rPr>
          <w:rFonts w:ascii="Times New Roman" w:eastAsia="Times New Roman" w:hAnsi="Times New Roman" w:cs="Times New Roman"/>
          <w:sz w:val="24"/>
          <w:szCs w:val="24"/>
        </w:rPr>
        <w:t xml:space="preserve">e’s observation space only has </w:t>
      </w:r>
      <w:r w:rsidR="003778EF" w:rsidRPr="0081001F">
        <w:rPr>
          <w:rFonts w:ascii="Times New Roman" w:eastAsia="Times New Roman" w:hAnsi="Times New Roman" w:cs="Times New Roman"/>
          <w:sz w:val="24"/>
          <w:szCs w:val="24"/>
        </w:rPr>
        <w:t>4 parameters</w:t>
      </w:r>
      <w:r w:rsidR="00A47100" w:rsidRPr="0081001F">
        <w:rPr>
          <w:rFonts w:ascii="Times New Roman" w:eastAsia="Times New Roman" w:hAnsi="Times New Roman" w:cs="Times New Roman"/>
          <w:sz w:val="24"/>
          <w:szCs w:val="24"/>
        </w:rPr>
        <w:t>, Breakout</w:t>
      </w:r>
      <w:r w:rsidR="00D11199" w:rsidRPr="0081001F">
        <w:rPr>
          <w:rFonts w:ascii="Times New Roman" w:eastAsia="Times New Roman" w:hAnsi="Times New Roman" w:cs="Times New Roman"/>
          <w:sz w:val="24"/>
          <w:szCs w:val="24"/>
        </w:rPr>
        <w:t xml:space="preserve">’s </w:t>
      </w:r>
      <w:r w:rsidR="00611942" w:rsidRPr="0081001F">
        <w:rPr>
          <w:rFonts w:ascii="Times New Roman" w:eastAsia="Times New Roman" w:hAnsi="Times New Roman" w:cs="Times New Roman"/>
          <w:sz w:val="24"/>
          <w:szCs w:val="24"/>
        </w:rPr>
        <w:t xml:space="preserve">observation space is </w:t>
      </w:r>
      <w:r w:rsidR="009C5267" w:rsidRPr="0081001F">
        <w:rPr>
          <w:rFonts w:ascii="Times New Roman" w:eastAsia="Times New Roman" w:hAnsi="Times New Roman" w:cs="Times New Roman"/>
          <w:sz w:val="24"/>
          <w:szCs w:val="24"/>
        </w:rPr>
        <w:t>(210,160,3)</w:t>
      </w:r>
      <w:r w:rsidR="003778EF" w:rsidRPr="0081001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CD25F8" w:rsidRPr="0081001F">
        <w:rPr>
          <w:rFonts w:ascii="Times New Roman" w:eastAsia="Times New Roman" w:hAnsi="Times New Roman" w:cs="Times New Roman"/>
          <w:sz w:val="24"/>
          <w:szCs w:val="24"/>
        </w:rPr>
        <w:t>Therefore</w:t>
      </w:r>
      <w:r w:rsidR="03AAEBA2" w:rsidRPr="033D1DB2">
        <w:rPr>
          <w:rFonts w:ascii="Times New Roman" w:eastAsia="Times New Roman" w:hAnsi="Times New Roman" w:cs="Times New Roman"/>
          <w:sz w:val="24"/>
          <w:szCs w:val="24"/>
        </w:rPr>
        <w:t>,</w:t>
      </w:r>
      <w:r w:rsidR="00CD25F8" w:rsidRPr="0081001F">
        <w:rPr>
          <w:rFonts w:ascii="Times New Roman" w:eastAsia="Times New Roman" w:hAnsi="Times New Roman" w:cs="Times New Roman"/>
          <w:sz w:val="24"/>
          <w:szCs w:val="24"/>
        </w:rPr>
        <w:t xml:space="preserve"> we chose</w:t>
      </w:r>
      <w:r w:rsidR="004015B1" w:rsidRPr="0081001F">
        <w:rPr>
          <w:rFonts w:ascii="Times New Roman" w:eastAsia="Times New Roman" w:hAnsi="Times New Roman" w:cs="Times New Roman"/>
          <w:sz w:val="24"/>
          <w:szCs w:val="24"/>
        </w:rPr>
        <w:t xml:space="preserve"> different networks </w:t>
      </w:r>
      <w:r w:rsidR="003359BF" w:rsidRPr="0081001F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4E5F42" w:rsidRPr="0081001F">
        <w:rPr>
          <w:rFonts w:ascii="Times New Roman" w:eastAsia="Times New Roman" w:hAnsi="Times New Roman" w:cs="Times New Roman"/>
          <w:sz w:val="24"/>
          <w:szCs w:val="24"/>
        </w:rPr>
        <w:t xml:space="preserve"> the games: </w:t>
      </w:r>
      <w:r w:rsidR="00DB7879">
        <w:rPr>
          <w:rFonts w:ascii="Times New Roman" w:eastAsia="Times New Roman" w:hAnsi="Times New Roman" w:cs="Times New Roman"/>
          <w:sz w:val="24"/>
          <w:szCs w:val="24"/>
        </w:rPr>
        <w:t>fully connected</w:t>
      </w:r>
      <w:r w:rsidR="56028FD8" w:rsidRPr="4E0687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4204C">
        <w:rPr>
          <w:rFonts w:ascii="Times New Roman" w:eastAsia="Times New Roman" w:hAnsi="Times New Roman" w:cs="Times New Roman"/>
          <w:sz w:val="24"/>
          <w:szCs w:val="24"/>
        </w:rPr>
        <w:t>(</w:t>
      </w:r>
      <w:r w:rsidR="007D75D1" w:rsidRPr="0081001F">
        <w:rPr>
          <w:rFonts w:ascii="Times New Roman" w:eastAsia="Times New Roman" w:hAnsi="Times New Roman" w:cs="Times New Roman"/>
          <w:sz w:val="24"/>
          <w:szCs w:val="24"/>
        </w:rPr>
        <w:t>FC</w:t>
      </w:r>
      <w:r w:rsidR="0044204C">
        <w:rPr>
          <w:rFonts w:ascii="Times New Roman" w:eastAsia="Times New Roman" w:hAnsi="Times New Roman" w:cs="Times New Roman"/>
          <w:sz w:val="24"/>
          <w:szCs w:val="24"/>
        </w:rPr>
        <w:t>)</w:t>
      </w:r>
      <w:r w:rsidR="007D75D1" w:rsidRPr="0081001F">
        <w:rPr>
          <w:rFonts w:ascii="Times New Roman" w:eastAsia="Times New Roman" w:hAnsi="Times New Roman" w:cs="Times New Roman"/>
          <w:sz w:val="24"/>
          <w:szCs w:val="24"/>
        </w:rPr>
        <w:t xml:space="preserve"> layer</w:t>
      </w:r>
      <w:r w:rsidR="001F4865" w:rsidRPr="0081001F">
        <w:rPr>
          <w:rFonts w:ascii="Times New Roman" w:eastAsia="Times New Roman" w:hAnsi="Times New Roman" w:cs="Times New Roman"/>
          <w:sz w:val="24"/>
          <w:szCs w:val="24"/>
        </w:rPr>
        <w:t xml:space="preserve"> network for </w:t>
      </w:r>
      <w:r w:rsidR="000F414E" w:rsidRPr="0081001F">
        <w:rPr>
          <w:rFonts w:ascii="Times New Roman" w:eastAsia="Times New Roman" w:hAnsi="Times New Roman" w:cs="Times New Roman"/>
          <w:sz w:val="24"/>
          <w:szCs w:val="24"/>
        </w:rPr>
        <w:t xml:space="preserve">Cartpole and </w:t>
      </w:r>
      <w:r w:rsidR="003A471D">
        <w:rPr>
          <w:rFonts w:ascii="Times New Roman" w:eastAsia="Times New Roman" w:hAnsi="Times New Roman" w:cs="Times New Roman"/>
          <w:sz w:val="24"/>
          <w:szCs w:val="24"/>
        </w:rPr>
        <w:t>convolutional ne</w:t>
      </w:r>
      <w:r w:rsidR="0044204C">
        <w:rPr>
          <w:rFonts w:ascii="Times New Roman" w:eastAsia="Times New Roman" w:hAnsi="Times New Roman" w:cs="Times New Roman"/>
          <w:sz w:val="24"/>
          <w:szCs w:val="24"/>
        </w:rPr>
        <w:t>ural network</w:t>
      </w:r>
      <w:r w:rsidR="6058D59A" w:rsidRPr="033D1D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4204C">
        <w:rPr>
          <w:rFonts w:ascii="Times New Roman" w:eastAsia="Times New Roman" w:hAnsi="Times New Roman" w:cs="Times New Roman"/>
          <w:sz w:val="24"/>
          <w:szCs w:val="24"/>
        </w:rPr>
        <w:t>(</w:t>
      </w:r>
      <w:r w:rsidR="000F414E" w:rsidRPr="0081001F">
        <w:rPr>
          <w:rFonts w:ascii="Times New Roman" w:eastAsia="Times New Roman" w:hAnsi="Times New Roman" w:cs="Times New Roman"/>
          <w:sz w:val="24"/>
          <w:szCs w:val="24"/>
        </w:rPr>
        <w:t>CNN</w:t>
      </w:r>
      <w:r w:rsidR="0044204C">
        <w:rPr>
          <w:rFonts w:ascii="Times New Roman" w:eastAsia="Times New Roman" w:hAnsi="Times New Roman" w:cs="Times New Roman"/>
          <w:sz w:val="24"/>
          <w:szCs w:val="24"/>
        </w:rPr>
        <w:t>)</w:t>
      </w:r>
      <w:r w:rsidR="000F414E" w:rsidRPr="0081001F">
        <w:rPr>
          <w:rFonts w:ascii="Times New Roman" w:eastAsia="Times New Roman" w:hAnsi="Times New Roman" w:cs="Times New Roman"/>
          <w:sz w:val="24"/>
          <w:szCs w:val="24"/>
        </w:rPr>
        <w:t xml:space="preserve">+FC for </w:t>
      </w:r>
      <w:r w:rsidR="00D94066" w:rsidRPr="0081001F">
        <w:rPr>
          <w:rFonts w:ascii="Times New Roman" w:eastAsia="Times New Roman" w:hAnsi="Times New Roman" w:cs="Times New Roman"/>
          <w:sz w:val="24"/>
          <w:szCs w:val="24"/>
        </w:rPr>
        <w:t>Breakout</w:t>
      </w:r>
      <w:r w:rsidR="00E12B2D" w:rsidRPr="0081001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B760B8D" w14:textId="75484494" w:rsidR="00680BB6" w:rsidRDefault="009D2B52" w:rsidP="00680BB6">
      <w:pPr>
        <w:rPr>
          <w:rFonts w:ascii="Times New Roman" w:eastAsia="Times New Roman" w:hAnsi="Times New Roman" w:cs="Times New Roman"/>
          <w:sz w:val="24"/>
          <w:szCs w:val="24"/>
        </w:rPr>
      </w:pPr>
      <w:r w:rsidRPr="0081001F">
        <w:rPr>
          <w:rFonts w:ascii="Times New Roman" w:eastAsia="Times New Roman" w:hAnsi="Times New Roman" w:cs="Times New Roman" w:hint="eastAsia"/>
          <w:sz w:val="24"/>
          <w:szCs w:val="24"/>
        </w:rPr>
        <w:t>Ori</w:t>
      </w:r>
      <w:r w:rsidRPr="0081001F">
        <w:rPr>
          <w:rFonts w:ascii="Times New Roman" w:eastAsia="Times New Roman" w:hAnsi="Times New Roman" w:cs="Times New Roman"/>
          <w:sz w:val="24"/>
          <w:szCs w:val="24"/>
        </w:rPr>
        <w:t>ginal</w:t>
      </w:r>
      <w:r w:rsidR="005F34E2" w:rsidRPr="0081001F">
        <w:rPr>
          <w:rFonts w:ascii="Times New Roman" w:eastAsia="Times New Roman" w:hAnsi="Times New Roman" w:cs="Times New Roman"/>
          <w:sz w:val="24"/>
          <w:szCs w:val="24"/>
        </w:rPr>
        <w:t>ly</w:t>
      </w:r>
      <w:r w:rsidR="5DCDC75E" w:rsidRPr="0081001F">
        <w:rPr>
          <w:rFonts w:ascii="Times New Roman" w:eastAsia="Times New Roman" w:hAnsi="Times New Roman" w:cs="Times New Roman"/>
          <w:sz w:val="24"/>
          <w:szCs w:val="24"/>
        </w:rPr>
        <w:t>,</w:t>
      </w:r>
      <w:r w:rsidR="005F34E2" w:rsidRPr="0081001F">
        <w:rPr>
          <w:rFonts w:ascii="Times New Roman" w:eastAsia="Times New Roman" w:hAnsi="Times New Roman" w:cs="Times New Roman"/>
          <w:sz w:val="24"/>
          <w:szCs w:val="24"/>
        </w:rPr>
        <w:t xml:space="preserve"> we planned to </w:t>
      </w:r>
      <w:r w:rsidR="00173FD4" w:rsidRPr="0081001F">
        <w:rPr>
          <w:rFonts w:ascii="Times New Roman" w:eastAsia="Times New Roman" w:hAnsi="Times New Roman" w:cs="Times New Roman"/>
          <w:sz w:val="24"/>
          <w:szCs w:val="24"/>
        </w:rPr>
        <w:t xml:space="preserve">use the same </w:t>
      </w:r>
      <w:r w:rsidR="009A5BC2" w:rsidRPr="0081001F">
        <w:rPr>
          <w:rFonts w:ascii="Times New Roman" w:eastAsia="Times New Roman" w:hAnsi="Times New Roman" w:cs="Times New Roman"/>
          <w:sz w:val="24"/>
          <w:szCs w:val="24"/>
        </w:rPr>
        <w:t>network structure for a g</w:t>
      </w:r>
      <w:r w:rsidR="002C5477" w:rsidRPr="0081001F">
        <w:rPr>
          <w:rFonts w:ascii="Times New Roman" w:eastAsia="Times New Roman" w:hAnsi="Times New Roman" w:cs="Times New Roman"/>
          <w:sz w:val="24"/>
          <w:szCs w:val="24"/>
        </w:rPr>
        <w:t xml:space="preserve">iven game </w:t>
      </w:r>
      <w:r w:rsidR="00961B4B" w:rsidRPr="0081001F">
        <w:rPr>
          <w:rFonts w:ascii="Times New Roman" w:eastAsia="Times New Roman" w:hAnsi="Times New Roman" w:cs="Times New Roman"/>
          <w:sz w:val="24"/>
          <w:szCs w:val="24"/>
        </w:rPr>
        <w:t xml:space="preserve">and apply </w:t>
      </w:r>
      <w:r w:rsidR="00BD63EE" w:rsidRPr="0081001F">
        <w:rPr>
          <w:rFonts w:ascii="Times New Roman" w:eastAsia="Times New Roman" w:hAnsi="Times New Roman" w:cs="Times New Roman"/>
          <w:sz w:val="24"/>
          <w:szCs w:val="24"/>
        </w:rPr>
        <w:t xml:space="preserve">DQN and Zap Q-learning. </w:t>
      </w:r>
      <w:r w:rsidR="00B02A42" w:rsidRPr="0081001F">
        <w:rPr>
          <w:rFonts w:ascii="Times New Roman" w:eastAsia="Times New Roman" w:hAnsi="Times New Roman" w:cs="Times New Roman"/>
          <w:sz w:val="24"/>
          <w:szCs w:val="24"/>
        </w:rPr>
        <w:t xml:space="preserve">We </w:t>
      </w:r>
      <w:r w:rsidR="00017E13" w:rsidRPr="0081001F">
        <w:rPr>
          <w:rFonts w:ascii="Times New Roman" w:eastAsia="Times New Roman" w:hAnsi="Times New Roman" w:cs="Times New Roman"/>
          <w:sz w:val="24"/>
          <w:szCs w:val="24"/>
        </w:rPr>
        <w:t xml:space="preserve">succeeded </w:t>
      </w:r>
      <w:r w:rsidR="575A04BB" w:rsidRPr="0081001F">
        <w:rPr>
          <w:rFonts w:ascii="Times New Roman" w:eastAsia="Times New Roman" w:hAnsi="Times New Roman" w:cs="Times New Roman"/>
          <w:sz w:val="24"/>
          <w:szCs w:val="24"/>
        </w:rPr>
        <w:t>in training</w:t>
      </w:r>
      <w:r w:rsidR="00017E13" w:rsidRPr="0081001F">
        <w:rPr>
          <w:rFonts w:ascii="Times New Roman" w:eastAsia="Times New Roman" w:hAnsi="Times New Roman" w:cs="Times New Roman"/>
          <w:sz w:val="24"/>
          <w:szCs w:val="24"/>
        </w:rPr>
        <w:t xml:space="preserve"> DQN </w:t>
      </w:r>
      <w:r w:rsidR="00503C96" w:rsidRPr="0081001F">
        <w:rPr>
          <w:rFonts w:ascii="Times New Roman" w:eastAsia="Times New Roman" w:hAnsi="Times New Roman" w:cs="Times New Roman"/>
          <w:sz w:val="24"/>
          <w:szCs w:val="24"/>
        </w:rPr>
        <w:t>models</w:t>
      </w:r>
      <w:r w:rsidR="00DF4955" w:rsidRPr="008100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53A80" w:rsidRPr="0081001F">
        <w:rPr>
          <w:rFonts w:ascii="Times New Roman" w:eastAsia="Times New Roman" w:hAnsi="Times New Roman" w:cs="Times New Roman"/>
          <w:sz w:val="24"/>
          <w:szCs w:val="24"/>
        </w:rPr>
        <w:t xml:space="preserve">on several </w:t>
      </w:r>
      <w:r w:rsidR="1DBEF75E" w:rsidRPr="0081001F">
        <w:rPr>
          <w:rFonts w:ascii="Times New Roman" w:eastAsia="Times New Roman" w:hAnsi="Times New Roman" w:cs="Times New Roman"/>
          <w:sz w:val="24"/>
          <w:szCs w:val="24"/>
        </w:rPr>
        <w:t>A</w:t>
      </w:r>
      <w:r w:rsidR="00653A80" w:rsidRPr="0081001F">
        <w:rPr>
          <w:rFonts w:ascii="Times New Roman" w:eastAsia="Times New Roman" w:hAnsi="Times New Roman" w:cs="Times New Roman"/>
          <w:sz w:val="24"/>
          <w:szCs w:val="24"/>
        </w:rPr>
        <w:t>tari games</w:t>
      </w:r>
      <w:r w:rsidR="593131D7" w:rsidRPr="0081001F">
        <w:rPr>
          <w:rFonts w:ascii="Times New Roman" w:eastAsia="Times New Roman" w:hAnsi="Times New Roman" w:cs="Times New Roman"/>
          <w:sz w:val="24"/>
          <w:szCs w:val="24"/>
        </w:rPr>
        <w:t>,</w:t>
      </w:r>
      <w:r w:rsidR="00653A80" w:rsidRPr="008100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F4955" w:rsidRPr="0081001F">
        <w:rPr>
          <w:rFonts w:ascii="Times New Roman" w:eastAsia="Times New Roman" w:hAnsi="Times New Roman" w:cs="Times New Roman"/>
          <w:sz w:val="24"/>
          <w:szCs w:val="24"/>
        </w:rPr>
        <w:t>but a</w:t>
      </w:r>
      <w:r w:rsidR="00961136" w:rsidRPr="0081001F">
        <w:rPr>
          <w:rFonts w:ascii="Times New Roman" w:eastAsia="Times New Roman" w:hAnsi="Times New Roman" w:cs="Times New Roman"/>
          <w:sz w:val="24"/>
          <w:szCs w:val="24"/>
        </w:rPr>
        <w:t xml:space="preserve"> complication </w:t>
      </w:r>
      <w:r w:rsidR="001834AF" w:rsidRPr="0081001F">
        <w:rPr>
          <w:rFonts w:ascii="Times New Roman" w:eastAsia="Times New Roman" w:hAnsi="Times New Roman" w:cs="Times New Roman"/>
          <w:sz w:val="24"/>
          <w:szCs w:val="24"/>
        </w:rPr>
        <w:t xml:space="preserve">arose when we </w:t>
      </w:r>
      <w:r w:rsidR="006A5918" w:rsidRPr="0081001F">
        <w:rPr>
          <w:rFonts w:ascii="Times New Roman" w:eastAsia="Times New Roman" w:hAnsi="Times New Roman" w:cs="Times New Roman"/>
          <w:sz w:val="24"/>
          <w:szCs w:val="24"/>
        </w:rPr>
        <w:t>tried to run Zap Q-learning</w:t>
      </w:r>
      <w:r w:rsidR="006A7DB1" w:rsidRPr="0081001F">
        <w:rPr>
          <w:rFonts w:ascii="Times New Roman" w:eastAsia="Times New Roman" w:hAnsi="Times New Roman" w:cs="Times New Roman"/>
          <w:sz w:val="24"/>
          <w:szCs w:val="24"/>
        </w:rPr>
        <w:t>: we did not have enough memory</w:t>
      </w:r>
      <w:r w:rsidR="00B94305" w:rsidRPr="0081001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F0C61" w:rsidRPr="0081001F">
        <w:rPr>
          <w:rFonts w:ascii="Times New Roman" w:eastAsia="Times New Roman" w:hAnsi="Times New Roman" w:cs="Times New Roman"/>
          <w:sz w:val="24"/>
          <w:szCs w:val="24"/>
        </w:rPr>
        <w:t>For training Zap Q-learning models, w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>e use</w:t>
      </w:r>
      <w:r w:rsidR="00680BB6">
        <w:rPr>
          <w:rFonts w:ascii="Times New Roman" w:eastAsia="Times New Roman" w:hAnsi="Times New Roman" w:cs="Times New Roman"/>
          <w:sz w:val="24"/>
          <w:szCs w:val="24"/>
        </w:rPr>
        <w:t>d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 a 32 GB RAM virtual machine on the Google Cloud 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Platform, but it </w:t>
      </w:r>
      <w:r w:rsidR="0061440A">
        <w:rPr>
          <w:rFonts w:ascii="Times New Roman" w:eastAsia="Times New Roman" w:hAnsi="Times New Roman" w:cs="Times New Roman"/>
          <w:sz w:val="24"/>
          <w:szCs w:val="24"/>
        </w:rPr>
        <w:t>was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 still not enough to run the algorithm. Specifically, the program crashed when it tried to allocate </w:t>
      </w:r>
      <w:r w:rsidR="0061440A">
        <w:rPr>
          <w:rFonts w:ascii="Times New Roman" w:eastAsia="Times New Roman" w:hAnsi="Times New Roman" w:cs="Times New Roman"/>
          <w:sz w:val="24"/>
          <w:szCs w:val="24"/>
        </w:rPr>
        <w:t>memory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m:oMath>
        <m:acc>
          <m:acc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A</m:t>
            </m:r>
          </m:e>
        </m:acc>
      </m:oMath>
      <w:r w:rsidR="00680BB6" w:rsidRPr="0081001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A</m:t>
        </m:r>
      </m:oMath>
      <w:r w:rsidR="00680BB6" w:rsidRPr="0081001F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="000E6244" w:rsidRPr="0081001F">
        <w:rPr>
          <w:rFonts w:ascii="Times New Roman" w:eastAsia="Times New Roman" w:hAnsi="Times New Roman" w:cs="Times New Roman"/>
          <w:sz w:val="24"/>
          <w:szCs w:val="24"/>
        </w:rPr>
        <w:t>b</w:t>
      </w:r>
      <w:r w:rsidR="00680BB6" w:rsidRPr="0081001F">
        <w:rPr>
          <w:rFonts w:ascii="Times New Roman" w:eastAsia="Times New Roman" w:hAnsi="Times New Roman" w:cs="Times New Roman"/>
          <w:sz w:val="24"/>
          <w:szCs w:val="24"/>
        </w:rPr>
        <w:t xml:space="preserve"> matrices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0D6AD1">
        <w:rPr>
          <w:rFonts w:ascii="Times New Roman" w:eastAsia="Times New Roman" w:hAnsi="Times New Roman" w:cs="Times New Roman"/>
          <w:sz w:val="24"/>
          <w:szCs w:val="24"/>
        </w:rPr>
        <w:t xml:space="preserve">Each is a </w:t>
      </w:r>
      <w:r w:rsidR="004D7189">
        <w:rPr>
          <w:rFonts w:ascii="Times New Roman" w:eastAsia="Times New Roman" w:hAnsi="Times New Roman" w:cs="Times New Roman"/>
          <w:sz w:val="24"/>
          <w:szCs w:val="24"/>
        </w:rPr>
        <w:t xml:space="preserve">two-dimensional matrix with each dimension equal to the number of parameters of the whole </w:t>
      </w:r>
      <w:r w:rsidR="00E571C2">
        <w:rPr>
          <w:rFonts w:ascii="Times New Roman" w:eastAsia="Times New Roman" w:hAnsi="Times New Roman" w:cs="Times New Roman"/>
          <w:sz w:val="24"/>
          <w:szCs w:val="24"/>
        </w:rPr>
        <w:t>neural network.</w:t>
      </w:r>
      <w:r w:rsidR="003319F6">
        <w:rPr>
          <w:rFonts w:ascii="Times New Roman" w:eastAsia="Times New Roman" w:hAnsi="Times New Roman" w:cs="Times New Roman"/>
          <w:sz w:val="24"/>
          <w:szCs w:val="24"/>
        </w:rPr>
        <w:t xml:space="preserve"> T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he </w:t>
      </w:r>
      <w:r w:rsidR="003A471D">
        <w:rPr>
          <w:rFonts w:ascii="Times New Roman" w:eastAsia="Times New Roman" w:hAnsi="Times New Roman" w:cs="Times New Roman"/>
          <w:sz w:val="24"/>
          <w:szCs w:val="24"/>
        </w:rPr>
        <w:t>CNN</w:t>
      </w:r>
      <w:r w:rsidR="00DB78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620A9">
        <w:rPr>
          <w:rFonts w:ascii="Times New Roman" w:eastAsia="Times New Roman" w:hAnsi="Times New Roman" w:cs="Times New Roman"/>
          <w:sz w:val="24"/>
          <w:szCs w:val="24"/>
        </w:rPr>
        <w:t>+</w:t>
      </w:r>
      <w:r w:rsidR="00DB787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620A9">
        <w:rPr>
          <w:rFonts w:ascii="Times New Roman" w:eastAsia="Times New Roman" w:hAnsi="Times New Roman" w:cs="Times New Roman"/>
          <w:sz w:val="24"/>
          <w:szCs w:val="24"/>
        </w:rPr>
        <w:t>FC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 network</w:t>
      </w:r>
      <w:r w:rsidR="00733090">
        <w:rPr>
          <w:rFonts w:ascii="Times New Roman" w:eastAsia="Times New Roman" w:hAnsi="Times New Roman" w:cs="Times New Roman"/>
          <w:sz w:val="24"/>
          <w:szCs w:val="24"/>
        </w:rPr>
        <w:t xml:space="preserve"> has a total number of parameters </w:t>
      </w:r>
      <w:r w:rsidR="00304AF4" w:rsidRPr="2694E3A3">
        <w:rPr>
          <w:rFonts w:ascii="Times New Roman" w:eastAsia="Times New Roman" w:hAnsi="Times New Roman" w:cs="Times New Roman"/>
          <w:sz w:val="24"/>
          <w:szCs w:val="24"/>
        </w:rPr>
        <w:t>1684641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>,</w:t>
      </w:r>
      <w:r w:rsidR="00374951">
        <w:rPr>
          <w:rFonts w:ascii="Times New Roman" w:eastAsia="Times New Roman" w:hAnsi="Times New Roman" w:cs="Times New Roman"/>
          <w:sz w:val="24"/>
          <w:szCs w:val="24"/>
        </w:rPr>
        <w:t xml:space="preserve"> so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 the dimensions for those matrices are 1684641</w:t>
      </w:r>
      <w:r w:rsidR="00680BB6" w:rsidRPr="2694E3A3">
        <w:rPr>
          <w:rFonts w:ascii="Times New Roman" w:eastAsia="Times New Roman" w:hAnsi="Times New Roman" w:cs="Times New Roman" w:hint="eastAsia"/>
          <w:sz w:val="24"/>
          <w:szCs w:val="24"/>
        </w:rPr>
        <w:t>×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1684641. The </w:t>
      </w:r>
      <w:r w:rsidR="00736FC9">
        <w:rPr>
          <w:rFonts w:ascii="Times New Roman" w:eastAsia="Times New Roman" w:hAnsi="Times New Roman" w:cs="Times New Roman"/>
          <w:sz w:val="24"/>
          <w:szCs w:val="24"/>
        </w:rPr>
        <w:t>large number of parameters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 is due to the complexity of </w:t>
      </w:r>
      <w:r w:rsidR="76629384" w:rsidRPr="2694E3A3">
        <w:rPr>
          <w:rFonts w:ascii="Times New Roman" w:eastAsia="Times New Roman" w:hAnsi="Times New Roman" w:cs="Times New Roman"/>
          <w:sz w:val="24"/>
          <w:szCs w:val="24"/>
        </w:rPr>
        <w:t>A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tari game and, as a result, the need to use </w:t>
      </w:r>
      <w:r w:rsidR="007D1D69">
        <w:rPr>
          <w:rFonts w:ascii="Times New Roman" w:eastAsia="Times New Roman" w:hAnsi="Times New Roman" w:cs="Times New Roman"/>
          <w:sz w:val="24"/>
          <w:szCs w:val="24"/>
        </w:rPr>
        <w:t>convolutional layer</w:t>
      </w:r>
      <w:r w:rsidR="00350BA5">
        <w:rPr>
          <w:rFonts w:ascii="Times New Roman" w:eastAsia="Times New Roman" w:hAnsi="Times New Roman" w:cs="Times New Roman"/>
          <w:sz w:val="24"/>
          <w:szCs w:val="24"/>
        </w:rPr>
        <w:t>s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 instead of </w:t>
      </w:r>
      <w:r w:rsidR="00712A92">
        <w:rPr>
          <w:rFonts w:ascii="Times New Roman" w:eastAsia="Times New Roman" w:hAnsi="Times New Roman" w:cs="Times New Roman"/>
          <w:sz w:val="24"/>
          <w:szCs w:val="24"/>
        </w:rPr>
        <w:t xml:space="preserve">FC 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>layer</w:t>
      </w:r>
      <w:r w:rsidR="00350BA5">
        <w:rPr>
          <w:rFonts w:ascii="Times New Roman" w:eastAsia="Times New Roman" w:hAnsi="Times New Roman" w:cs="Times New Roman"/>
          <w:sz w:val="24"/>
          <w:szCs w:val="24"/>
        </w:rPr>
        <w:t>s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DC334B">
        <w:rPr>
          <w:rFonts w:ascii="Times New Roman" w:eastAsia="Times New Roman" w:hAnsi="Times New Roman" w:cs="Times New Roman"/>
          <w:sz w:val="24"/>
          <w:szCs w:val="24"/>
        </w:rPr>
        <w:t>Simple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 games such as cartpole don’t have image as state</w:t>
      </w:r>
      <w:r w:rsidR="004910C8">
        <w:rPr>
          <w:rFonts w:ascii="Times New Roman" w:eastAsia="Times New Roman" w:hAnsi="Times New Roman" w:cs="Times New Roman"/>
          <w:sz w:val="24"/>
          <w:szCs w:val="24"/>
        </w:rPr>
        <w:t>;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910C8">
        <w:rPr>
          <w:rFonts w:ascii="Times New Roman" w:eastAsia="Times New Roman" w:hAnsi="Times New Roman" w:cs="Times New Roman"/>
          <w:sz w:val="24"/>
          <w:szCs w:val="24"/>
        </w:rPr>
        <w:t>its observation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 is merely a </w:t>
      </w:r>
      <w:r w:rsidR="00994A5C">
        <w:rPr>
          <w:rFonts w:ascii="Times New Roman" w:eastAsia="Times New Roman" w:hAnsi="Times New Roman" w:cs="Times New Roman"/>
          <w:sz w:val="24"/>
          <w:szCs w:val="24"/>
        </w:rPr>
        <w:t>one-dimensional four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-element vector. </w:t>
      </w:r>
      <w:r w:rsidR="00DC334B">
        <w:rPr>
          <w:rFonts w:ascii="Times New Roman" w:eastAsia="Times New Roman" w:hAnsi="Times New Roman" w:cs="Times New Roman"/>
          <w:sz w:val="24"/>
          <w:szCs w:val="24"/>
        </w:rPr>
        <w:t>However, f</w:t>
      </w:r>
      <w:r w:rsidR="008F6022">
        <w:rPr>
          <w:rFonts w:ascii="Times New Roman" w:eastAsia="Times New Roman" w:hAnsi="Times New Roman" w:cs="Times New Roman"/>
          <w:sz w:val="24"/>
          <w:szCs w:val="24"/>
        </w:rPr>
        <w:t xml:space="preserve">or </w:t>
      </w:r>
      <w:r w:rsidR="003DFB51">
        <w:rPr>
          <w:rFonts w:ascii="Times New Roman" w:eastAsia="Times New Roman" w:hAnsi="Times New Roman" w:cs="Times New Roman"/>
          <w:sz w:val="24"/>
          <w:szCs w:val="24"/>
        </w:rPr>
        <w:t>A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tari games, even after </w:t>
      </w:r>
      <w:r w:rsidR="006013A8">
        <w:rPr>
          <w:rFonts w:ascii="Times New Roman" w:eastAsia="Times New Roman" w:hAnsi="Times New Roman" w:cs="Times New Roman"/>
          <w:sz w:val="24"/>
          <w:szCs w:val="24"/>
        </w:rPr>
        <w:t>down sampling</w:t>
      </w:r>
      <w:r w:rsidR="00BE4B1A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DC3DFC">
        <w:rPr>
          <w:rFonts w:ascii="Times New Roman" w:eastAsia="Times New Roman" w:hAnsi="Times New Roman" w:cs="Times New Roman"/>
          <w:sz w:val="24"/>
          <w:szCs w:val="24"/>
        </w:rPr>
        <w:t>image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, the </w:t>
      </w:r>
      <w:r w:rsidR="006013A8">
        <w:rPr>
          <w:rFonts w:ascii="Times New Roman" w:eastAsia="Times New Roman" w:hAnsi="Times New Roman" w:cs="Times New Roman"/>
          <w:sz w:val="24"/>
          <w:szCs w:val="24"/>
        </w:rPr>
        <w:t>observation space</w:t>
      </w:r>
      <w:r w:rsidR="00A4731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>is still as large as 84*84</w:t>
      </w:r>
      <w:r w:rsidR="006013A8">
        <w:rPr>
          <w:rFonts w:ascii="Times New Roman" w:eastAsia="Times New Roman" w:hAnsi="Times New Roman" w:cs="Times New Roman"/>
          <w:sz w:val="24"/>
          <w:szCs w:val="24"/>
        </w:rPr>
        <w:t>*3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, which can only be processed by </w:t>
      </w:r>
      <w:r w:rsidR="005D2757">
        <w:rPr>
          <w:rFonts w:ascii="Times New Roman" w:eastAsia="Times New Roman" w:hAnsi="Times New Roman" w:cs="Times New Roman"/>
          <w:sz w:val="24"/>
          <w:szCs w:val="24"/>
        </w:rPr>
        <w:t>convolutional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D3850">
        <w:rPr>
          <w:rFonts w:ascii="Times New Roman" w:eastAsia="Times New Roman" w:hAnsi="Times New Roman" w:cs="Times New Roman"/>
          <w:sz w:val="24"/>
          <w:szCs w:val="24"/>
        </w:rPr>
        <w:t xml:space="preserve">layer </w:t>
      </w:r>
      <w:r w:rsidR="00680BB6" w:rsidRPr="2694E3A3">
        <w:rPr>
          <w:rFonts w:ascii="Times New Roman" w:eastAsia="Times New Roman" w:hAnsi="Times New Roman" w:cs="Times New Roman"/>
          <w:sz w:val="24"/>
          <w:szCs w:val="24"/>
        </w:rPr>
        <w:t>effectively.</w:t>
      </w:r>
    </w:p>
    <w:p w14:paraId="083F55C3" w14:textId="5A3CC472" w:rsidR="00D47992" w:rsidRPr="00536A52" w:rsidRDefault="00DB524C" w:rsidP="00D479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order to run </w:t>
      </w:r>
      <w:r w:rsidR="00B0050A">
        <w:rPr>
          <w:rFonts w:ascii="Times New Roman" w:eastAsia="Times New Roman" w:hAnsi="Times New Roman" w:cs="Times New Roman"/>
          <w:sz w:val="24"/>
          <w:szCs w:val="24"/>
        </w:rPr>
        <w:t>Zap Q-learning</w:t>
      </w:r>
      <w:r w:rsidR="00BE0B70">
        <w:rPr>
          <w:rFonts w:ascii="Times New Roman" w:eastAsia="Times New Roman" w:hAnsi="Times New Roman" w:cs="Times New Roman"/>
          <w:sz w:val="24"/>
          <w:szCs w:val="24"/>
        </w:rPr>
        <w:t xml:space="preserve"> within the memory limitation</w:t>
      </w:r>
      <w:r w:rsidR="00B0050A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50FB6">
        <w:rPr>
          <w:rFonts w:ascii="Times New Roman" w:eastAsia="Times New Roman" w:hAnsi="Times New Roman" w:cs="Times New Roman"/>
          <w:sz w:val="24"/>
          <w:szCs w:val="24"/>
        </w:rPr>
        <w:t>we re</w:t>
      </w:r>
      <w:r w:rsidR="00D47992" w:rsidRPr="2694E3A3">
        <w:rPr>
          <w:rFonts w:ascii="Times New Roman" w:eastAsia="Times New Roman" w:hAnsi="Times New Roman" w:cs="Times New Roman"/>
          <w:sz w:val="24"/>
          <w:szCs w:val="24"/>
        </w:rPr>
        <w:t>duc</w:t>
      </w:r>
      <w:r w:rsidR="00B50FB6">
        <w:rPr>
          <w:rFonts w:ascii="Times New Roman" w:eastAsia="Times New Roman" w:hAnsi="Times New Roman" w:cs="Times New Roman"/>
          <w:sz w:val="24"/>
          <w:szCs w:val="24"/>
        </w:rPr>
        <w:t>ed</w:t>
      </w:r>
      <w:r w:rsidR="00D47992" w:rsidRPr="2694E3A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C3CC2">
        <w:rPr>
          <w:rFonts w:ascii="Times New Roman" w:eastAsia="Times New Roman" w:hAnsi="Times New Roman" w:cs="Times New Roman"/>
          <w:sz w:val="24"/>
          <w:szCs w:val="24"/>
        </w:rPr>
        <w:t xml:space="preserve">our model </w:t>
      </w:r>
      <w:r w:rsidR="00BE2E8B">
        <w:rPr>
          <w:rFonts w:ascii="Times New Roman" w:eastAsia="Times New Roman" w:hAnsi="Times New Roman" w:cs="Times New Roman"/>
          <w:sz w:val="24"/>
          <w:szCs w:val="24"/>
        </w:rPr>
        <w:t>to a</w:t>
      </w:r>
      <w:r w:rsidR="00D47992" w:rsidRPr="2694E3A3">
        <w:rPr>
          <w:rFonts w:ascii="Times New Roman" w:eastAsia="Times New Roman" w:hAnsi="Times New Roman" w:cs="Times New Roman"/>
          <w:sz w:val="24"/>
          <w:szCs w:val="24"/>
        </w:rPr>
        <w:t xml:space="preserve"> network</w:t>
      </w:r>
      <w:r w:rsidR="00E608B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E2E8B">
        <w:rPr>
          <w:rFonts w:ascii="Times New Roman" w:eastAsia="Times New Roman" w:hAnsi="Times New Roman" w:cs="Times New Roman"/>
          <w:sz w:val="24"/>
          <w:szCs w:val="24"/>
        </w:rPr>
        <w:t>consisting of</w:t>
      </w:r>
      <w:r w:rsidR="00D47992" w:rsidRPr="2694E3A3">
        <w:rPr>
          <w:rFonts w:ascii="Times New Roman" w:eastAsia="Times New Roman" w:hAnsi="Times New Roman" w:cs="Times New Roman"/>
          <w:sz w:val="24"/>
          <w:szCs w:val="24"/>
        </w:rPr>
        <w:t xml:space="preserve"> 2 </w:t>
      </w:r>
      <w:r w:rsidR="00B47E48">
        <w:rPr>
          <w:rFonts w:ascii="Times New Roman" w:eastAsia="Times New Roman" w:hAnsi="Times New Roman" w:cs="Times New Roman"/>
          <w:sz w:val="24"/>
          <w:szCs w:val="24"/>
        </w:rPr>
        <w:t>convolutional</w:t>
      </w:r>
      <w:r w:rsidR="00D47992" w:rsidRPr="2694E3A3">
        <w:rPr>
          <w:rFonts w:ascii="Times New Roman" w:eastAsia="Times New Roman" w:hAnsi="Times New Roman" w:cs="Times New Roman"/>
          <w:sz w:val="24"/>
          <w:szCs w:val="24"/>
        </w:rPr>
        <w:t xml:space="preserve"> and 1 FC layers</w:t>
      </w:r>
      <w:r w:rsidR="00A44D21">
        <w:rPr>
          <w:rFonts w:ascii="Times New Roman" w:eastAsia="Times New Roman" w:hAnsi="Times New Roman" w:cs="Times New Roman"/>
          <w:sz w:val="24"/>
          <w:szCs w:val="24"/>
        </w:rPr>
        <w:t xml:space="preserve">, with </w:t>
      </w:r>
      <w:r w:rsidR="007A793F" w:rsidRPr="00D002F2">
        <w:rPr>
          <w:rFonts w:ascii="Times New Roman" w:eastAsia="Times New Roman" w:hAnsi="Times New Roman" w:cs="Times New Roman"/>
          <w:sz w:val="24"/>
          <w:szCs w:val="24"/>
        </w:rPr>
        <w:t>27234</w:t>
      </w:r>
      <w:r w:rsidR="00D47992" w:rsidRPr="2694E3A3">
        <w:rPr>
          <w:rFonts w:ascii="Times New Roman" w:eastAsia="Times New Roman" w:hAnsi="Times New Roman" w:cs="Times New Roman"/>
          <w:sz w:val="24"/>
          <w:szCs w:val="24"/>
        </w:rPr>
        <w:t xml:space="preserve"> parameters </w:t>
      </w:r>
      <w:r w:rsidR="007A793F">
        <w:rPr>
          <w:rFonts w:ascii="Times New Roman" w:eastAsia="Times New Roman" w:hAnsi="Times New Roman" w:cs="Times New Roman"/>
          <w:sz w:val="24"/>
          <w:szCs w:val="24"/>
        </w:rPr>
        <w:t>in total</w:t>
      </w:r>
      <w:r w:rsidR="00C8411E">
        <w:rPr>
          <w:rFonts w:ascii="Times New Roman" w:eastAsia="Times New Roman" w:hAnsi="Times New Roman" w:cs="Times New Roman"/>
          <w:sz w:val="24"/>
          <w:szCs w:val="24"/>
        </w:rPr>
        <w:t>. In comparison</w:t>
      </w:r>
      <w:r w:rsidR="00D47992" w:rsidRPr="2694E3A3">
        <w:rPr>
          <w:rFonts w:ascii="Times New Roman" w:eastAsia="Times New Roman" w:hAnsi="Times New Roman" w:cs="Times New Roman"/>
          <w:sz w:val="24"/>
          <w:szCs w:val="24"/>
        </w:rPr>
        <w:t>, the ANN for cartpole is of parameters 725.</w:t>
      </w:r>
      <w:r w:rsidR="00F12F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25796">
        <w:rPr>
          <w:rFonts w:ascii="Times New Roman" w:eastAsia="Times New Roman" w:hAnsi="Times New Roman" w:cs="Times New Roman"/>
          <w:sz w:val="24"/>
          <w:szCs w:val="24"/>
        </w:rPr>
        <w:t>Implementation details</w:t>
      </w:r>
      <w:r w:rsidR="00D47992" w:rsidRPr="2694E3A3">
        <w:rPr>
          <w:rFonts w:ascii="Times New Roman" w:eastAsia="Times New Roman" w:hAnsi="Times New Roman" w:cs="Times New Roman"/>
          <w:sz w:val="24"/>
          <w:szCs w:val="24"/>
        </w:rPr>
        <w:t xml:space="preserve"> are </w:t>
      </w:r>
      <w:r w:rsidR="00425796">
        <w:rPr>
          <w:rFonts w:ascii="Times New Roman" w:eastAsia="Times New Roman" w:hAnsi="Times New Roman" w:cs="Times New Roman"/>
          <w:sz w:val="24"/>
          <w:szCs w:val="24"/>
        </w:rPr>
        <w:t>in</w:t>
      </w:r>
      <w:r w:rsidR="00D47992" w:rsidRPr="2694E3A3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425796">
        <w:rPr>
          <w:rFonts w:ascii="Times New Roman" w:eastAsia="Times New Roman" w:hAnsi="Times New Roman" w:cs="Times New Roman"/>
          <w:sz w:val="24"/>
          <w:szCs w:val="24"/>
        </w:rPr>
        <w:t>appendix</w:t>
      </w:r>
      <w:r w:rsidR="00D47992" w:rsidRPr="2694E3A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9AF7BE4" w14:textId="0FA650F7" w:rsidR="00D462BD" w:rsidRDefault="00EF2395" w:rsidP="00D462BD">
      <w:pPr>
        <w:keepNext/>
      </w:pPr>
      <w:r>
        <w:rPr>
          <w:noProof/>
        </w:rPr>
        <w:drawing>
          <wp:inline distT="0" distB="0" distL="0" distR="0" wp14:anchorId="7A7CD24B" wp14:editId="615CB9A3">
            <wp:extent cx="4505876" cy="3533775"/>
            <wp:effectExtent l="0" t="0" r="9525" b="0"/>
            <wp:docPr id="12" name="Picture 1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histogram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213" cy="355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4AAEC" w14:textId="2ECA9677" w:rsidR="00627F51" w:rsidRPr="00880D6C" w:rsidRDefault="00D462BD" w:rsidP="00A67CCE">
      <w:pPr>
        <w:pStyle w:val="Caption"/>
        <w:jc w:val="center"/>
      </w:pPr>
      <w:bookmarkStart w:id="0" w:name="_Ref121942153"/>
      <w:r w:rsidRPr="00880D6C">
        <w:t xml:space="preserve">Figure </w:t>
      </w:r>
      <w:fldSimple w:instr=" SEQ Figure \* ARABIC ">
        <w:r w:rsidR="009E3ECC" w:rsidRPr="00880D6C">
          <w:t>2</w:t>
        </w:r>
      </w:fldSimple>
      <w:bookmarkEnd w:id="0"/>
    </w:p>
    <w:p w14:paraId="1E6686B5" w14:textId="07F8C066" w:rsidR="00A579A5" w:rsidRDefault="00F1341D" w:rsidP="00A579A5">
      <w:pPr>
        <w:keepNext/>
      </w:pPr>
      <w:r>
        <w:rPr>
          <w:noProof/>
        </w:rPr>
        <w:lastRenderedPageBreak/>
        <w:drawing>
          <wp:inline distT="0" distB="0" distL="0" distR="0" wp14:anchorId="6CF9AB72" wp14:editId="74FCC72E">
            <wp:extent cx="4076321" cy="3228975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8773" cy="3254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9BC73" w14:textId="46818A22" w:rsidR="00A579A5" w:rsidRPr="00880D6C" w:rsidRDefault="00A579A5" w:rsidP="00A67CCE">
      <w:pPr>
        <w:pStyle w:val="Caption"/>
        <w:jc w:val="center"/>
      </w:pPr>
      <w:bookmarkStart w:id="1" w:name="_Ref121942156"/>
      <w:r w:rsidRPr="00880D6C">
        <w:t xml:space="preserve">Figure </w:t>
      </w:r>
      <w:fldSimple w:instr=" SEQ Figure \* ARABIC ">
        <w:r w:rsidR="009E3ECC" w:rsidRPr="00880D6C">
          <w:t>3</w:t>
        </w:r>
      </w:fldSimple>
      <w:bookmarkEnd w:id="1"/>
    </w:p>
    <w:p w14:paraId="16306AF5" w14:textId="4177F670" w:rsidR="00454A2D" w:rsidRDefault="00454A2D" w:rsidP="00E341A6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F256DEC" w14:textId="70C9E58B" w:rsidR="00640E4C" w:rsidRDefault="002A3CDC" w:rsidP="00E341A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REF _Ref121942153 \h </w:instrText>
      </w:r>
      <w:r w:rsidR="0081001F">
        <w:rPr>
          <w:rFonts w:ascii="Times New Roman" w:eastAsia="Times New Roman" w:hAnsi="Times New Roman" w:cs="Times New Roman"/>
          <w:sz w:val="24"/>
          <w:szCs w:val="24"/>
        </w:rPr>
        <w:instrText xml:space="preserve"> \* MERGEFORMAT </w:instrText>
      </w:r>
      <w:r>
        <w:rPr>
          <w:rFonts w:ascii="Times New Roman" w:eastAsia="Times New Roman" w:hAnsi="Times New Roman" w:cs="Times New Roman"/>
          <w:sz w:val="24"/>
          <w:szCs w:val="24"/>
        </w:rPr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81001F">
        <w:rPr>
          <w:rFonts w:ascii="Times New Roman" w:eastAsia="Times New Roman" w:hAnsi="Times New Roman" w:cs="Times New Roman"/>
          <w:sz w:val="24"/>
          <w:szCs w:val="24"/>
        </w:rPr>
        <w:t>Figure 2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REF _Ref121942156 \h </w:instrText>
      </w:r>
      <w:r w:rsidR="0081001F">
        <w:rPr>
          <w:rFonts w:ascii="Times New Roman" w:eastAsia="Times New Roman" w:hAnsi="Times New Roman" w:cs="Times New Roman"/>
          <w:sz w:val="24"/>
          <w:szCs w:val="24"/>
        </w:rPr>
        <w:instrText xml:space="preserve"> \* MERGEFORMAT </w:instrText>
      </w:r>
      <w:r>
        <w:rPr>
          <w:rFonts w:ascii="Times New Roman" w:eastAsia="Times New Roman" w:hAnsi="Times New Roman" w:cs="Times New Roman"/>
          <w:sz w:val="24"/>
          <w:szCs w:val="24"/>
        </w:rPr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81001F">
        <w:rPr>
          <w:rFonts w:ascii="Times New Roman" w:eastAsia="Times New Roman" w:hAnsi="Times New Roman" w:cs="Times New Roman"/>
          <w:sz w:val="24"/>
          <w:szCs w:val="24"/>
        </w:rPr>
        <w:t>Figure 3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52CC3A42">
        <w:rPr>
          <w:rFonts w:ascii="Times New Roman" w:eastAsia="Times New Roman" w:hAnsi="Times New Roman" w:cs="Times New Roman"/>
          <w:sz w:val="24"/>
          <w:szCs w:val="24"/>
        </w:rPr>
        <w:t>sho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results of Cart</w:t>
      </w:r>
      <w:r w:rsidR="007D20CE">
        <w:rPr>
          <w:rFonts w:ascii="Times New Roman" w:eastAsia="Times New Roman" w:hAnsi="Times New Roman" w:cs="Times New Roman"/>
          <w:sz w:val="24"/>
          <w:szCs w:val="24"/>
        </w:rPr>
        <w:t>p</w:t>
      </w:r>
      <w:r w:rsidR="00A7462F">
        <w:rPr>
          <w:rFonts w:ascii="Times New Roman" w:eastAsia="Times New Roman" w:hAnsi="Times New Roman" w:cs="Times New Roman"/>
          <w:sz w:val="24"/>
          <w:szCs w:val="24"/>
        </w:rPr>
        <w:t>ole</w:t>
      </w:r>
      <w:r w:rsidR="00C3490C">
        <w:rPr>
          <w:rFonts w:ascii="Times New Roman" w:eastAsia="Times New Roman" w:hAnsi="Times New Roman" w:cs="Times New Roman"/>
          <w:sz w:val="24"/>
          <w:szCs w:val="24"/>
        </w:rPr>
        <w:t xml:space="preserve"> using </w:t>
      </w:r>
      <w:r w:rsidR="002D1C1C">
        <w:rPr>
          <w:rFonts w:ascii="Times New Roman" w:eastAsia="Times New Roman" w:hAnsi="Times New Roman" w:cs="Times New Roman"/>
          <w:sz w:val="24"/>
          <w:szCs w:val="24"/>
        </w:rPr>
        <w:t xml:space="preserve">DQN and </w:t>
      </w:r>
      <w:r w:rsidR="009445FB" w:rsidRPr="2694E3A3">
        <w:rPr>
          <w:rFonts w:ascii="Times New Roman" w:eastAsia="Times New Roman" w:hAnsi="Times New Roman" w:cs="Times New Roman"/>
          <w:sz w:val="24"/>
          <w:szCs w:val="24"/>
        </w:rPr>
        <w:t>Zap Q-learning</w:t>
      </w:r>
      <w:r w:rsidR="009445FB">
        <w:rPr>
          <w:rFonts w:ascii="Times New Roman" w:eastAsia="Times New Roman" w:hAnsi="Times New Roman" w:cs="Times New Roman"/>
          <w:sz w:val="24"/>
          <w:szCs w:val="24"/>
        </w:rPr>
        <w:t>, respectively.</w:t>
      </w:r>
      <w:r w:rsidR="009B23B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28F4">
        <w:rPr>
          <w:rFonts w:ascii="Times New Roman" w:eastAsia="Times New Roman" w:hAnsi="Times New Roman" w:cs="Times New Roman"/>
          <w:sz w:val="24"/>
          <w:szCs w:val="24"/>
        </w:rPr>
        <w:t xml:space="preserve">Surprisingly, </w:t>
      </w:r>
      <w:r w:rsidR="00F627FE">
        <w:rPr>
          <w:rFonts w:ascii="Times New Roman" w:eastAsia="Times New Roman" w:hAnsi="Times New Roman" w:cs="Times New Roman"/>
          <w:sz w:val="24"/>
          <w:szCs w:val="24"/>
        </w:rPr>
        <w:t>Zap Q-learning</w:t>
      </w:r>
      <w:r w:rsidR="00A145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C0C33">
        <w:rPr>
          <w:rFonts w:ascii="Times New Roman" w:eastAsia="Times New Roman" w:hAnsi="Times New Roman" w:cs="Times New Roman"/>
          <w:sz w:val="24"/>
          <w:szCs w:val="24"/>
        </w:rPr>
        <w:t xml:space="preserve">did not </w:t>
      </w:r>
      <w:r w:rsidR="008A5F28">
        <w:rPr>
          <w:rFonts w:ascii="Times New Roman" w:eastAsia="Times New Roman" w:hAnsi="Times New Roman" w:cs="Times New Roman"/>
          <w:sz w:val="24"/>
          <w:szCs w:val="24"/>
        </w:rPr>
        <w:t xml:space="preserve">perform </w:t>
      </w:r>
      <w:r w:rsidR="007C48DB">
        <w:rPr>
          <w:rFonts w:ascii="Times New Roman" w:eastAsia="Times New Roman" w:hAnsi="Times New Roman" w:cs="Times New Roman"/>
          <w:sz w:val="24"/>
          <w:szCs w:val="24"/>
        </w:rPr>
        <w:t xml:space="preserve">better; </w:t>
      </w:r>
      <w:r w:rsidR="00953FA3">
        <w:rPr>
          <w:rFonts w:ascii="Times New Roman" w:eastAsia="Times New Roman" w:hAnsi="Times New Roman" w:cs="Times New Roman"/>
          <w:sz w:val="24"/>
          <w:szCs w:val="24"/>
        </w:rPr>
        <w:t xml:space="preserve">it </w:t>
      </w:r>
      <w:r w:rsidR="00226004">
        <w:rPr>
          <w:rFonts w:ascii="Times New Roman" w:eastAsia="Times New Roman" w:hAnsi="Times New Roman" w:cs="Times New Roman"/>
          <w:sz w:val="24"/>
          <w:szCs w:val="24"/>
        </w:rPr>
        <w:t xml:space="preserve">did not </w:t>
      </w:r>
      <w:r w:rsidR="00475466">
        <w:rPr>
          <w:rFonts w:ascii="Times New Roman" w:eastAsia="Times New Roman" w:hAnsi="Times New Roman" w:cs="Times New Roman"/>
          <w:sz w:val="24"/>
          <w:szCs w:val="24"/>
        </w:rPr>
        <w:t xml:space="preserve">even </w:t>
      </w:r>
      <w:r w:rsidR="007D5DE9">
        <w:rPr>
          <w:rFonts w:ascii="Times New Roman" w:eastAsia="Times New Roman" w:hAnsi="Times New Roman" w:cs="Times New Roman"/>
          <w:sz w:val="24"/>
          <w:szCs w:val="24"/>
        </w:rPr>
        <w:t xml:space="preserve">perform the same as in </w:t>
      </w:r>
      <w:r w:rsidR="00C15845" w:rsidRPr="00293BC2">
        <w:rPr>
          <w:rFonts w:ascii="Times New Roman" w:eastAsia="Times New Roman" w:hAnsi="Times New Roman" w:cs="Times New Roman"/>
          <w:sz w:val="24"/>
          <w:szCs w:val="24"/>
        </w:rPr>
        <w:t>Chen’s work</w:t>
      </w:r>
      <w:r w:rsidR="4C77DF0F" w:rsidRPr="00293BC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93BC2">
        <w:rPr>
          <w:rFonts w:ascii="Times New Roman" w:eastAsia="Times New Roman" w:hAnsi="Times New Roman" w:cs="Times New Roman"/>
          <w:sz w:val="24"/>
          <w:szCs w:val="24"/>
        </w:rPr>
        <w:t>[7]</w:t>
      </w:r>
      <w:r w:rsidR="00C15845">
        <w:rPr>
          <w:rFonts w:ascii="Times New Roman" w:eastAsia="Times New Roman" w:hAnsi="Times New Roman" w:cs="Times New Roman"/>
          <w:sz w:val="24"/>
          <w:szCs w:val="24"/>
        </w:rPr>
        <w:t>.</w:t>
      </w:r>
      <w:r w:rsidR="006F23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9122236" w14:textId="77777777" w:rsidR="009E3ECC" w:rsidRDefault="009E3ECC" w:rsidP="009E3ECC">
      <w:pPr>
        <w:keepNext/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01388297" wp14:editId="42DE8A07">
            <wp:extent cx="4200912" cy="3438525"/>
            <wp:effectExtent l="0" t="0" r="9525" b="0"/>
            <wp:docPr id="16" name="Picture 1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6957" cy="3476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9F539" w14:textId="077135C2" w:rsidR="009E3ECC" w:rsidRDefault="009E3ECC" w:rsidP="00AB015B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bookmarkStart w:id="2" w:name="_Ref121946186"/>
      <w:r>
        <w:t xml:space="preserve">Figure </w:t>
      </w:r>
      <w:fldSimple w:instr=" SEQ Figure \* ARABIC ">
        <w:r>
          <w:rPr>
            <w:noProof/>
          </w:rPr>
          <w:t>4</w:t>
        </w:r>
      </w:fldSimple>
      <w:bookmarkEnd w:id="2"/>
    </w:p>
    <w:p w14:paraId="37086BBE" w14:textId="77777777" w:rsidR="009E3ECC" w:rsidRDefault="009E3ECC" w:rsidP="009E3ECC">
      <w:pPr>
        <w:keepNext/>
      </w:pPr>
      <w:r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 wp14:anchorId="3189B136" wp14:editId="5AB9F96A">
            <wp:extent cx="4445219" cy="3562350"/>
            <wp:effectExtent l="0" t="0" r="0" b="0"/>
            <wp:docPr id="17" name="Picture 1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hape&#10;&#10;Description automatically generated with medium confidence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3827" cy="3577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3B942" w14:textId="507BB57B" w:rsidR="009E3ECC" w:rsidRDefault="009E3ECC" w:rsidP="00880D6C">
      <w:pPr>
        <w:pStyle w:val="Caption"/>
        <w:jc w:val="center"/>
      </w:pPr>
      <w:bookmarkStart w:id="3" w:name="_Ref121946188"/>
      <w:r>
        <w:t xml:space="preserve">Figure </w:t>
      </w:r>
      <w:fldSimple w:instr=" SEQ Figure \* ARABIC ">
        <w:r>
          <w:rPr>
            <w:noProof/>
          </w:rPr>
          <w:t>5</w:t>
        </w:r>
      </w:fldSimple>
      <w:bookmarkEnd w:id="3"/>
    </w:p>
    <w:p w14:paraId="7E27A802" w14:textId="77777777" w:rsidR="009E3ECC" w:rsidRDefault="009E3ECC" w:rsidP="00E341A6"/>
    <w:p w14:paraId="5F4F8E18" w14:textId="46AB8905" w:rsidR="00217A1C" w:rsidRPr="00E9525A" w:rsidRDefault="00BD2145" w:rsidP="00E341A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REF _Ref121946186 \h </w:instrText>
      </w:r>
      <w:r w:rsidR="0081001F">
        <w:rPr>
          <w:rFonts w:ascii="Times New Roman" w:eastAsia="Times New Roman" w:hAnsi="Times New Roman" w:cs="Times New Roman"/>
          <w:sz w:val="24"/>
          <w:szCs w:val="24"/>
        </w:rPr>
        <w:instrText xml:space="preserve"> \* MERGEFORMAT </w:instrText>
      </w:r>
      <w:r>
        <w:rPr>
          <w:rFonts w:ascii="Times New Roman" w:eastAsia="Times New Roman" w:hAnsi="Times New Roman" w:cs="Times New Roman"/>
          <w:sz w:val="24"/>
          <w:szCs w:val="24"/>
        </w:rPr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81001F">
        <w:rPr>
          <w:rFonts w:ascii="Times New Roman" w:eastAsia="Times New Roman" w:hAnsi="Times New Roman" w:cs="Times New Roman"/>
          <w:sz w:val="24"/>
          <w:szCs w:val="24"/>
        </w:rPr>
        <w:t>Figure 4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REF _Ref121946188 \h </w:instrText>
      </w:r>
      <w:r w:rsidR="0081001F">
        <w:rPr>
          <w:rFonts w:ascii="Times New Roman" w:eastAsia="Times New Roman" w:hAnsi="Times New Roman" w:cs="Times New Roman"/>
          <w:sz w:val="24"/>
          <w:szCs w:val="24"/>
        </w:rPr>
        <w:instrText xml:space="preserve"> \* MERGEFORMAT </w:instrText>
      </w:r>
      <w:r>
        <w:rPr>
          <w:rFonts w:ascii="Times New Roman" w:eastAsia="Times New Roman" w:hAnsi="Times New Roman" w:cs="Times New Roman"/>
          <w:sz w:val="24"/>
          <w:szCs w:val="24"/>
        </w:rPr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81001F">
        <w:rPr>
          <w:rFonts w:ascii="Times New Roman" w:eastAsia="Times New Roman" w:hAnsi="Times New Roman" w:cs="Times New Roman"/>
          <w:sz w:val="24"/>
          <w:szCs w:val="24"/>
        </w:rPr>
        <w:t>Figure 5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44BCB73">
        <w:rPr>
          <w:rFonts w:ascii="Times New Roman" w:eastAsia="Times New Roman" w:hAnsi="Times New Roman" w:cs="Times New Roman"/>
          <w:sz w:val="24"/>
          <w:szCs w:val="24"/>
        </w:rPr>
        <w:t>show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results of Breakout</w:t>
      </w:r>
      <w:r w:rsidR="0086143D" w:rsidRPr="0086143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6143D">
        <w:rPr>
          <w:rFonts w:ascii="Times New Roman" w:eastAsia="Times New Roman" w:hAnsi="Times New Roman" w:cs="Times New Roman"/>
          <w:sz w:val="24"/>
          <w:szCs w:val="24"/>
        </w:rPr>
        <w:t xml:space="preserve">using DQN and </w:t>
      </w:r>
      <w:r w:rsidR="0086143D" w:rsidRPr="2694E3A3">
        <w:rPr>
          <w:rFonts w:ascii="Times New Roman" w:eastAsia="Times New Roman" w:hAnsi="Times New Roman" w:cs="Times New Roman"/>
          <w:sz w:val="24"/>
          <w:szCs w:val="24"/>
        </w:rPr>
        <w:t>Zap Q-learning</w:t>
      </w:r>
      <w:r w:rsidR="0086143D">
        <w:rPr>
          <w:rFonts w:ascii="Times New Roman" w:eastAsia="Times New Roman" w:hAnsi="Times New Roman" w:cs="Times New Roman"/>
          <w:sz w:val="24"/>
          <w:szCs w:val="24"/>
        </w:rPr>
        <w:t xml:space="preserve">, respectively. </w:t>
      </w:r>
      <w:r w:rsidR="00D7118E">
        <w:rPr>
          <w:rFonts w:ascii="Times New Roman" w:eastAsia="Times New Roman" w:hAnsi="Times New Roman" w:cs="Times New Roman"/>
          <w:sz w:val="24"/>
          <w:szCs w:val="24"/>
        </w:rPr>
        <w:t xml:space="preserve">DQN outperformed </w:t>
      </w:r>
      <w:r w:rsidR="00D7118E" w:rsidRPr="2694E3A3">
        <w:rPr>
          <w:rFonts w:ascii="Times New Roman" w:eastAsia="Times New Roman" w:hAnsi="Times New Roman" w:cs="Times New Roman"/>
          <w:sz w:val="24"/>
          <w:szCs w:val="24"/>
        </w:rPr>
        <w:t>Zap Q-learning</w:t>
      </w:r>
      <w:r w:rsidR="00EB2A7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D0A03">
        <w:rPr>
          <w:rFonts w:ascii="Times New Roman" w:eastAsia="Times New Roman" w:hAnsi="Times New Roman" w:cs="Times New Roman"/>
          <w:sz w:val="24"/>
          <w:szCs w:val="24"/>
        </w:rPr>
        <w:t>by a large</w:t>
      </w:r>
      <w:r w:rsidR="00EB2A73">
        <w:rPr>
          <w:rFonts w:ascii="Times New Roman" w:eastAsia="Times New Roman" w:hAnsi="Times New Roman" w:cs="Times New Roman"/>
          <w:sz w:val="24"/>
          <w:szCs w:val="24"/>
        </w:rPr>
        <w:t xml:space="preserve"> margin.</w:t>
      </w:r>
    </w:p>
    <w:p w14:paraId="219A9F70" w14:textId="4334C419" w:rsidR="009E53E1" w:rsidRPr="003248AB" w:rsidRDefault="00A45010" w:rsidP="009E53E1">
      <w:pPr>
        <w:pStyle w:val="Heading1"/>
        <w:rPr>
          <w:rFonts w:ascii="Times New Roman" w:eastAsia="Times New Roman" w:hAnsi="Times New Roman" w:cs="Times New Roman"/>
          <w:b/>
          <w:sz w:val="28"/>
          <w:szCs w:val="28"/>
        </w:rPr>
      </w:pPr>
      <w:r w:rsidRPr="48F93A5D">
        <w:rPr>
          <w:rFonts w:ascii="Times New Roman" w:eastAsia="Times New Roman" w:hAnsi="Times New Roman" w:cs="Times New Roman"/>
          <w:b/>
          <w:sz w:val="28"/>
          <w:szCs w:val="28"/>
        </w:rPr>
        <w:t>4</w:t>
      </w:r>
      <w:r w:rsidR="003248AB" w:rsidRPr="48F93A5D">
        <w:rPr>
          <w:rFonts w:ascii="Times New Roman" w:eastAsia="Times New Roman" w:hAnsi="Times New Roman" w:cs="Times New Roman"/>
          <w:b/>
          <w:sz w:val="28"/>
          <w:szCs w:val="28"/>
        </w:rPr>
        <w:t xml:space="preserve">. </w:t>
      </w:r>
      <w:r w:rsidR="00C44EC6" w:rsidRPr="48F93A5D">
        <w:rPr>
          <w:rFonts w:ascii="Times New Roman" w:eastAsia="Times New Roman" w:hAnsi="Times New Roman" w:cs="Times New Roman"/>
          <w:b/>
          <w:sz w:val="28"/>
          <w:szCs w:val="28"/>
        </w:rPr>
        <w:t>Conclusion</w:t>
      </w:r>
    </w:p>
    <w:p w14:paraId="5DEA4148" w14:textId="061B5D71" w:rsidR="48F93A5D" w:rsidRDefault="48F93A5D" w:rsidP="48F93A5D"/>
    <w:p w14:paraId="351C5859" w14:textId="1324DC4B" w:rsidR="00680BB6" w:rsidRPr="0081001F" w:rsidRDefault="00FC6E0B" w:rsidP="00E952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="00D9300F" w:rsidRPr="0081001F">
        <w:rPr>
          <w:rFonts w:ascii="Times New Roman" w:eastAsia="Times New Roman" w:hAnsi="Times New Roman" w:cs="Times New Roman"/>
          <w:sz w:val="24"/>
          <w:szCs w:val="24"/>
        </w:rPr>
        <w:t xml:space="preserve"> start, we </w:t>
      </w:r>
      <w:r w:rsidR="008A2487" w:rsidRPr="0081001F">
        <w:rPr>
          <w:rFonts w:ascii="Times New Roman" w:eastAsia="Times New Roman" w:hAnsi="Times New Roman" w:cs="Times New Roman"/>
          <w:sz w:val="24"/>
          <w:szCs w:val="24"/>
        </w:rPr>
        <w:t>applied Zap</w:t>
      </w:r>
      <w:r w:rsidR="003A1608" w:rsidRPr="008100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2487" w:rsidRPr="0081001F">
        <w:rPr>
          <w:rFonts w:ascii="Times New Roman" w:eastAsia="Times New Roman" w:hAnsi="Times New Roman" w:cs="Times New Roman"/>
          <w:sz w:val="24"/>
          <w:szCs w:val="24"/>
        </w:rPr>
        <w:t>Q</w:t>
      </w:r>
      <w:r w:rsidR="003A1608" w:rsidRPr="0081001F">
        <w:rPr>
          <w:rFonts w:ascii="Times New Roman" w:eastAsia="Times New Roman" w:hAnsi="Times New Roman" w:cs="Times New Roman"/>
          <w:sz w:val="24"/>
          <w:szCs w:val="24"/>
        </w:rPr>
        <w:t>-</w:t>
      </w:r>
      <w:r w:rsidR="008A2487" w:rsidRPr="0081001F">
        <w:rPr>
          <w:rFonts w:ascii="Times New Roman" w:eastAsia="Times New Roman" w:hAnsi="Times New Roman" w:cs="Times New Roman"/>
          <w:sz w:val="24"/>
          <w:szCs w:val="24"/>
        </w:rPr>
        <w:t xml:space="preserve">learning on </w:t>
      </w:r>
      <w:r w:rsidR="007D20CE" w:rsidRPr="0081001F">
        <w:rPr>
          <w:rFonts w:ascii="Times New Roman" w:eastAsia="Times New Roman" w:hAnsi="Times New Roman" w:cs="Times New Roman"/>
          <w:sz w:val="24"/>
          <w:szCs w:val="24"/>
        </w:rPr>
        <w:t>Cartpole</w:t>
      </w:r>
      <w:r w:rsidR="008A2487" w:rsidRPr="0081001F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442A2C" w:rsidRPr="0081001F">
        <w:rPr>
          <w:rFonts w:ascii="Times New Roman" w:eastAsia="Times New Roman" w:hAnsi="Times New Roman" w:cs="Times New Roman"/>
          <w:sz w:val="24"/>
          <w:szCs w:val="24"/>
        </w:rPr>
        <w:t>attempted t</w:t>
      </w:r>
      <w:r w:rsidR="002E75D8" w:rsidRPr="0081001F">
        <w:rPr>
          <w:rFonts w:ascii="Times New Roman" w:eastAsia="Times New Roman" w:hAnsi="Times New Roman" w:cs="Times New Roman"/>
          <w:sz w:val="24"/>
          <w:szCs w:val="24"/>
        </w:rPr>
        <w:t xml:space="preserve">o reproduce the </w:t>
      </w:r>
      <w:r w:rsidR="00864B6B" w:rsidRPr="0081001F">
        <w:rPr>
          <w:rFonts w:ascii="Times New Roman" w:eastAsia="Times New Roman" w:hAnsi="Times New Roman" w:cs="Times New Roman"/>
          <w:sz w:val="24"/>
          <w:szCs w:val="24"/>
        </w:rPr>
        <w:t xml:space="preserve">result in </w:t>
      </w:r>
      <w:r w:rsidR="008A2487" w:rsidRPr="0081001F">
        <w:rPr>
          <w:rFonts w:ascii="Times New Roman" w:eastAsia="Times New Roman" w:hAnsi="Times New Roman" w:cs="Times New Roman"/>
          <w:sz w:val="24"/>
          <w:szCs w:val="24"/>
        </w:rPr>
        <w:t>Chen’s paper</w:t>
      </w:r>
      <w:r w:rsidR="350B940B" w:rsidRPr="02550E4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4204C">
        <w:rPr>
          <w:rFonts w:ascii="Times New Roman" w:eastAsia="Times New Roman" w:hAnsi="Times New Roman" w:cs="Times New Roman"/>
          <w:sz w:val="24"/>
          <w:szCs w:val="24"/>
        </w:rPr>
        <w:t>[7]</w:t>
      </w:r>
      <w:r w:rsidR="008A2487" w:rsidRPr="0081001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AE3FD6" w:rsidRPr="0081001F">
        <w:rPr>
          <w:rFonts w:ascii="Times New Roman" w:eastAsia="Times New Roman" w:hAnsi="Times New Roman" w:cs="Times New Roman"/>
          <w:sz w:val="24"/>
          <w:szCs w:val="24"/>
        </w:rPr>
        <w:t xml:space="preserve">Chen’s paper presented </w:t>
      </w:r>
      <w:r w:rsidR="002D6B14" w:rsidRPr="0081001F">
        <w:rPr>
          <w:rFonts w:ascii="Times New Roman" w:eastAsia="Times New Roman" w:hAnsi="Times New Roman" w:cs="Times New Roman"/>
          <w:sz w:val="24"/>
          <w:szCs w:val="24"/>
        </w:rPr>
        <w:t xml:space="preserve">implementation details </w:t>
      </w:r>
      <w:r w:rsidR="00314184" w:rsidRPr="0081001F">
        <w:rPr>
          <w:rFonts w:ascii="Times New Roman" w:eastAsia="Times New Roman" w:hAnsi="Times New Roman" w:cs="Times New Roman"/>
          <w:sz w:val="24"/>
          <w:szCs w:val="24"/>
        </w:rPr>
        <w:t xml:space="preserve">about the ‘meta-parameters in </w:t>
      </w:r>
      <w:r w:rsidR="00D87A00" w:rsidRPr="0081001F">
        <w:rPr>
          <w:rFonts w:ascii="Times New Roman" w:eastAsia="Times New Roman" w:hAnsi="Times New Roman" w:cs="Times New Roman"/>
          <w:sz w:val="24"/>
          <w:szCs w:val="24"/>
        </w:rPr>
        <w:t>experiments</w:t>
      </w:r>
      <w:r w:rsidR="00314184" w:rsidRPr="0081001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817E49" w:rsidRPr="0081001F">
        <w:rPr>
          <w:rFonts w:ascii="Times New Roman" w:eastAsia="Times New Roman" w:hAnsi="Times New Roman" w:cs="Times New Roman"/>
          <w:sz w:val="24"/>
          <w:szCs w:val="24"/>
        </w:rPr>
        <w:t>We used the same network architecture and</w:t>
      </w:r>
      <w:r w:rsidR="00B3263F" w:rsidRPr="0081001F">
        <w:rPr>
          <w:rFonts w:ascii="Times New Roman" w:eastAsia="Times New Roman" w:hAnsi="Times New Roman" w:cs="Times New Roman"/>
          <w:sz w:val="24"/>
          <w:szCs w:val="24"/>
        </w:rPr>
        <w:t xml:space="preserve"> hyperparameters</w:t>
      </w:r>
      <w:r w:rsidR="00EC3178" w:rsidRPr="0081001F">
        <w:rPr>
          <w:rFonts w:ascii="Times New Roman" w:eastAsia="Times New Roman" w:hAnsi="Times New Roman" w:cs="Times New Roman"/>
          <w:sz w:val="24"/>
          <w:szCs w:val="24"/>
        </w:rPr>
        <w:t xml:space="preserve"> as those in the paper, </w:t>
      </w:r>
      <w:r w:rsidR="009B4BE9" w:rsidRPr="0081001F">
        <w:rPr>
          <w:rFonts w:ascii="Times New Roman" w:eastAsia="Times New Roman" w:hAnsi="Times New Roman" w:cs="Times New Roman"/>
          <w:sz w:val="24"/>
          <w:szCs w:val="24"/>
        </w:rPr>
        <w:t>only to be disappointed by the result.</w:t>
      </w:r>
      <w:r w:rsidR="00D47AF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33730">
        <w:rPr>
          <w:rFonts w:ascii="Times New Roman" w:eastAsia="Times New Roman" w:hAnsi="Times New Roman" w:cs="Times New Roman"/>
          <w:sz w:val="24"/>
          <w:szCs w:val="24"/>
        </w:rPr>
        <w:t xml:space="preserve">Zap Q-learning </w:t>
      </w:r>
      <w:r w:rsidR="00474430">
        <w:rPr>
          <w:rFonts w:ascii="Times New Roman" w:eastAsia="Times New Roman" w:hAnsi="Times New Roman" w:cs="Times New Roman"/>
          <w:sz w:val="24"/>
          <w:szCs w:val="24"/>
        </w:rPr>
        <w:t>model</w:t>
      </w:r>
      <w:r w:rsidR="00DB0C32">
        <w:rPr>
          <w:rFonts w:ascii="Times New Roman" w:eastAsia="Times New Roman" w:hAnsi="Times New Roman" w:cs="Times New Roman"/>
          <w:sz w:val="24"/>
          <w:szCs w:val="24"/>
        </w:rPr>
        <w:t xml:space="preserve"> did not perform </w:t>
      </w:r>
      <w:r w:rsidR="009523E4">
        <w:rPr>
          <w:rFonts w:ascii="Times New Roman" w:eastAsia="Times New Roman" w:hAnsi="Times New Roman" w:cs="Times New Roman"/>
          <w:sz w:val="24"/>
          <w:szCs w:val="24"/>
        </w:rPr>
        <w:t xml:space="preserve">well on the breakout either. </w:t>
      </w:r>
      <w:r w:rsidR="00D47AF3">
        <w:rPr>
          <w:rFonts w:ascii="Times New Roman" w:eastAsia="Times New Roman" w:hAnsi="Times New Roman" w:cs="Times New Roman"/>
          <w:sz w:val="24"/>
          <w:szCs w:val="24"/>
        </w:rPr>
        <w:t xml:space="preserve">We also </w:t>
      </w:r>
      <w:r w:rsidR="003E329E">
        <w:rPr>
          <w:rFonts w:ascii="Times New Roman" w:eastAsia="Times New Roman" w:hAnsi="Times New Roman" w:cs="Times New Roman"/>
          <w:sz w:val="24"/>
          <w:szCs w:val="24"/>
        </w:rPr>
        <w:t>trained DQN models on some other games, but</w:t>
      </w:r>
      <w:r w:rsidR="00293BC2">
        <w:rPr>
          <w:rFonts w:ascii="Times New Roman" w:eastAsia="Times New Roman" w:hAnsi="Times New Roman" w:cs="Times New Roman"/>
          <w:sz w:val="24"/>
          <w:szCs w:val="24"/>
        </w:rPr>
        <w:t xml:space="preserve"> d</w:t>
      </w:r>
      <w:r w:rsidR="00D47AF3">
        <w:rPr>
          <w:rFonts w:ascii="Times New Roman" w:eastAsia="Times New Roman" w:hAnsi="Times New Roman" w:cs="Times New Roman"/>
          <w:sz w:val="24"/>
          <w:szCs w:val="24"/>
        </w:rPr>
        <w:t xml:space="preserve">ue to limited time, we did not finish training Zap Q-learning models </w:t>
      </w:r>
      <w:r w:rsidR="00293BC2">
        <w:rPr>
          <w:rFonts w:ascii="Times New Roman" w:eastAsia="Times New Roman" w:hAnsi="Times New Roman" w:cs="Times New Roman"/>
          <w:sz w:val="24"/>
          <w:szCs w:val="24"/>
        </w:rPr>
        <w:t xml:space="preserve">on those games </w:t>
      </w:r>
      <w:r w:rsidR="00D47AF3">
        <w:rPr>
          <w:rFonts w:ascii="Times New Roman" w:eastAsia="Times New Roman" w:hAnsi="Times New Roman" w:cs="Times New Roman"/>
          <w:sz w:val="24"/>
          <w:szCs w:val="24"/>
        </w:rPr>
        <w:t>to compare with.</w:t>
      </w:r>
    </w:p>
    <w:p w14:paraId="724CF65F" w14:textId="1C2469D3" w:rsidR="009E53E1" w:rsidRPr="007C07D5" w:rsidRDefault="009E53E1" w:rsidP="00E9525A">
      <w:pPr>
        <w:rPr>
          <w:rFonts w:ascii="Times New Roman" w:hAnsi="Times New Roman" w:cs="Times New Roman"/>
          <w:color w:val="2F5496" w:themeColor="accent1" w:themeShade="BF"/>
          <w:sz w:val="32"/>
          <w:szCs w:val="32"/>
        </w:rPr>
      </w:pPr>
      <w:r w:rsidRPr="002B02C8">
        <w:rPr>
          <w:rFonts w:ascii="Times New Roman" w:eastAsia="Times New Roman" w:hAnsi="Times New Roman" w:cs="Times New Roman" w:hint="eastAsia"/>
          <w:color w:val="2F5496" w:themeColor="accent1" w:themeShade="BF"/>
          <w:sz w:val="32"/>
          <w:szCs w:val="32"/>
        </w:rPr>
        <w:t>Re</w:t>
      </w:r>
      <w:r w:rsidRPr="002B02C8">
        <w:rPr>
          <w:rFonts w:ascii="Times New Roman" w:eastAsia="Times New Roman" w:hAnsi="Times New Roman" w:cs="Times New Roman"/>
          <w:color w:val="2F5496" w:themeColor="accent1" w:themeShade="BF"/>
          <w:sz w:val="32"/>
          <w:szCs w:val="32"/>
        </w:rPr>
        <w:t>ferences</w:t>
      </w:r>
    </w:p>
    <w:p w14:paraId="525D41E2" w14:textId="1A8B8C88" w:rsidR="009E53E1" w:rsidRDefault="0066388D" w:rsidP="0074757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 w:hint="eastAsia"/>
          <w:sz w:val="24"/>
          <w:szCs w:val="24"/>
        </w:rPr>
        <w:t>[</w:t>
      </w:r>
      <w:r w:rsidR="0074757A">
        <w:rPr>
          <w:rFonts w:ascii="Times New Roman" w:eastAsia="Times New Roman" w:hAnsi="Times New Roman" w:cs="Times New Roman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>]</w:t>
      </w:r>
      <w:r w:rsidR="0074757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4757A" w:rsidRPr="0A6A3150">
        <w:rPr>
          <w:rFonts w:ascii="Times New Roman" w:eastAsia="Times New Roman" w:hAnsi="Times New Roman" w:cs="Times New Roman"/>
          <w:sz w:val="24"/>
          <w:szCs w:val="24"/>
        </w:rPr>
        <w:t>Watkins, C.J.C.H., Dayan, P., "Q-learning," Mach Learn, no. 8, pp. 279-292, 1992.</w:t>
      </w:r>
    </w:p>
    <w:p w14:paraId="673C7D2D" w14:textId="34005E47" w:rsidR="0074757A" w:rsidRDefault="0066388D" w:rsidP="0074757A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74757A"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]</w:t>
      </w:r>
      <w:r w:rsidR="0074757A">
        <w:rPr>
          <w:rFonts w:ascii="Times New Roman" w:hAnsi="Times New Roman" w:cs="Times New Roman"/>
          <w:sz w:val="24"/>
          <w:szCs w:val="24"/>
        </w:rPr>
        <w:t xml:space="preserve">. </w:t>
      </w:r>
      <w:r w:rsidR="0074757A" w:rsidRPr="0CF58B2F">
        <w:rPr>
          <w:rFonts w:ascii="Times New Roman" w:eastAsia="Times New Roman" w:hAnsi="Times New Roman" w:cs="Times New Roman"/>
          <w:sz w:val="24"/>
          <w:szCs w:val="24"/>
        </w:rPr>
        <w:t>Adithya M. Devraj, Sean P. Meyn , Fastest Convergence for Q-Learning, 2018</w:t>
      </w:r>
    </w:p>
    <w:p w14:paraId="63052ADD" w14:textId="6EB56DB0" w:rsidR="0074757A" w:rsidRDefault="0066388D" w:rsidP="0074757A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74757A"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]</w:t>
      </w:r>
      <w:r w:rsidR="0074757A">
        <w:rPr>
          <w:rFonts w:ascii="Times New Roman" w:hAnsi="Times New Roman" w:cs="Times New Roman"/>
          <w:sz w:val="24"/>
          <w:szCs w:val="24"/>
        </w:rPr>
        <w:t xml:space="preserve">. </w:t>
      </w:r>
      <w:r w:rsidR="0074757A" w:rsidRPr="28BFAE0C">
        <w:rPr>
          <w:rFonts w:ascii="Times New Roman" w:eastAsia="Times New Roman" w:hAnsi="Times New Roman" w:cs="Times New Roman"/>
          <w:sz w:val="24"/>
          <w:szCs w:val="24"/>
        </w:rPr>
        <w:t>C. Szepesvari. The asymptotic convergence-rate if Q-learning. In Proceedings of the 10</w:t>
      </w:r>
      <w:r w:rsidR="0074757A" w:rsidRPr="28BFAE0C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74757A" w:rsidRPr="28BFAE0C">
        <w:rPr>
          <w:rFonts w:ascii="Times New Roman" w:eastAsia="Times New Roman" w:hAnsi="Times New Roman" w:cs="Times New Roman"/>
          <w:sz w:val="24"/>
          <w:szCs w:val="24"/>
        </w:rPr>
        <w:t xml:space="preserve"> International Conference on Neural Information Processing Systems, pages 1064-1070. MIT Press,1997</w:t>
      </w:r>
    </w:p>
    <w:p w14:paraId="759F9BF3" w14:textId="7E5E3059" w:rsidR="0074757A" w:rsidRDefault="0066388D" w:rsidP="0074757A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</w:t>
      </w:r>
      <w:r w:rsidR="0074757A">
        <w:rPr>
          <w:rFonts w:ascii="Times New Roman" w:hAnsi="Times New Roman" w:cs="Times New Roman" w:hint="eastAsia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]</w:t>
      </w:r>
      <w:r w:rsidR="0074757A">
        <w:rPr>
          <w:rFonts w:ascii="Times New Roman" w:hAnsi="Times New Roman" w:cs="Times New Roman"/>
          <w:sz w:val="24"/>
          <w:szCs w:val="24"/>
        </w:rPr>
        <w:t xml:space="preserve">. </w:t>
      </w:r>
      <w:r w:rsidR="0074757A" w:rsidRPr="2871795E">
        <w:rPr>
          <w:rFonts w:ascii="Times New Roman" w:eastAsia="Times New Roman" w:hAnsi="Times New Roman" w:cs="Times New Roman"/>
          <w:sz w:val="24"/>
          <w:szCs w:val="24"/>
        </w:rPr>
        <w:t xml:space="preserve">E. Even-Dar and Y.Mansour. Learning rates for Q-learning. Journal of Machine Learning Research.5(Dec):1-25,2003 </w:t>
      </w:r>
    </w:p>
    <w:p w14:paraId="474BD447" w14:textId="6A569011" w:rsidR="008F6572" w:rsidRDefault="0066388D" w:rsidP="008F657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8F6572">
        <w:rPr>
          <w:rFonts w:ascii="Times New Roman" w:hAnsi="Times New Roman" w:cs="Times New Roman" w:hint="eastAsia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]</w:t>
      </w:r>
      <w:r w:rsidR="008F6572">
        <w:rPr>
          <w:rFonts w:ascii="Times New Roman" w:hAnsi="Times New Roman" w:cs="Times New Roman"/>
          <w:sz w:val="24"/>
          <w:szCs w:val="24"/>
        </w:rPr>
        <w:t xml:space="preserve">. </w:t>
      </w:r>
      <w:r w:rsidR="008F6572" w:rsidRPr="2871795E">
        <w:rPr>
          <w:rFonts w:ascii="Times New Roman" w:eastAsia="Times New Roman" w:hAnsi="Times New Roman" w:cs="Times New Roman"/>
          <w:sz w:val="24"/>
          <w:szCs w:val="24"/>
        </w:rPr>
        <w:t xml:space="preserve">OpenAi Gym website. </w:t>
      </w:r>
      <w:r w:rsidR="008F6572" w:rsidRPr="2871795E">
        <w:rPr>
          <w:rFonts w:ascii="Times New Roman" w:eastAsia="Times New Roman" w:hAnsi="Times New Roman" w:cs="Times New Roman"/>
          <w:color w:val="0000FF"/>
          <w:sz w:val="24"/>
          <w:szCs w:val="24"/>
        </w:rPr>
        <w:t>Github.com/openai/gym/wiki</w:t>
      </w:r>
      <w:r w:rsidR="008F6572" w:rsidRPr="2871795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60E3001C" w14:textId="27A2FE1B" w:rsidR="008F6572" w:rsidRDefault="0066388D" w:rsidP="008F657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8F6572">
        <w:rPr>
          <w:rFonts w:ascii="Times New Roman" w:hAnsi="Times New Roman" w:cs="Times New Roman" w:hint="eastAsia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]</w:t>
      </w:r>
      <w:r w:rsidR="008F6572">
        <w:rPr>
          <w:rFonts w:ascii="Times New Roman" w:hAnsi="Times New Roman" w:cs="Times New Roman"/>
          <w:sz w:val="24"/>
          <w:szCs w:val="24"/>
        </w:rPr>
        <w:t xml:space="preserve">. </w:t>
      </w:r>
      <w:r w:rsidR="008F6572" w:rsidRPr="2871795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nih, Volodymyr, Playing </w:t>
      </w:r>
      <w:r w:rsidR="34822BBC" w:rsidRPr="42BA2C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495EEE01" w:rsidRPr="42BA2C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ri</w:t>
      </w:r>
      <w:r w:rsidR="008F6572" w:rsidRPr="2871795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 deep reinforcement learning,2013</w:t>
      </w:r>
    </w:p>
    <w:p w14:paraId="1C3716F8" w14:textId="77E795EC" w:rsidR="1A69A958" w:rsidRDefault="52971CA8" w:rsidP="1A69A958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BA30B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[7]. </w:t>
      </w:r>
      <w:r w:rsidRPr="03F2E18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huhuang </w:t>
      </w:r>
      <w:r w:rsidRPr="4040C7D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en, </w:t>
      </w:r>
      <w:r w:rsidRPr="5F88900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dithya </w:t>
      </w:r>
      <w:r w:rsidRPr="02DAA6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.</w:t>
      </w:r>
      <w:r w:rsidRPr="262CBC1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vraj, Fan</w:t>
      </w:r>
      <w:r w:rsidRPr="37C458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u, Ana Busic, </w:t>
      </w:r>
      <w:r w:rsidRPr="291ECE7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ean </w:t>
      </w:r>
      <w:r w:rsidRPr="6FC2FA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ayn, Zap </w:t>
      </w:r>
      <w:r w:rsidRPr="1315108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Q-learning with</w:t>
      </w:r>
      <w:r w:rsidRPr="3667268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onlinear </w:t>
      </w:r>
      <w:r w:rsidRPr="59B93C9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unction </w:t>
      </w:r>
      <w:r w:rsidRPr="6819D02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pproximation</w:t>
      </w:r>
      <w:r w:rsidRPr="43AF7EA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2020</w:t>
      </w:r>
    </w:p>
    <w:p w14:paraId="0874FD28" w14:textId="6F316E08" w:rsidR="53E164F4" w:rsidRDefault="53E164F4" w:rsidP="62747B44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2747B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[</w:t>
      </w:r>
      <w:r w:rsidRPr="22CF401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].</w:t>
      </w:r>
      <w:r w:rsidRPr="08B8A3A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2B37752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dithya M.</w:t>
      </w:r>
      <w:r w:rsidRPr="0A6B3E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vraj, Ana </w:t>
      </w:r>
      <w:r w:rsidRPr="67406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sic, and</w:t>
      </w:r>
      <w:r w:rsidRPr="517B9D8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ean </w:t>
      </w:r>
      <w:r w:rsidRPr="2DE4909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eyn, Zap </w:t>
      </w:r>
      <w:r w:rsidRPr="234953E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Q-Learning-</w:t>
      </w:r>
      <w:r w:rsidRPr="3B71DF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 User’</w:t>
      </w:r>
      <w:r w:rsidRPr="45C8256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 Guide</w:t>
      </w:r>
    </w:p>
    <w:p w14:paraId="45F0D426" w14:textId="13EEF00F" w:rsidR="0074757A" w:rsidRDefault="008C2C73" w:rsidP="0074757A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 xml:space="preserve">9]. </w:t>
      </w:r>
      <w:r w:rsidRPr="008C2C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. Mnih, K. Kavukcuoglu, D. Silver, A. Graves, I. Antonoglou, D. Wierstra and M. Riedmiller, "Playing Atari with Deep Reinforcement Learning," NIPS, 2013.</w:t>
      </w:r>
    </w:p>
    <w:p w14:paraId="4DEF1683" w14:textId="77777777" w:rsidR="008C2C73" w:rsidRDefault="008C2C73" w:rsidP="008C2C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[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]. </w:t>
      </w:r>
      <w:r w:rsidRPr="00636C99">
        <w:rPr>
          <w:rFonts w:ascii="Times New Roman" w:hAnsi="Times New Roman" w:cs="Times New Roman"/>
          <w:sz w:val="24"/>
          <w:szCs w:val="24"/>
        </w:rPr>
        <w:t xml:space="preserve">Mnih, V., Kavukcuoglu, K., Silver, D. et al. Human-level control through deep reinforcement learning. Nature 518, 529–533 (2015). </w:t>
      </w:r>
    </w:p>
    <w:p w14:paraId="6FB4D874" w14:textId="77777777" w:rsidR="008C2C73" w:rsidRPr="00F22170" w:rsidRDefault="008C2C73" w:rsidP="008C2C7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 xml:space="preserve">11]. </w:t>
      </w:r>
      <w:r w:rsidRPr="00F22170">
        <w:rPr>
          <w:rFonts w:ascii="Times New Roman" w:hAnsi="Times New Roman" w:cs="Times New Roman"/>
          <w:sz w:val="24"/>
          <w:szCs w:val="24"/>
        </w:rPr>
        <w:t>Brockman, G., Cheung, V., Pettersson, L., Schneider, J., Schulman, J., Tang, J., &amp; Zaremba, W. (2016). OpenAI Gym. ArXiv, abs/1606.01540.</w:t>
      </w:r>
    </w:p>
    <w:p w14:paraId="0DA01FE0" w14:textId="4D16340C" w:rsidR="008C2C73" w:rsidRPr="00F22170" w:rsidRDefault="008C2C73" w:rsidP="008C2C7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[</w:t>
      </w:r>
      <w:r>
        <w:rPr>
          <w:rFonts w:ascii="Times New Roman" w:hAnsi="Times New Roman" w:cs="Times New Roman"/>
          <w:sz w:val="24"/>
          <w:szCs w:val="24"/>
        </w:rPr>
        <w:t xml:space="preserve">12]. </w:t>
      </w:r>
      <w:r w:rsidRPr="00F22170">
        <w:rPr>
          <w:rFonts w:ascii="Times New Roman" w:hAnsi="Times New Roman" w:cs="Times New Roman"/>
          <w:sz w:val="24"/>
          <w:szCs w:val="24"/>
        </w:rPr>
        <w:t>Brockman, G., Cheung, V., Pettersson, L., Schneider, J., Schulman, J., Tang, J., &amp; Zaremba, W. (2016). OpenAI Gym. ArXiv, abs/1606.01540.</w:t>
      </w:r>
    </w:p>
    <w:p w14:paraId="1C2AB717" w14:textId="77777777" w:rsidR="008C2C73" w:rsidRDefault="008C2C73" w:rsidP="008C2C7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[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3]. </w:t>
      </w:r>
      <w:r w:rsidRPr="2694E3A3">
        <w:rPr>
          <w:rFonts w:ascii="Times New Roman" w:eastAsia="Times New Roman" w:hAnsi="Times New Roman" w:cs="Times New Roman"/>
          <w:sz w:val="24"/>
          <w:szCs w:val="24"/>
        </w:rPr>
        <w:t>M. G. Bellemare, Y. Naddaf, J. Veness, and M. Bowling. The Arcade Learning Environment: An evaluation platform for general agents. J. Artif. Intell. Res., 47:253–279, 2013</w:t>
      </w:r>
    </w:p>
    <w:p w14:paraId="55368E8F" w14:textId="2DBEB0B8" w:rsidR="008C2C73" w:rsidRPr="00F22170" w:rsidRDefault="008C2C73" w:rsidP="0074757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4F6867D" w14:textId="3FC19CEC" w:rsidR="009C4CA6" w:rsidRPr="008C2C73" w:rsidRDefault="009C4CA6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C2C7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 w:type="page"/>
      </w:r>
    </w:p>
    <w:p w14:paraId="3FF53B23" w14:textId="4BDC221B" w:rsidR="007D6B14" w:rsidRDefault="007D6B14" w:rsidP="007D6B14">
      <w:pPr>
        <w:pStyle w:val="Heading1"/>
        <w:sectPr w:rsidR="007D6B14">
          <w:pgSz w:w="12240" w:h="15840"/>
          <w:pgMar w:top="1440" w:right="1440" w:bottom="1440" w:left="1440" w:header="720" w:footer="720" w:gutter="0"/>
          <w:cols w:space="720"/>
        </w:sectPr>
      </w:pPr>
      <w:r>
        <w:lastRenderedPageBreak/>
        <w:t>A</w:t>
      </w:r>
      <w:r>
        <w:rPr>
          <w:rFonts w:hint="eastAsia"/>
        </w:rPr>
        <w:t>ppendix</w:t>
      </w:r>
    </w:p>
    <w:p w14:paraId="103B5B52" w14:textId="171E434F" w:rsidR="007D6B14" w:rsidRDefault="00E52F74" w:rsidP="000C3B2A">
      <w:pPr>
        <w:pStyle w:val="Heading2"/>
      </w:pPr>
      <w:r>
        <w:t>Training DQN and Zap Q-learning models</w:t>
      </w:r>
    </w:p>
    <w:p w14:paraId="1BB797CB" w14:textId="77777777" w:rsidR="00480887" w:rsidRDefault="00480887">
      <w:pPr>
        <w:sectPr w:rsidR="00480887" w:rsidSect="009C4CA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1973"/>
        <w:gridCol w:w="1897"/>
        <w:gridCol w:w="2520"/>
        <w:gridCol w:w="1255"/>
      </w:tblGrid>
      <w:tr w:rsidR="00480887" w14:paraId="43434E60" w14:textId="77777777" w:rsidTr="00524DD4">
        <w:trPr>
          <w:trHeight w:val="849"/>
        </w:trPr>
        <w:tc>
          <w:tcPr>
            <w:tcW w:w="1705" w:type="dxa"/>
          </w:tcPr>
          <w:p w14:paraId="46FEE037" w14:textId="77777777" w:rsidR="00480887" w:rsidRDefault="00480887"/>
        </w:tc>
        <w:tc>
          <w:tcPr>
            <w:tcW w:w="1973" w:type="dxa"/>
          </w:tcPr>
          <w:p w14:paraId="3AEC8169" w14:textId="77777777" w:rsidR="00480887" w:rsidRDefault="00480887">
            <w:r>
              <w:t>Games applied</w:t>
            </w:r>
          </w:p>
        </w:tc>
        <w:tc>
          <w:tcPr>
            <w:tcW w:w="1897" w:type="dxa"/>
          </w:tcPr>
          <w:p w14:paraId="1E2D7469" w14:textId="0C38ECA7" w:rsidR="00480887" w:rsidRDefault="00180D64">
            <w:r>
              <w:t>S</w:t>
            </w:r>
            <w:r w:rsidR="00480887">
              <w:t>tructure</w:t>
            </w:r>
            <w:r>
              <w:t xml:space="preserve"> in original plan</w:t>
            </w:r>
          </w:p>
        </w:tc>
        <w:tc>
          <w:tcPr>
            <w:tcW w:w="2520" w:type="dxa"/>
          </w:tcPr>
          <w:p w14:paraId="50D79CC3" w14:textId="3E177E7B" w:rsidR="00480887" w:rsidRDefault="00180D64">
            <w:r>
              <w:t xml:space="preserve">Structure in </w:t>
            </w:r>
            <w:r w:rsidR="006A0853">
              <w:t xml:space="preserve">actual </w:t>
            </w:r>
            <w:r w:rsidR="00524DD4">
              <w:t>training</w:t>
            </w:r>
          </w:p>
        </w:tc>
        <w:tc>
          <w:tcPr>
            <w:tcW w:w="1255" w:type="dxa"/>
          </w:tcPr>
          <w:p w14:paraId="7AA5BCA7" w14:textId="77777777" w:rsidR="00480887" w:rsidRDefault="00480887">
            <w:r>
              <w:t>Number of parameters</w:t>
            </w:r>
          </w:p>
        </w:tc>
      </w:tr>
      <w:tr w:rsidR="00480887" w14:paraId="221F89AA" w14:textId="77777777" w:rsidTr="00524DD4">
        <w:trPr>
          <w:trHeight w:val="292"/>
        </w:trPr>
        <w:tc>
          <w:tcPr>
            <w:tcW w:w="1705" w:type="dxa"/>
          </w:tcPr>
          <w:p w14:paraId="08228E86" w14:textId="77777777" w:rsidR="00480887" w:rsidRDefault="00480887">
            <w:r>
              <w:rPr>
                <w:rFonts w:hint="eastAsia"/>
              </w:rPr>
              <w:t>DQN</w:t>
            </w:r>
          </w:p>
        </w:tc>
        <w:tc>
          <w:tcPr>
            <w:tcW w:w="1973" w:type="dxa"/>
          </w:tcPr>
          <w:p w14:paraId="30C24F65" w14:textId="369AA632" w:rsidR="00480887" w:rsidRDefault="005D49DC">
            <w:r>
              <w:t>C</w:t>
            </w:r>
            <w:r>
              <w:rPr>
                <w:rFonts w:hint="eastAsia"/>
              </w:rPr>
              <w:t>art</w:t>
            </w:r>
            <w:r>
              <w:t>pole</w:t>
            </w:r>
          </w:p>
        </w:tc>
        <w:tc>
          <w:tcPr>
            <w:tcW w:w="1897" w:type="dxa"/>
          </w:tcPr>
          <w:p w14:paraId="296CAFAF" w14:textId="04777436" w:rsidR="00480887" w:rsidRDefault="003E089C">
            <w:r>
              <w:t>3 FC layers of size 24*16*10</w:t>
            </w:r>
          </w:p>
        </w:tc>
        <w:tc>
          <w:tcPr>
            <w:tcW w:w="2520" w:type="dxa"/>
          </w:tcPr>
          <w:p w14:paraId="499C85D2" w14:textId="0A34C07B" w:rsidR="00480887" w:rsidRDefault="003F3E8F">
            <w:r>
              <w:t>3</w:t>
            </w:r>
            <w:r w:rsidR="00751956">
              <w:t xml:space="preserve"> FC layers</w:t>
            </w:r>
            <w:r w:rsidR="00B40D95">
              <w:t xml:space="preserve"> of size </w:t>
            </w:r>
            <w:r>
              <w:t>24*16*10</w:t>
            </w:r>
          </w:p>
        </w:tc>
        <w:tc>
          <w:tcPr>
            <w:tcW w:w="1255" w:type="dxa"/>
          </w:tcPr>
          <w:p w14:paraId="14C69A70" w14:textId="2099C419" w:rsidR="00480887" w:rsidRDefault="009F34D2">
            <w:r>
              <w:t>712</w:t>
            </w:r>
          </w:p>
        </w:tc>
      </w:tr>
      <w:tr w:rsidR="00480887" w14:paraId="1F3ECD13" w14:textId="77777777" w:rsidTr="00524DD4">
        <w:trPr>
          <w:trHeight w:val="849"/>
        </w:trPr>
        <w:tc>
          <w:tcPr>
            <w:tcW w:w="1705" w:type="dxa"/>
          </w:tcPr>
          <w:p w14:paraId="2EF10378" w14:textId="77777777" w:rsidR="00480887" w:rsidRDefault="00480887">
            <w:r>
              <w:t>Zap Q-learning</w:t>
            </w:r>
          </w:p>
        </w:tc>
        <w:tc>
          <w:tcPr>
            <w:tcW w:w="1973" w:type="dxa"/>
          </w:tcPr>
          <w:p w14:paraId="6F1EDBB9" w14:textId="059574A4" w:rsidR="00480887" w:rsidRDefault="005D49DC">
            <w:r>
              <w:t>C</w:t>
            </w:r>
            <w:r>
              <w:rPr>
                <w:rFonts w:hint="eastAsia"/>
              </w:rPr>
              <w:t>art</w:t>
            </w:r>
            <w:r>
              <w:t>pole</w:t>
            </w:r>
          </w:p>
        </w:tc>
        <w:tc>
          <w:tcPr>
            <w:tcW w:w="1897" w:type="dxa"/>
          </w:tcPr>
          <w:p w14:paraId="0DE02CD7" w14:textId="600A210F" w:rsidR="00480887" w:rsidRDefault="0063456B">
            <w:r>
              <w:t>3 FC layers of size 24*16*10</w:t>
            </w:r>
          </w:p>
        </w:tc>
        <w:tc>
          <w:tcPr>
            <w:tcW w:w="2520" w:type="dxa"/>
          </w:tcPr>
          <w:p w14:paraId="6C24E57B" w14:textId="6F865F94" w:rsidR="00480887" w:rsidRDefault="0063456B">
            <w:r>
              <w:t>3 FC layers of size 24*16*10</w:t>
            </w:r>
          </w:p>
        </w:tc>
        <w:tc>
          <w:tcPr>
            <w:tcW w:w="1255" w:type="dxa"/>
          </w:tcPr>
          <w:p w14:paraId="5E84946C" w14:textId="029AF98F" w:rsidR="00480887" w:rsidRDefault="001D1642">
            <w:pPr>
              <w:keepNext/>
            </w:pPr>
            <w:r>
              <w:t>725</w:t>
            </w:r>
          </w:p>
        </w:tc>
      </w:tr>
      <w:tr w:rsidR="007C07D5" w14:paraId="211AD8B7" w14:textId="77777777" w:rsidTr="00524DD4">
        <w:trPr>
          <w:trHeight w:val="849"/>
        </w:trPr>
        <w:tc>
          <w:tcPr>
            <w:tcW w:w="1705" w:type="dxa"/>
          </w:tcPr>
          <w:p w14:paraId="78CE513E" w14:textId="3972255B" w:rsidR="007C07D5" w:rsidRDefault="007C07D5" w:rsidP="007C07D5">
            <w:r>
              <w:rPr>
                <w:rFonts w:hint="eastAsia"/>
              </w:rPr>
              <w:t>DQN</w:t>
            </w:r>
          </w:p>
        </w:tc>
        <w:tc>
          <w:tcPr>
            <w:tcW w:w="1973" w:type="dxa"/>
          </w:tcPr>
          <w:p w14:paraId="1E0FABBD" w14:textId="6794737C" w:rsidR="007C07D5" w:rsidRDefault="003B662A" w:rsidP="007C07D5">
            <w:r>
              <w:t>Breakout, Enduro, Pong, Qbert</w:t>
            </w:r>
          </w:p>
        </w:tc>
        <w:tc>
          <w:tcPr>
            <w:tcW w:w="1897" w:type="dxa"/>
          </w:tcPr>
          <w:p w14:paraId="5A3C4102" w14:textId="43C415FF" w:rsidR="007C07D5" w:rsidRDefault="00306F48" w:rsidP="007C07D5">
            <w:r>
              <w:t xml:space="preserve">3 </w:t>
            </w:r>
            <w:r w:rsidR="00602BCA">
              <w:t>Conv layers</w:t>
            </w:r>
            <w:r w:rsidR="000605E3">
              <w:t xml:space="preserve"> and </w:t>
            </w:r>
            <w:r w:rsidR="00032E8B">
              <w:t>2 FC layers</w:t>
            </w:r>
          </w:p>
        </w:tc>
        <w:tc>
          <w:tcPr>
            <w:tcW w:w="2520" w:type="dxa"/>
          </w:tcPr>
          <w:p w14:paraId="5496D147" w14:textId="49992F93" w:rsidR="007C07D5" w:rsidRDefault="003C4ED0" w:rsidP="007C07D5">
            <w:r>
              <w:t>3 Conv layers and 2 FC layers</w:t>
            </w:r>
          </w:p>
        </w:tc>
        <w:tc>
          <w:tcPr>
            <w:tcW w:w="1255" w:type="dxa"/>
          </w:tcPr>
          <w:p w14:paraId="38E76BAF" w14:textId="502D1F09" w:rsidR="007C07D5" w:rsidRDefault="003E5F8C" w:rsidP="007C07D5">
            <w:pPr>
              <w:keepNext/>
            </w:pPr>
            <w:r w:rsidRPr="2694E3A3">
              <w:rPr>
                <w:rFonts w:ascii="Times New Roman" w:eastAsia="Times New Roman" w:hAnsi="Times New Roman" w:cs="Times New Roman"/>
                <w:sz w:val="24"/>
                <w:szCs w:val="24"/>
              </w:rPr>
              <w:t>1684641</w:t>
            </w:r>
          </w:p>
        </w:tc>
      </w:tr>
      <w:tr w:rsidR="007C07D5" w14:paraId="4CAF5F9E" w14:textId="77777777" w:rsidTr="00524DD4">
        <w:trPr>
          <w:trHeight w:val="849"/>
        </w:trPr>
        <w:tc>
          <w:tcPr>
            <w:tcW w:w="1705" w:type="dxa"/>
          </w:tcPr>
          <w:p w14:paraId="1DF8AA8A" w14:textId="6B0FDA44" w:rsidR="007C07D5" w:rsidRDefault="007C07D5" w:rsidP="007C07D5">
            <w:r>
              <w:t>Zap Q-learning</w:t>
            </w:r>
          </w:p>
        </w:tc>
        <w:tc>
          <w:tcPr>
            <w:tcW w:w="1973" w:type="dxa"/>
          </w:tcPr>
          <w:p w14:paraId="67B3439A" w14:textId="04A270DC" w:rsidR="007C07D5" w:rsidRDefault="003B662A" w:rsidP="007C07D5">
            <w:r>
              <w:t>Breakout</w:t>
            </w:r>
          </w:p>
        </w:tc>
        <w:tc>
          <w:tcPr>
            <w:tcW w:w="1897" w:type="dxa"/>
          </w:tcPr>
          <w:p w14:paraId="6335521F" w14:textId="6FC14D4F" w:rsidR="007C07D5" w:rsidRDefault="0010773B" w:rsidP="007C07D5">
            <w:r>
              <w:t>3 Conv layers and 2 FC layers</w:t>
            </w:r>
          </w:p>
        </w:tc>
        <w:tc>
          <w:tcPr>
            <w:tcW w:w="2520" w:type="dxa"/>
          </w:tcPr>
          <w:p w14:paraId="0F9C4DAD" w14:textId="2FB6D1D8" w:rsidR="007C07D5" w:rsidRDefault="0010773B" w:rsidP="007C07D5">
            <w:r>
              <w:t>2 Conv layers and 1 FC layers</w:t>
            </w:r>
          </w:p>
        </w:tc>
        <w:tc>
          <w:tcPr>
            <w:tcW w:w="1255" w:type="dxa"/>
          </w:tcPr>
          <w:p w14:paraId="7A5C943A" w14:textId="2A159C69" w:rsidR="007C07D5" w:rsidRDefault="00184E8E" w:rsidP="007C07D5">
            <w:pPr>
              <w:keepNext/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27234</w:t>
            </w:r>
          </w:p>
        </w:tc>
      </w:tr>
    </w:tbl>
    <w:p w14:paraId="474E2393" w14:textId="77777777" w:rsidR="00480887" w:rsidRDefault="00480887" w:rsidP="00480887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</w:p>
    <w:p w14:paraId="6D4714F8" w14:textId="77777777" w:rsidR="00480887" w:rsidRDefault="00480887" w:rsidP="00480887">
      <w:pPr>
        <w:sectPr w:rsidR="00480887" w:rsidSect="0048088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655071E" w14:textId="77777777" w:rsidR="00480887" w:rsidRPr="00480887" w:rsidRDefault="00480887" w:rsidP="00480887"/>
    <w:p w14:paraId="76DCA45F" w14:textId="139ACD59" w:rsidR="009B2198" w:rsidRPr="0081001F" w:rsidRDefault="009B2198" w:rsidP="009B2198">
      <w:pPr>
        <w:rPr>
          <w:rFonts w:ascii="Times New Roman" w:eastAsia="Times New Roman" w:hAnsi="Times New Roman" w:cs="Times New Roman"/>
          <w:sz w:val="24"/>
          <w:szCs w:val="24"/>
        </w:rPr>
      </w:pPr>
      <w:r w:rsidRPr="0081001F">
        <w:rPr>
          <w:rFonts w:ascii="Times New Roman" w:eastAsia="Times New Roman" w:hAnsi="Times New Roman" w:cs="Times New Roman"/>
          <w:sz w:val="24"/>
          <w:szCs w:val="24"/>
        </w:rPr>
        <w:t xml:space="preserve">In this project, we </w:t>
      </w:r>
      <w:r w:rsidR="000012AE" w:rsidRPr="0081001F">
        <w:rPr>
          <w:rFonts w:ascii="Times New Roman" w:eastAsia="Times New Roman" w:hAnsi="Times New Roman" w:cs="Times New Roman"/>
          <w:sz w:val="24"/>
          <w:szCs w:val="24"/>
        </w:rPr>
        <w:t xml:space="preserve">trained DQN models for the following </w:t>
      </w:r>
      <w:r w:rsidR="000228A0" w:rsidRPr="0081001F">
        <w:rPr>
          <w:rFonts w:ascii="Times New Roman" w:eastAsia="Times New Roman" w:hAnsi="Times New Roman" w:cs="Times New Roman"/>
          <w:sz w:val="24"/>
          <w:szCs w:val="24"/>
        </w:rPr>
        <w:t xml:space="preserve">artari </w:t>
      </w:r>
      <w:r w:rsidR="000012AE" w:rsidRPr="0081001F">
        <w:rPr>
          <w:rFonts w:ascii="Times New Roman" w:eastAsia="Times New Roman" w:hAnsi="Times New Roman" w:cs="Times New Roman"/>
          <w:sz w:val="24"/>
          <w:szCs w:val="24"/>
        </w:rPr>
        <w:t xml:space="preserve">games: Cartpole, Breakout, </w:t>
      </w:r>
      <w:r w:rsidR="00C5604A" w:rsidRPr="0081001F">
        <w:rPr>
          <w:rFonts w:ascii="Times New Roman" w:eastAsia="Times New Roman" w:hAnsi="Times New Roman" w:cs="Times New Roman"/>
          <w:sz w:val="24"/>
          <w:szCs w:val="24"/>
        </w:rPr>
        <w:t>Enduro, Pong, Qbert.</w:t>
      </w:r>
      <w:r w:rsidR="000228A0" w:rsidRPr="0081001F">
        <w:rPr>
          <w:rFonts w:ascii="Times New Roman" w:eastAsia="Times New Roman" w:hAnsi="Times New Roman" w:cs="Times New Roman"/>
          <w:sz w:val="24"/>
          <w:szCs w:val="24"/>
        </w:rPr>
        <w:t xml:space="preserve"> We trained Zap Q-learning model for</w:t>
      </w:r>
      <w:r w:rsidR="004E406F" w:rsidRPr="0081001F">
        <w:rPr>
          <w:rFonts w:ascii="Times New Roman" w:eastAsia="Times New Roman" w:hAnsi="Times New Roman" w:cs="Times New Roman"/>
          <w:sz w:val="24"/>
          <w:szCs w:val="24"/>
        </w:rPr>
        <w:t xml:space="preserve"> Cartpole and Breakout.</w:t>
      </w:r>
      <w:r w:rsidR="00AE74CA" w:rsidRPr="008100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9066F" w:rsidRPr="0081001F">
        <w:rPr>
          <w:rFonts w:ascii="Times New Roman" w:eastAsia="Times New Roman" w:hAnsi="Times New Roman" w:cs="Times New Roman"/>
          <w:sz w:val="24"/>
          <w:szCs w:val="24"/>
        </w:rPr>
        <w:t>For Cartpole, w</w:t>
      </w:r>
      <w:r w:rsidR="00C17146" w:rsidRPr="0081001F">
        <w:rPr>
          <w:rFonts w:ascii="Times New Roman" w:eastAsia="Times New Roman" w:hAnsi="Times New Roman" w:cs="Times New Roman"/>
          <w:sz w:val="24"/>
          <w:szCs w:val="24"/>
        </w:rPr>
        <w:t>e used the same</w:t>
      </w:r>
      <w:r w:rsidR="00F15948" w:rsidRPr="008100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12337" w:rsidRPr="0081001F">
        <w:rPr>
          <w:rFonts w:ascii="Times New Roman" w:eastAsia="Times New Roman" w:hAnsi="Times New Roman" w:cs="Times New Roman"/>
          <w:sz w:val="24"/>
          <w:szCs w:val="24"/>
        </w:rPr>
        <w:t xml:space="preserve">network </w:t>
      </w:r>
      <w:r w:rsidR="00B65CBB" w:rsidRPr="0081001F">
        <w:rPr>
          <w:rFonts w:ascii="Times New Roman" w:eastAsia="Times New Roman" w:hAnsi="Times New Roman" w:cs="Times New Roman"/>
          <w:sz w:val="24"/>
          <w:szCs w:val="24"/>
        </w:rPr>
        <w:t xml:space="preserve">architecture </w:t>
      </w:r>
      <w:r w:rsidR="00C17146" w:rsidRPr="0081001F">
        <w:rPr>
          <w:rFonts w:ascii="Times New Roman" w:eastAsia="Times New Roman" w:hAnsi="Times New Roman" w:cs="Times New Roman"/>
          <w:sz w:val="24"/>
          <w:szCs w:val="24"/>
        </w:rPr>
        <w:t xml:space="preserve">and hyperparameters as </w:t>
      </w:r>
      <w:r w:rsidR="00A00891" w:rsidRPr="0081001F">
        <w:rPr>
          <w:rFonts w:ascii="Times New Roman" w:eastAsia="Times New Roman" w:hAnsi="Times New Roman" w:cs="Times New Roman"/>
          <w:sz w:val="24"/>
          <w:szCs w:val="24"/>
        </w:rPr>
        <w:t>in Chen’s paper</w:t>
      </w:r>
      <w:r w:rsidR="00251933">
        <w:rPr>
          <w:rFonts w:ascii="Times New Roman" w:eastAsia="Times New Roman" w:hAnsi="Times New Roman" w:cs="Times New Roman"/>
          <w:sz w:val="24"/>
          <w:szCs w:val="24"/>
        </w:rPr>
        <w:t>[7]</w:t>
      </w:r>
      <w:r w:rsidR="00A00891" w:rsidRPr="0081001F">
        <w:rPr>
          <w:rFonts w:ascii="Times New Roman" w:eastAsia="Times New Roman" w:hAnsi="Times New Roman" w:cs="Times New Roman"/>
          <w:sz w:val="24"/>
          <w:szCs w:val="24"/>
        </w:rPr>
        <w:t>.</w:t>
      </w:r>
      <w:r w:rsidR="00502783" w:rsidRPr="0081001F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B65CBB" w:rsidRPr="0081001F">
        <w:rPr>
          <w:rFonts w:ascii="Times New Roman" w:eastAsia="Times New Roman" w:hAnsi="Times New Roman" w:cs="Times New Roman"/>
          <w:sz w:val="24"/>
          <w:szCs w:val="24"/>
        </w:rPr>
        <w:t>architecture</w:t>
      </w:r>
      <w:r w:rsidR="00502783" w:rsidRPr="0081001F">
        <w:rPr>
          <w:rFonts w:ascii="Times New Roman" w:eastAsia="Times New Roman" w:hAnsi="Times New Roman" w:cs="Times New Roman"/>
          <w:sz w:val="24"/>
          <w:szCs w:val="24"/>
        </w:rPr>
        <w:t>s</w:t>
      </w:r>
      <w:r w:rsidR="00B65CBB" w:rsidRPr="0081001F">
        <w:rPr>
          <w:rFonts w:ascii="Times New Roman" w:eastAsia="Times New Roman" w:hAnsi="Times New Roman" w:cs="Times New Roman"/>
          <w:sz w:val="24"/>
          <w:szCs w:val="24"/>
        </w:rPr>
        <w:t xml:space="preserve"> are summarized in the table </w:t>
      </w:r>
      <w:r w:rsidR="00480887" w:rsidRPr="0081001F">
        <w:rPr>
          <w:rFonts w:ascii="Times New Roman" w:eastAsia="Times New Roman" w:hAnsi="Times New Roman" w:cs="Times New Roman"/>
          <w:sz w:val="24"/>
          <w:szCs w:val="24"/>
        </w:rPr>
        <w:t>above</w:t>
      </w:r>
      <w:r w:rsidR="00B65CBB" w:rsidRPr="0081001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0B1D598" w14:textId="1240F3E2" w:rsidR="0050454E" w:rsidRPr="0081001F" w:rsidRDefault="00FC7E79" w:rsidP="009B2198">
      <w:pPr>
        <w:rPr>
          <w:rFonts w:ascii="Times New Roman" w:eastAsia="Times New Roman" w:hAnsi="Times New Roman" w:cs="Times New Roman"/>
          <w:sz w:val="24"/>
          <w:szCs w:val="24"/>
        </w:rPr>
      </w:pPr>
      <w:r w:rsidRPr="0081001F">
        <w:rPr>
          <w:rFonts w:ascii="Times New Roman" w:eastAsia="Times New Roman" w:hAnsi="Times New Roman" w:cs="Times New Roman"/>
          <w:sz w:val="24"/>
          <w:szCs w:val="24"/>
        </w:rPr>
        <w:t xml:space="preserve">Training </w:t>
      </w:r>
      <w:r w:rsidR="008E1C50" w:rsidRPr="0081001F">
        <w:rPr>
          <w:rFonts w:ascii="Times New Roman" w:eastAsia="Times New Roman" w:hAnsi="Times New Roman" w:cs="Times New Roman"/>
          <w:sz w:val="24"/>
          <w:szCs w:val="24"/>
        </w:rPr>
        <w:t>DQN models</w:t>
      </w:r>
      <w:r w:rsidRPr="0081001F">
        <w:rPr>
          <w:rFonts w:ascii="Times New Roman" w:eastAsia="Times New Roman" w:hAnsi="Times New Roman" w:cs="Times New Roman"/>
          <w:sz w:val="24"/>
          <w:szCs w:val="24"/>
        </w:rPr>
        <w:t xml:space="preserve"> was done on a </w:t>
      </w:r>
      <w:r w:rsidR="0020310B" w:rsidRPr="0081001F">
        <w:rPr>
          <w:rFonts w:ascii="Times New Roman" w:eastAsia="Times New Roman" w:hAnsi="Times New Roman" w:cs="Times New Roman"/>
          <w:sz w:val="24"/>
          <w:szCs w:val="24"/>
        </w:rPr>
        <w:t>1</w:t>
      </w:r>
      <w:r w:rsidR="008E1C50" w:rsidRPr="0081001F">
        <w:rPr>
          <w:rFonts w:ascii="Times New Roman" w:eastAsia="Times New Roman" w:hAnsi="Times New Roman" w:cs="Times New Roman"/>
          <w:sz w:val="24"/>
          <w:szCs w:val="24"/>
        </w:rPr>
        <w:t>1</w:t>
      </w:r>
      <w:r w:rsidR="005145FB" w:rsidRPr="0081001F">
        <w:rPr>
          <w:rFonts w:ascii="Times New Roman" w:eastAsia="Times New Roman" w:hAnsi="Times New Roman" w:cs="Times New Roman"/>
          <w:sz w:val="24"/>
          <w:szCs w:val="24"/>
        </w:rPr>
        <w:t>GB</w:t>
      </w:r>
      <w:r w:rsidR="0020310B" w:rsidRPr="008100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0310B" w:rsidRPr="2694E3A3">
        <w:rPr>
          <w:rFonts w:ascii="Times New Roman" w:eastAsia="Times New Roman" w:hAnsi="Times New Roman" w:cs="Times New Roman"/>
          <w:sz w:val="24"/>
          <w:szCs w:val="24"/>
        </w:rPr>
        <w:t>RAM</w:t>
      </w:r>
      <w:r w:rsidR="00EB763D">
        <w:rPr>
          <w:rFonts w:ascii="Times New Roman" w:eastAsia="Times New Roman" w:hAnsi="Times New Roman" w:cs="Times New Roman"/>
          <w:sz w:val="24"/>
          <w:szCs w:val="24"/>
        </w:rPr>
        <w:t xml:space="preserve">, NVIDIA </w:t>
      </w:r>
      <w:r w:rsidR="00257A50" w:rsidRPr="00257A50">
        <w:rPr>
          <w:rFonts w:ascii="Times New Roman" w:eastAsia="Times New Roman" w:hAnsi="Times New Roman" w:cs="Times New Roman"/>
          <w:sz w:val="24"/>
          <w:szCs w:val="24"/>
        </w:rPr>
        <w:t>T4 GPU</w:t>
      </w:r>
      <w:r w:rsidR="0020310B" w:rsidRPr="2694E3A3">
        <w:rPr>
          <w:rFonts w:ascii="Times New Roman" w:eastAsia="Times New Roman" w:hAnsi="Times New Roman" w:cs="Times New Roman"/>
          <w:sz w:val="24"/>
          <w:szCs w:val="24"/>
        </w:rPr>
        <w:t xml:space="preserve"> virtual machine on the Google Cloud Platform</w:t>
      </w:r>
      <w:r w:rsidR="00257A50">
        <w:rPr>
          <w:rFonts w:ascii="Times New Roman" w:eastAsia="Times New Roman" w:hAnsi="Times New Roman" w:cs="Times New Roman"/>
          <w:sz w:val="24"/>
          <w:szCs w:val="24"/>
        </w:rPr>
        <w:t>.</w:t>
      </w:r>
      <w:r w:rsidR="0020310B" w:rsidRPr="2694E3A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0454E" w:rsidRPr="0081001F">
        <w:rPr>
          <w:rFonts w:ascii="Times New Roman" w:eastAsia="Times New Roman" w:hAnsi="Times New Roman" w:cs="Times New Roman"/>
          <w:sz w:val="24"/>
          <w:szCs w:val="24"/>
        </w:rPr>
        <w:t>Training DQN for game</w:t>
      </w:r>
      <w:r w:rsidR="00752CAE" w:rsidRPr="0081001F">
        <w:rPr>
          <w:rFonts w:ascii="Times New Roman" w:eastAsia="Times New Roman" w:hAnsi="Times New Roman" w:cs="Times New Roman"/>
          <w:sz w:val="24"/>
          <w:szCs w:val="24"/>
        </w:rPr>
        <w:t>s other than CartPole</w:t>
      </w:r>
      <w:r w:rsidR="0050454E" w:rsidRPr="0081001F">
        <w:rPr>
          <w:rFonts w:ascii="Times New Roman" w:eastAsia="Times New Roman" w:hAnsi="Times New Roman" w:cs="Times New Roman"/>
          <w:sz w:val="24"/>
          <w:szCs w:val="24"/>
        </w:rPr>
        <w:t xml:space="preserve"> took </w:t>
      </w:r>
      <w:r w:rsidR="004A51A4" w:rsidRPr="0081001F">
        <w:rPr>
          <w:rFonts w:ascii="Times New Roman" w:eastAsia="Times New Roman" w:hAnsi="Times New Roman" w:cs="Times New Roman"/>
          <w:sz w:val="24"/>
          <w:szCs w:val="24"/>
        </w:rPr>
        <w:t xml:space="preserve">approximately </w:t>
      </w:r>
      <w:r w:rsidR="003F50BD" w:rsidRPr="0081001F">
        <w:rPr>
          <w:rFonts w:ascii="Times New Roman" w:eastAsia="Times New Roman" w:hAnsi="Times New Roman" w:cs="Times New Roman"/>
          <w:sz w:val="24"/>
          <w:szCs w:val="24"/>
        </w:rPr>
        <w:t>20 hours</w:t>
      </w:r>
      <w:r w:rsidR="00E120BE" w:rsidRPr="0081001F">
        <w:rPr>
          <w:rFonts w:ascii="Times New Roman" w:eastAsia="Times New Roman" w:hAnsi="Times New Roman" w:cs="Times New Roman"/>
          <w:sz w:val="24"/>
          <w:szCs w:val="24"/>
        </w:rPr>
        <w:t>.</w:t>
      </w:r>
      <w:r w:rsidR="00C345FD" w:rsidRPr="0081001F">
        <w:rPr>
          <w:rFonts w:ascii="Times New Roman" w:eastAsia="Times New Roman" w:hAnsi="Times New Roman" w:cs="Times New Roman"/>
          <w:sz w:val="24"/>
          <w:szCs w:val="24"/>
        </w:rPr>
        <w:t xml:space="preserve"> Training </w:t>
      </w:r>
      <w:r w:rsidR="000A4C22" w:rsidRPr="0081001F">
        <w:rPr>
          <w:rFonts w:ascii="Times New Roman" w:eastAsia="Times New Roman" w:hAnsi="Times New Roman" w:cs="Times New Roman"/>
          <w:sz w:val="24"/>
          <w:szCs w:val="24"/>
        </w:rPr>
        <w:t>Zap Q-learning model</w:t>
      </w:r>
      <w:r w:rsidR="007578F8" w:rsidRPr="008100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77173" w:rsidRPr="0081001F">
        <w:rPr>
          <w:rFonts w:ascii="Times New Roman" w:eastAsia="Times New Roman" w:hAnsi="Times New Roman" w:cs="Times New Roman"/>
          <w:sz w:val="24"/>
          <w:szCs w:val="24"/>
        </w:rPr>
        <w:t>was done</w:t>
      </w:r>
      <w:r w:rsidR="00E65CAB" w:rsidRPr="008100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45FB" w:rsidRPr="0081001F"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  <w:r w:rsidR="005145FB" w:rsidRPr="2694E3A3">
        <w:rPr>
          <w:rFonts w:ascii="Times New Roman" w:eastAsia="Times New Roman" w:hAnsi="Times New Roman" w:cs="Times New Roman"/>
          <w:sz w:val="24"/>
          <w:szCs w:val="24"/>
        </w:rPr>
        <w:t>a 32GB RAM virtual machine on the Google Cloud Platform</w:t>
      </w:r>
      <w:r w:rsidR="00717E9B">
        <w:rPr>
          <w:rFonts w:ascii="Times New Roman" w:eastAsia="Times New Roman" w:hAnsi="Times New Roman" w:cs="Times New Roman"/>
          <w:sz w:val="24"/>
          <w:szCs w:val="24"/>
        </w:rPr>
        <w:t xml:space="preserve">. Training </w:t>
      </w:r>
      <w:r w:rsidR="002F1866" w:rsidRPr="0081001F">
        <w:rPr>
          <w:rFonts w:ascii="Times New Roman" w:eastAsia="Times New Roman" w:hAnsi="Times New Roman" w:cs="Times New Roman"/>
          <w:sz w:val="24"/>
          <w:szCs w:val="24"/>
        </w:rPr>
        <w:t xml:space="preserve">Zap Q-learning model for </w:t>
      </w:r>
      <w:r w:rsidR="0065350A" w:rsidRPr="0081001F">
        <w:rPr>
          <w:rFonts w:ascii="Times New Roman" w:eastAsia="Times New Roman" w:hAnsi="Times New Roman" w:cs="Times New Roman"/>
          <w:sz w:val="24"/>
          <w:szCs w:val="24"/>
        </w:rPr>
        <w:t>C</w:t>
      </w:r>
      <w:r w:rsidR="002F1866" w:rsidRPr="0081001F">
        <w:rPr>
          <w:rFonts w:ascii="Times New Roman" w:eastAsia="Times New Roman" w:hAnsi="Times New Roman" w:cs="Times New Roman"/>
          <w:sz w:val="24"/>
          <w:szCs w:val="24"/>
        </w:rPr>
        <w:t>artpole t</w:t>
      </w:r>
      <w:r w:rsidR="006D1C66" w:rsidRPr="0081001F">
        <w:rPr>
          <w:rFonts w:ascii="Times New Roman" w:eastAsia="Times New Roman" w:hAnsi="Times New Roman" w:cs="Times New Roman"/>
          <w:sz w:val="24"/>
          <w:szCs w:val="24"/>
        </w:rPr>
        <w:t xml:space="preserve">ook </w:t>
      </w:r>
      <w:r w:rsidR="0065350A" w:rsidRPr="0081001F">
        <w:rPr>
          <w:rFonts w:ascii="Times New Roman" w:eastAsia="Times New Roman" w:hAnsi="Times New Roman" w:cs="Times New Roman"/>
          <w:sz w:val="24"/>
          <w:szCs w:val="24"/>
        </w:rPr>
        <w:t xml:space="preserve">less than 1 hour and for Breakout </w:t>
      </w:r>
      <w:r w:rsidR="00CD57BC" w:rsidRPr="0081001F">
        <w:rPr>
          <w:rFonts w:ascii="Times New Roman" w:eastAsia="Times New Roman" w:hAnsi="Times New Roman" w:cs="Times New Roman" w:hint="eastAsia"/>
          <w:sz w:val="24"/>
          <w:szCs w:val="24"/>
        </w:rPr>
        <w:t>approximately</w:t>
      </w:r>
      <w:r w:rsidR="0065350A" w:rsidRPr="0081001F">
        <w:rPr>
          <w:rFonts w:ascii="Times New Roman" w:eastAsia="Times New Roman" w:hAnsi="Times New Roman" w:cs="Times New Roman"/>
          <w:sz w:val="24"/>
          <w:szCs w:val="24"/>
        </w:rPr>
        <w:t xml:space="preserve"> 48 hours.</w:t>
      </w:r>
    </w:p>
    <w:p w14:paraId="7EDBFD8C" w14:textId="40D976BA" w:rsidR="00B65CBB" w:rsidRDefault="00462B81" w:rsidP="009B2198">
      <w:r w:rsidRPr="0081001F">
        <w:rPr>
          <w:rFonts w:ascii="Times New Roman" w:eastAsia="Times New Roman" w:hAnsi="Times New Roman" w:cs="Times New Roman"/>
          <w:sz w:val="24"/>
          <w:szCs w:val="24"/>
        </w:rPr>
        <w:t>Results of DQN</w:t>
      </w:r>
      <w:r w:rsidR="00D042EE" w:rsidRPr="0081001F">
        <w:rPr>
          <w:rFonts w:ascii="Times New Roman" w:eastAsia="Times New Roman" w:hAnsi="Times New Roman" w:cs="Times New Roman"/>
          <w:sz w:val="24"/>
          <w:szCs w:val="24"/>
        </w:rPr>
        <w:t xml:space="preserve"> model for </w:t>
      </w:r>
      <w:r w:rsidR="00B242DD" w:rsidRPr="0081001F">
        <w:rPr>
          <w:rFonts w:ascii="Times New Roman" w:eastAsia="Times New Roman" w:hAnsi="Times New Roman" w:cs="Times New Roman"/>
          <w:sz w:val="24"/>
          <w:szCs w:val="24"/>
        </w:rPr>
        <w:t xml:space="preserve">Enduro, Pong and Qbert are shown here. </w:t>
      </w:r>
      <w:r w:rsidR="00ED206E">
        <w:rPr>
          <w:rFonts w:ascii="Times New Roman" w:eastAsia="Times New Roman" w:hAnsi="Times New Roman" w:cs="Times New Roman"/>
          <w:sz w:val="24"/>
          <w:szCs w:val="24"/>
        </w:rPr>
        <w:t xml:space="preserve">Unfortunately we did not finish training Zap Q-learning </w:t>
      </w:r>
      <w:r w:rsidR="00B47BA2">
        <w:rPr>
          <w:rFonts w:ascii="Times New Roman" w:eastAsia="Times New Roman" w:hAnsi="Times New Roman" w:cs="Times New Roman"/>
          <w:sz w:val="24"/>
          <w:szCs w:val="24"/>
        </w:rPr>
        <w:t>models to compare with.</w:t>
      </w:r>
    </w:p>
    <w:p w14:paraId="47C1A668" w14:textId="40647CC7" w:rsidR="00B83CB8" w:rsidRDefault="009C4CA6" w:rsidP="00B83CB8">
      <w:pPr>
        <w:keepNext/>
      </w:pPr>
      <w:r>
        <w:rPr>
          <w:noProof/>
        </w:rPr>
        <w:drawing>
          <wp:inline distT="0" distB="0" distL="0" distR="0" wp14:anchorId="6A13AAF1" wp14:editId="30C18862">
            <wp:extent cx="2743200" cy="2223135"/>
            <wp:effectExtent l="0" t="0" r="0" b="5715"/>
            <wp:docPr id="25" name="Picture 25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chart&#10;&#10;Description automatically generated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22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AA557" w14:textId="0B9D0ACE" w:rsidR="00B83CB8" w:rsidRDefault="00B83CB8" w:rsidP="00B83CB8">
      <w:pPr>
        <w:pStyle w:val="Caption"/>
        <w:jc w:val="left"/>
      </w:pPr>
      <w:r>
        <w:t xml:space="preserve">Figure </w:t>
      </w:r>
      <w:fldSimple w:instr=" SEQ Figure \* ARABIC ">
        <w:r w:rsidR="00642FDD">
          <w:rPr>
            <w:noProof/>
          </w:rPr>
          <w:t>6</w:t>
        </w:r>
      </w:fldSimple>
      <w:r>
        <w:t xml:space="preserve"> </w:t>
      </w:r>
      <w:r>
        <w:rPr>
          <w:rFonts w:hint="eastAsia"/>
        </w:rPr>
        <w:t>Result</w:t>
      </w:r>
      <w:r>
        <w:t xml:space="preserve"> of DQN on Enduro</w:t>
      </w:r>
    </w:p>
    <w:p w14:paraId="7E39330B" w14:textId="2CD95155" w:rsidR="00642FDD" w:rsidRDefault="003D5ACF" w:rsidP="00642FDD">
      <w:pPr>
        <w:keepNext/>
      </w:pPr>
      <w:r>
        <w:rPr>
          <w:noProof/>
        </w:rPr>
        <w:drawing>
          <wp:inline distT="0" distB="0" distL="0" distR="0" wp14:anchorId="22704314" wp14:editId="59F7D361">
            <wp:extent cx="2743200" cy="2216150"/>
            <wp:effectExtent l="0" t="0" r="0" b="0"/>
            <wp:docPr id="26" name="Picture 2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chart&#10;&#10;Description automatically generated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21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75A8F" w14:textId="010C5703" w:rsidR="00642FDD" w:rsidRDefault="00642FDD" w:rsidP="00642FDD">
      <w:pPr>
        <w:pStyle w:val="Caption"/>
        <w:jc w:val="left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 xml:space="preserve"> Result of DQN on Pong</w:t>
      </w:r>
    </w:p>
    <w:p w14:paraId="31F447B3" w14:textId="77777777" w:rsidR="009241E3" w:rsidRDefault="009241E3" w:rsidP="00642FDD">
      <w:pPr>
        <w:keepNext/>
        <w:sectPr w:rsidR="009241E3" w:rsidSect="009C4CA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E0B81AE" w14:textId="2811F45C" w:rsidR="00642FDD" w:rsidRDefault="003D5ACF" w:rsidP="00642FDD">
      <w:pPr>
        <w:keepNext/>
      </w:pPr>
      <w:r>
        <w:rPr>
          <w:noProof/>
        </w:rPr>
        <w:lastRenderedPageBreak/>
        <w:drawing>
          <wp:inline distT="0" distB="0" distL="0" distR="0" wp14:anchorId="35D4D2CD" wp14:editId="6747446F">
            <wp:extent cx="4095750" cy="3352447"/>
            <wp:effectExtent l="0" t="0" r="0" b="635"/>
            <wp:docPr id="27" name="Picture 2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hart&#10;&#10;Description automatically generated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2882" cy="3358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9394B" w14:textId="3FC19CEC" w:rsidR="00642FDD" w:rsidRPr="00642FDD" w:rsidRDefault="00642FDD" w:rsidP="00EB3878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 xml:space="preserve"> Result of DQN on Qbert</w:t>
      </w:r>
    </w:p>
    <w:p w14:paraId="4B86DCE5" w14:textId="77777777" w:rsidR="00EB3878" w:rsidRDefault="00EB3878" w:rsidP="00EB3878">
      <w:pPr>
        <w:sectPr w:rsidR="00EB3878" w:rsidSect="009241E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1AACF83" w14:textId="0D2C74C1" w:rsidR="00680BB6" w:rsidRDefault="00902695" w:rsidP="00EB3878">
      <w:r>
        <w:t>Hyperparameters can be found in the code</w:t>
      </w:r>
      <w:r w:rsidR="00EB3878">
        <w:t xml:space="preserve"> </w:t>
      </w:r>
      <w:r w:rsidR="006A256D">
        <w:t>submitted.</w:t>
      </w:r>
    </w:p>
    <w:sectPr w:rsidR="00680BB6" w:rsidSect="009241E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155E4"/>
    <w:multiLevelType w:val="hybridMultilevel"/>
    <w:tmpl w:val="FFFFFFFF"/>
    <w:lvl w:ilvl="0" w:tplc="9F00586A">
      <w:start w:val="1"/>
      <w:numFmt w:val="upperRoman"/>
      <w:lvlText w:val="%1."/>
      <w:lvlJc w:val="right"/>
      <w:pPr>
        <w:ind w:left="720" w:hanging="360"/>
      </w:pPr>
    </w:lvl>
    <w:lvl w:ilvl="1" w:tplc="44889C34">
      <w:start w:val="1"/>
      <w:numFmt w:val="lowerLetter"/>
      <w:lvlText w:val="%2."/>
      <w:lvlJc w:val="left"/>
      <w:pPr>
        <w:ind w:left="1440" w:hanging="360"/>
      </w:pPr>
    </w:lvl>
    <w:lvl w:ilvl="2" w:tplc="09A41FCA">
      <w:start w:val="1"/>
      <w:numFmt w:val="lowerRoman"/>
      <w:lvlText w:val="%3."/>
      <w:lvlJc w:val="right"/>
      <w:pPr>
        <w:ind w:left="2160" w:hanging="180"/>
      </w:pPr>
    </w:lvl>
    <w:lvl w:ilvl="3" w:tplc="F9E4506A">
      <w:start w:val="1"/>
      <w:numFmt w:val="decimal"/>
      <w:lvlText w:val="%4."/>
      <w:lvlJc w:val="left"/>
      <w:pPr>
        <w:ind w:left="2880" w:hanging="360"/>
      </w:pPr>
    </w:lvl>
    <w:lvl w:ilvl="4" w:tplc="89948AD8">
      <w:start w:val="1"/>
      <w:numFmt w:val="lowerLetter"/>
      <w:lvlText w:val="%5."/>
      <w:lvlJc w:val="left"/>
      <w:pPr>
        <w:ind w:left="3600" w:hanging="360"/>
      </w:pPr>
    </w:lvl>
    <w:lvl w:ilvl="5" w:tplc="F8267738">
      <w:start w:val="1"/>
      <w:numFmt w:val="lowerRoman"/>
      <w:lvlText w:val="%6."/>
      <w:lvlJc w:val="right"/>
      <w:pPr>
        <w:ind w:left="4320" w:hanging="180"/>
      </w:pPr>
    </w:lvl>
    <w:lvl w:ilvl="6" w:tplc="2F846276">
      <w:start w:val="1"/>
      <w:numFmt w:val="decimal"/>
      <w:lvlText w:val="%7."/>
      <w:lvlJc w:val="left"/>
      <w:pPr>
        <w:ind w:left="5040" w:hanging="360"/>
      </w:pPr>
    </w:lvl>
    <w:lvl w:ilvl="7" w:tplc="BAEC73EC">
      <w:start w:val="1"/>
      <w:numFmt w:val="lowerLetter"/>
      <w:lvlText w:val="%8."/>
      <w:lvlJc w:val="left"/>
      <w:pPr>
        <w:ind w:left="5760" w:hanging="360"/>
      </w:pPr>
    </w:lvl>
    <w:lvl w:ilvl="8" w:tplc="BFF4945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2245A9"/>
    <w:multiLevelType w:val="hybridMultilevel"/>
    <w:tmpl w:val="FFFFFFFF"/>
    <w:lvl w:ilvl="0" w:tplc="A8D2EA4C">
      <w:start w:val="1"/>
      <w:numFmt w:val="decimal"/>
      <w:lvlText w:val="%1."/>
      <w:lvlJc w:val="left"/>
      <w:pPr>
        <w:ind w:left="420" w:hanging="420"/>
      </w:pPr>
    </w:lvl>
    <w:lvl w:ilvl="1" w:tplc="0A76C8D4">
      <w:start w:val="1"/>
      <w:numFmt w:val="lowerLetter"/>
      <w:lvlText w:val="%2."/>
      <w:lvlJc w:val="left"/>
      <w:pPr>
        <w:ind w:left="840" w:hanging="420"/>
      </w:pPr>
    </w:lvl>
    <w:lvl w:ilvl="2" w:tplc="06983D50">
      <w:start w:val="1"/>
      <w:numFmt w:val="lowerRoman"/>
      <w:lvlText w:val="%3."/>
      <w:lvlJc w:val="right"/>
      <w:pPr>
        <w:ind w:left="1260" w:hanging="420"/>
      </w:pPr>
    </w:lvl>
    <w:lvl w:ilvl="3" w:tplc="9486654C">
      <w:start w:val="1"/>
      <w:numFmt w:val="decimal"/>
      <w:lvlText w:val="%4."/>
      <w:lvlJc w:val="left"/>
      <w:pPr>
        <w:ind w:left="1680" w:hanging="420"/>
      </w:pPr>
    </w:lvl>
    <w:lvl w:ilvl="4" w:tplc="882EB732">
      <w:start w:val="1"/>
      <w:numFmt w:val="lowerLetter"/>
      <w:lvlText w:val="%5."/>
      <w:lvlJc w:val="left"/>
      <w:pPr>
        <w:ind w:left="2100" w:hanging="420"/>
      </w:pPr>
    </w:lvl>
    <w:lvl w:ilvl="5" w:tplc="A66C00B8">
      <w:start w:val="1"/>
      <w:numFmt w:val="lowerRoman"/>
      <w:lvlText w:val="%6."/>
      <w:lvlJc w:val="right"/>
      <w:pPr>
        <w:ind w:left="2520" w:hanging="420"/>
      </w:pPr>
    </w:lvl>
    <w:lvl w:ilvl="6" w:tplc="15024D7E">
      <w:start w:val="1"/>
      <w:numFmt w:val="decimal"/>
      <w:lvlText w:val="%7."/>
      <w:lvlJc w:val="left"/>
      <w:pPr>
        <w:ind w:left="2940" w:hanging="420"/>
      </w:pPr>
    </w:lvl>
    <w:lvl w:ilvl="7" w:tplc="67F49976">
      <w:start w:val="1"/>
      <w:numFmt w:val="lowerLetter"/>
      <w:lvlText w:val="%8."/>
      <w:lvlJc w:val="left"/>
      <w:pPr>
        <w:ind w:left="3360" w:hanging="420"/>
      </w:pPr>
    </w:lvl>
    <w:lvl w:ilvl="8" w:tplc="EB3AD14E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02311DE"/>
    <w:multiLevelType w:val="hybridMultilevel"/>
    <w:tmpl w:val="FFFFFFFF"/>
    <w:lvl w:ilvl="0" w:tplc="2922781A">
      <w:start w:val="1"/>
      <w:numFmt w:val="upperRoman"/>
      <w:lvlText w:val="%1."/>
      <w:lvlJc w:val="right"/>
      <w:pPr>
        <w:ind w:left="720" w:hanging="360"/>
      </w:pPr>
    </w:lvl>
    <w:lvl w:ilvl="1" w:tplc="222C6F4E">
      <w:start w:val="1"/>
      <w:numFmt w:val="lowerLetter"/>
      <w:lvlText w:val="%2."/>
      <w:lvlJc w:val="left"/>
      <w:pPr>
        <w:ind w:left="1440" w:hanging="360"/>
      </w:pPr>
    </w:lvl>
    <w:lvl w:ilvl="2" w:tplc="92F6813E">
      <w:start w:val="1"/>
      <w:numFmt w:val="lowerRoman"/>
      <w:lvlText w:val="%3."/>
      <w:lvlJc w:val="right"/>
      <w:pPr>
        <w:ind w:left="2160" w:hanging="180"/>
      </w:pPr>
    </w:lvl>
    <w:lvl w:ilvl="3" w:tplc="B8C293C4">
      <w:start w:val="1"/>
      <w:numFmt w:val="decimal"/>
      <w:lvlText w:val="%4."/>
      <w:lvlJc w:val="left"/>
      <w:pPr>
        <w:ind w:left="2880" w:hanging="360"/>
      </w:pPr>
    </w:lvl>
    <w:lvl w:ilvl="4" w:tplc="4BCC5D7C">
      <w:start w:val="1"/>
      <w:numFmt w:val="lowerLetter"/>
      <w:lvlText w:val="%5."/>
      <w:lvlJc w:val="left"/>
      <w:pPr>
        <w:ind w:left="3600" w:hanging="360"/>
      </w:pPr>
    </w:lvl>
    <w:lvl w:ilvl="5" w:tplc="EDE0579E">
      <w:start w:val="1"/>
      <w:numFmt w:val="lowerRoman"/>
      <w:lvlText w:val="%6."/>
      <w:lvlJc w:val="right"/>
      <w:pPr>
        <w:ind w:left="4320" w:hanging="180"/>
      </w:pPr>
    </w:lvl>
    <w:lvl w:ilvl="6" w:tplc="D4EAA0AA">
      <w:start w:val="1"/>
      <w:numFmt w:val="decimal"/>
      <w:lvlText w:val="%7."/>
      <w:lvlJc w:val="left"/>
      <w:pPr>
        <w:ind w:left="5040" w:hanging="360"/>
      </w:pPr>
    </w:lvl>
    <w:lvl w:ilvl="7" w:tplc="3F68CA06">
      <w:start w:val="1"/>
      <w:numFmt w:val="lowerLetter"/>
      <w:lvlText w:val="%8."/>
      <w:lvlJc w:val="left"/>
      <w:pPr>
        <w:ind w:left="5760" w:hanging="360"/>
      </w:pPr>
    </w:lvl>
    <w:lvl w:ilvl="8" w:tplc="CA50EEE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4A5B11"/>
    <w:multiLevelType w:val="hybridMultilevel"/>
    <w:tmpl w:val="FFFFFFFF"/>
    <w:lvl w:ilvl="0" w:tplc="1CDEC09E">
      <w:start w:val="1"/>
      <w:numFmt w:val="upperRoman"/>
      <w:lvlText w:val="%1."/>
      <w:lvlJc w:val="right"/>
      <w:pPr>
        <w:ind w:left="720" w:hanging="360"/>
      </w:pPr>
    </w:lvl>
    <w:lvl w:ilvl="1" w:tplc="F38021F2">
      <w:start w:val="1"/>
      <w:numFmt w:val="lowerLetter"/>
      <w:lvlText w:val="%2."/>
      <w:lvlJc w:val="left"/>
      <w:pPr>
        <w:ind w:left="1440" w:hanging="360"/>
      </w:pPr>
    </w:lvl>
    <w:lvl w:ilvl="2" w:tplc="BACCA3F4">
      <w:start w:val="1"/>
      <w:numFmt w:val="lowerRoman"/>
      <w:lvlText w:val="%3."/>
      <w:lvlJc w:val="right"/>
      <w:pPr>
        <w:ind w:left="2160" w:hanging="180"/>
      </w:pPr>
    </w:lvl>
    <w:lvl w:ilvl="3" w:tplc="480C5C0E">
      <w:start w:val="1"/>
      <w:numFmt w:val="decimal"/>
      <w:lvlText w:val="%4."/>
      <w:lvlJc w:val="left"/>
      <w:pPr>
        <w:ind w:left="2880" w:hanging="360"/>
      </w:pPr>
    </w:lvl>
    <w:lvl w:ilvl="4" w:tplc="0C2E8DA4">
      <w:start w:val="1"/>
      <w:numFmt w:val="lowerLetter"/>
      <w:lvlText w:val="%5."/>
      <w:lvlJc w:val="left"/>
      <w:pPr>
        <w:ind w:left="3600" w:hanging="360"/>
      </w:pPr>
    </w:lvl>
    <w:lvl w:ilvl="5" w:tplc="4C0243A6">
      <w:start w:val="1"/>
      <w:numFmt w:val="lowerRoman"/>
      <w:lvlText w:val="%6."/>
      <w:lvlJc w:val="right"/>
      <w:pPr>
        <w:ind w:left="4320" w:hanging="180"/>
      </w:pPr>
    </w:lvl>
    <w:lvl w:ilvl="6" w:tplc="9ADA4E02">
      <w:start w:val="1"/>
      <w:numFmt w:val="decimal"/>
      <w:lvlText w:val="%7."/>
      <w:lvlJc w:val="left"/>
      <w:pPr>
        <w:ind w:left="5040" w:hanging="360"/>
      </w:pPr>
    </w:lvl>
    <w:lvl w:ilvl="7" w:tplc="FE3AC1D8">
      <w:start w:val="1"/>
      <w:numFmt w:val="lowerLetter"/>
      <w:lvlText w:val="%8."/>
      <w:lvlJc w:val="left"/>
      <w:pPr>
        <w:ind w:left="5760" w:hanging="360"/>
      </w:pPr>
    </w:lvl>
    <w:lvl w:ilvl="8" w:tplc="1F2E8A72">
      <w:start w:val="1"/>
      <w:numFmt w:val="lowerRoman"/>
      <w:lvlText w:val="%9."/>
      <w:lvlJc w:val="right"/>
      <w:pPr>
        <w:ind w:left="6480" w:hanging="180"/>
      </w:pPr>
    </w:lvl>
  </w:abstractNum>
  <w:num w:numId="1" w16cid:durableId="342124957">
    <w:abstractNumId w:val="3"/>
  </w:num>
  <w:num w:numId="2" w16cid:durableId="124666732">
    <w:abstractNumId w:val="2"/>
  </w:num>
  <w:num w:numId="3" w16cid:durableId="1806923343">
    <w:abstractNumId w:val="0"/>
  </w:num>
  <w:num w:numId="4" w16cid:durableId="10333079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MjEwNDA2MLcwMrNQ0lEKTi0uzszPAykwNKwFAM0CbGstAAAA"/>
  </w:docVars>
  <w:rsids>
    <w:rsidRoot w:val="007D12CC"/>
    <w:rsid w:val="000005E9"/>
    <w:rsid w:val="000012AE"/>
    <w:rsid w:val="00001C9C"/>
    <w:rsid w:val="00005207"/>
    <w:rsid w:val="00006200"/>
    <w:rsid w:val="0000660F"/>
    <w:rsid w:val="00007848"/>
    <w:rsid w:val="00010B7F"/>
    <w:rsid w:val="000111DD"/>
    <w:rsid w:val="00012186"/>
    <w:rsid w:val="00012337"/>
    <w:rsid w:val="00012B21"/>
    <w:rsid w:val="00013E9F"/>
    <w:rsid w:val="00014A86"/>
    <w:rsid w:val="00014C8B"/>
    <w:rsid w:val="00015F0F"/>
    <w:rsid w:val="0001653B"/>
    <w:rsid w:val="00017353"/>
    <w:rsid w:val="0001743A"/>
    <w:rsid w:val="0001744E"/>
    <w:rsid w:val="00017E13"/>
    <w:rsid w:val="0002013E"/>
    <w:rsid w:val="00020BEE"/>
    <w:rsid w:val="00022749"/>
    <w:rsid w:val="000228A0"/>
    <w:rsid w:val="000243CA"/>
    <w:rsid w:val="00024ACA"/>
    <w:rsid w:val="00024F1C"/>
    <w:rsid w:val="000255D7"/>
    <w:rsid w:val="00026ED9"/>
    <w:rsid w:val="0002770D"/>
    <w:rsid w:val="000310FA"/>
    <w:rsid w:val="000324F4"/>
    <w:rsid w:val="00032E8B"/>
    <w:rsid w:val="00034AD4"/>
    <w:rsid w:val="00037096"/>
    <w:rsid w:val="00040184"/>
    <w:rsid w:val="00041B07"/>
    <w:rsid w:val="00042ABA"/>
    <w:rsid w:val="0004323E"/>
    <w:rsid w:val="0005149B"/>
    <w:rsid w:val="000515B9"/>
    <w:rsid w:val="0005189F"/>
    <w:rsid w:val="000519F4"/>
    <w:rsid w:val="000528B5"/>
    <w:rsid w:val="000550C1"/>
    <w:rsid w:val="0005570D"/>
    <w:rsid w:val="00055B4F"/>
    <w:rsid w:val="00055D28"/>
    <w:rsid w:val="0005616A"/>
    <w:rsid w:val="00056572"/>
    <w:rsid w:val="000605E3"/>
    <w:rsid w:val="00061635"/>
    <w:rsid w:val="0006365F"/>
    <w:rsid w:val="00063BC3"/>
    <w:rsid w:val="0006420C"/>
    <w:rsid w:val="00064EB9"/>
    <w:rsid w:val="00066FF0"/>
    <w:rsid w:val="00067F27"/>
    <w:rsid w:val="000704BF"/>
    <w:rsid w:val="00070E7D"/>
    <w:rsid w:val="00071B03"/>
    <w:rsid w:val="0007478D"/>
    <w:rsid w:val="00074954"/>
    <w:rsid w:val="0007519A"/>
    <w:rsid w:val="000769CE"/>
    <w:rsid w:val="0008013B"/>
    <w:rsid w:val="0008059D"/>
    <w:rsid w:val="00080739"/>
    <w:rsid w:val="00080812"/>
    <w:rsid w:val="00081913"/>
    <w:rsid w:val="000828F6"/>
    <w:rsid w:val="00083394"/>
    <w:rsid w:val="00083BD9"/>
    <w:rsid w:val="000850CD"/>
    <w:rsid w:val="0008608F"/>
    <w:rsid w:val="00086A34"/>
    <w:rsid w:val="00090BDD"/>
    <w:rsid w:val="000956E5"/>
    <w:rsid w:val="00095919"/>
    <w:rsid w:val="000960A0"/>
    <w:rsid w:val="000966C1"/>
    <w:rsid w:val="00097DA8"/>
    <w:rsid w:val="000A0281"/>
    <w:rsid w:val="000A06AE"/>
    <w:rsid w:val="000A2E57"/>
    <w:rsid w:val="000A3C9D"/>
    <w:rsid w:val="000A4295"/>
    <w:rsid w:val="000A4C22"/>
    <w:rsid w:val="000A4C5D"/>
    <w:rsid w:val="000A5876"/>
    <w:rsid w:val="000B0465"/>
    <w:rsid w:val="000B0DA9"/>
    <w:rsid w:val="000B162F"/>
    <w:rsid w:val="000B25EF"/>
    <w:rsid w:val="000B6766"/>
    <w:rsid w:val="000B7157"/>
    <w:rsid w:val="000B7D73"/>
    <w:rsid w:val="000C031F"/>
    <w:rsid w:val="000C0C33"/>
    <w:rsid w:val="000C25E3"/>
    <w:rsid w:val="000C28C5"/>
    <w:rsid w:val="000C3B2A"/>
    <w:rsid w:val="000C5549"/>
    <w:rsid w:val="000C64F0"/>
    <w:rsid w:val="000C6965"/>
    <w:rsid w:val="000D095D"/>
    <w:rsid w:val="000D1A3A"/>
    <w:rsid w:val="000D1AA3"/>
    <w:rsid w:val="000D1DFF"/>
    <w:rsid w:val="000D2740"/>
    <w:rsid w:val="000D493A"/>
    <w:rsid w:val="000D5605"/>
    <w:rsid w:val="000D63FC"/>
    <w:rsid w:val="000D6A64"/>
    <w:rsid w:val="000D6AD1"/>
    <w:rsid w:val="000D77EA"/>
    <w:rsid w:val="000D791A"/>
    <w:rsid w:val="000D9E5A"/>
    <w:rsid w:val="000E0603"/>
    <w:rsid w:val="000E0DA2"/>
    <w:rsid w:val="000E0FA3"/>
    <w:rsid w:val="000E16ED"/>
    <w:rsid w:val="000E2387"/>
    <w:rsid w:val="000E242F"/>
    <w:rsid w:val="000E307C"/>
    <w:rsid w:val="000E3615"/>
    <w:rsid w:val="000E41FE"/>
    <w:rsid w:val="000E6244"/>
    <w:rsid w:val="000E6A41"/>
    <w:rsid w:val="000E7101"/>
    <w:rsid w:val="000F0380"/>
    <w:rsid w:val="000F1165"/>
    <w:rsid w:val="000F3A1F"/>
    <w:rsid w:val="000F414E"/>
    <w:rsid w:val="000F4494"/>
    <w:rsid w:val="000F5845"/>
    <w:rsid w:val="000F5DF9"/>
    <w:rsid w:val="000F654A"/>
    <w:rsid w:val="000F6D82"/>
    <w:rsid w:val="00100F66"/>
    <w:rsid w:val="001019C0"/>
    <w:rsid w:val="00103329"/>
    <w:rsid w:val="00105990"/>
    <w:rsid w:val="00106021"/>
    <w:rsid w:val="001067F2"/>
    <w:rsid w:val="0010681C"/>
    <w:rsid w:val="0010773B"/>
    <w:rsid w:val="00110FE6"/>
    <w:rsid w:val="0011275A"/>
    <w:rsid w:val="0011443C"/>
    <w:rsid w:val="001146A0"/>
    <w:rsid w:val="001173D3"/>
    <w:rsid w:val="00117D74"/>
    <w:rsid w:val="001239F0"/>
    <w:rsid w:val="00124C3F"/>
    <w:rsid w:val="001256B6"/>
    <w:rsid w:val="00125A5E"/>
    <w:rsid w:val="001264F4"/>
    <w:rsid w:val="00127AED"/>
    <w:rsid w:val="00130828"/>
    <w:rsid w:val="001309EE"/>
    <w:rsid w:val="00131408"/>
    <w:rsid w:val="0013141E"/>
    <w:rsid w:val="00131F2F"/>
    <w:rsid w:val="0013270B"/>
    <w:rsid w:val="00132F62"/>
    <w:rsid w:val="00134961"/>
    <w:rsid w:val="00134FD5"/>
    <w:rsid w:val="00135840"/>
    <w:rsid w:val="0013600E"/>
    <w:rsid w:val="00136606"/>
    <w:rsid w:val="00137AB5"/>
    <w:rsid w:val="00137C89"/>
    <w:rsid w:val="00141343"/>
    <w:rsid w:val="00141A34"/>
    <w:rsid w:val="0014349F"/>
    <w:rsid w:val="00143E87"/>
    <w:rsid w:val="0014469E"/>
    <w:rsid w:val="001446A4"/>
    <w:rsid w:val="00145843"/>
    <w:rsid w:val="00146D99"/>
    <w:rsid w:val="0014715B"/>
    <w:rsid w:val="00147FF0"/>
    <w:rsid w:val="001515F6"/>
    <w:rsid w:val="0015165E"/>
    <w:rsid w:val="001521A5"/>
    <w:rsid w:val="00154278"/>
    <w:rsid w:val="00154B50"/>
    <w:rsid w:val="001554C1"/>
    <w:rsid w:val="00156283"/>
    <w:rsid w:val="0015739D"/>
    <w:rsid w:val="00157AD4"/>
    <w:rsid w:val="001617B5"/>
    <w:rsid w:val="0016245C"/>
    <w:rsid w:val="001639FC"/>
    <w:rsid w:val="001664C1"/>
    <w:rsid w:val="0017152D"/>
    <w:rsid w:val="00171AFA"/>
    <w:rsid w:val="00172599"/>
    <w:rsid w:val="001731B9"/>
    <w:rsid w:val="00173344"/>
    <w:rsid w:val="001737CF"/>
    <w:rsid w:val="00173FD4"/>
    <w:rsid w:val="00174049"/>
    <w:rsid w:val="0017705F"/>
    <w:rsid w:val="00177173"/>
    <w:rsid w:val="00177E79"/>
    <w:rsid w:val="00180283"/>
    <w:rsid w:val="00180D64"/>
    <w:rsid w:val="00181015"/>
    <w:rsid w:val="00181F1F"/>
    <w:rsid w:val="00182485"/>
    <w:rsid w:val="001832FB"/>
    <w:rsid w:val="001834AF"/>
    <w:rsid w:val="00184E8E"/>
    <w:rsid w:val="001854E0"/>
    <w:rsid w:val="00186DFA"/>
    <w:rsid w:val="001909C4"/>
    <w:rsid w:val="001941D5"/>
    <w:rsid w:val="00194CF8"/>
    <w:rsid w:val="00196E77"/>
    <w:rsid w:val="00197AE3"/>
    <w:rsid w:val="001A1BCB"/>
    <w:rsid w:val="001A2293"/>
    <w:rsid w:val="001A34F1"/>
    <w:rsid w:val="001A390D"/>
    <w:rsid w:val="001A4247"/>
    <w:rsid w:val="001A4897"/>
    <w:rsid w:val="001A4D5B"/>
    <w:rsid w:val="001A51D1"/>
    <w:rsid w:val="001A5F03"/>
    <w:rsid w:val="001A5FBF"/>
    <w:rsid w:val="001A6413"/>
    <w:rsid w:val="001A64BB"/>
    <w:rsid w:val="001A6E41"/>
    <w:rsid w:val="001B1892"/>
    <w:rsid w:val="001B3FCB"/>
    <w:rsid w:val="001B4056"/>
    <w:rsid w:val="001B40D4"/>
    <w:rsid w:val="001B5253"/>
    <w:rsid w:val="001C2176"/>
    <w:rsid w:val="001C332C"/>
    <w:rsid w:val="001C3D88"/>
    <w:rsid w:val="001C7081"/>
    <w:rsid w:val="001D03BF"/>
    <w:rsid w:val="001D1642"/>
    <w:rsid w:val="001D18AA"/>
    <w:rsid w:val="001D1E4C"/>
    <w:rsid w:val="001D29F4"/>
    <w:rsid w:val="001D346D"/>
    <w:rsid w:val="001D3C4D"/>
    <w:rsid w:val="001D43EE"/>
    <w:rsid w:val="001D502E"/>
    <w:rsid w:val="001D539C"/>
    <w:rsid w:val="001D5A01"/>
    <w:rsid w:val="001D61CE"/>
    <w:rsid w:val="001D65DC"/>
    <w:rsid w:val="001E089D"/>
    <w:rsid w:val="001E108C"/>
    <w:rsid w:val="001E1494"/>
    <w:rsid w:val="001E236E"/>
    <w:rsid w:val="001E264D"/>
    <w:rsid w:val="001E3541"/>
    <w:rsid w:val="001E389F"/>
    <w:rsid w:val="001E6035"/>
    <w:rsid w:val="001E666D"/>
    <w:rsid w:val="001E6909"/>
    <w:rsid w:val="001E6A78"/>
    <w:rsid w:val="001E7142"/>
    <w:rsid w:val="001E779C"/>
    <w:rsid w:val="001F0661"/>
    <w:rsid w:val="001F2775"/>
    <w:rsid w:val="001F38FE"/>
    <w:rsid w:val="001F4061"/>
    <w:rsid w:val="001F4171"/>
    <w:rsid w:val="001F4865"/>
    <w:rsid w:val="00202A31"/>
    <w:rsid w:val="0020310B"/>
    <w:rsid w:val="002068F8"/>
    <w:rsid w:val="00206BF8"/>
    <w:rsid w:val="00206D16"/>
    <w:rsid w:val="00210DF5"/>
    <w:rsid w:val="00211EA2"/>
    <w:rsid w:val="00212287"/>
    <w:rsid w:val="00216061"/>
    <w:rsid w:val="0021684B"/>
    <w:rsid w:val="00217A1C"/>
    <w:rsid w:val="0022086A"/>
    <w:rsid w:val="00220E0B"/>
    <w:rsid w:val="002210CB"/>
    <w:rsid w:val="002226D8"/>
    <w:rsid w:val="00223403"/>
    <w:rsid w:val="002252F0"/>
    <w:rsid w:val="00225523"/>
    <w:rsid w:val="00226004"/>
    <w:rsid w:val="00226EE5"/>
    <w:rsid w:val="00226FB0"/>
    <w:rsid w:val="00230C6E"/>
    <w:rsid w:val="00230D79"/>
    <w:rsid w:val="002310A1"/>
    <w:rsid w:val="00231CE3"/>
    <w:rsid w:val="00232419"/>
    <w:rsid w:val="00232806"/>
    <w:rsid w:val="00233582"/>
    <w:rsid w:val="002355C9"/>
    <w:rsid w:val="002359D0"/>
    <w:rsid w:val="00235D78"/>
    <w:rsid w:val="00236E23"/>
    <w:rsid w:val="00237BFE"/>
    <w:rsid w:val="00237E6F"/>
    <w:rsid w:val="002424C1"/>
    <w:rsid w:val="0024295B"/>
    <w:rsid w:val="0024443F"/>
    <w:rsid w:val="00245233"/>
    <w:rsid w:val="00246A17"/>
    <w:rsid w:val="002501AF"/>
    <w:rsid w:val="00251933"/>
    <w:rsid w:val="0025392D"/>
    <w:rsid w:val="00255BD8"/>
    <w:rsid w:val="00255CBD"/>
    <w:rsid w:val="002566B0"/>
    <w:rsid w:val="002577F0"/>
    <w:rsid w:val="00257A50"/>
    <w:rsid w:val="00260F63"/>
    <w:rsid w:val="00262262"/>
    <w:rsid w:val="0026399B"/>
    <w:rsid w:val="00263A47"/>
    <w:rsid w:val="00263A58"/>
    <w:rsid w:val="00263D65"/>
    <w:rsid w:val="00263E49"/>
    <w:rsid w:val="00263F07"/>
    <w:rsid w:val="00264823"/>
    <w:rsid w:val="0026563D"/>
    <w:rsid w:val="00265D23"/>
    <w:rsid w:val="002673B8"/>
    <w:rsid w:val="00270714"/>
    <w:rsid w:val="00270BA3"/>
    <w:rsid w:val="002720C7"/>
    <w:rsid w:val="00272706"/>
    <w:rsid w:val="00272B8E"/>
    <w:rsid w:val="0027312C"/>
    <w:rsid w:val="00273755"/>
    <w:rsid w:val="00273AC9"/>
    <w:rsid w:val="00274989"/>
    <w:rsid w:val="00275993"/>
    <w:rsid w:val="002769B4"/>
    <w:rsid w:val="00276EC4"/>
    <w:rsid w:val="0028209A"/>
    <w:rsid w:val="002844AB"/>
    <w:rsid w:val="0028512A"/>
    <w:rsid w:val="00290A0C"/>
    <w:rsid w:val="002916EF"/>
    <w:rsid w:val="002929EF"/>
    <w:rsid w:val="00293BC2"/>
    <w:rsid w:val="00295E11"/>
    <w:rsid w:val="00297C3B"/>
    <w:rsid w:val="002A1CE7"/>
    <w:rsid w:val="002A2C66"/>
    <w:rsid w:val="002A31B4"/>
    <w:rsid w:val="002A3CDC"/>
    <w:rsid w:val="002A6E20"/>
    <w:rsid w:val="002B02C8"/>
    <w:rsid w:val="002B13AC"/>
    <w:rsid w:val="002B2E59"/>
    <w:rsid w:val="002B3512"/>
    <w:rsid w:val="002B48A7"/>
    <w:rsid w:val="002B4D86"/>
    <w:rsid w:val="002B607D"/>
    <w:rsid w:val="002B7560"/>
    <w:rsid w:val="002B79E5"/>
    <w:rsid w:val="002B7AB1"/>
    <w:rsid w:val="002B7BB2"/>
    <w:rsid w:val="002C08C3"/>
    <w:rsid w:val="002C419E"/>
    <w:rsid w:val="002C5477"/>
    <w:rsid w:val="002D0665"/>
    <w:rsid w:val="002D0B6C"/>
    <w:rsid w:val="002D13AC"/>
    <w:rsid w:val="002D19F8"/>
    <w:rsid w:val="002D1C1C"/>
    <w:rsid w:val="002D264D"/>
    <w:rsid w:val="002D2A5F"/>
    <w:rsid w:val="002D2BCD"/>
    <w:rsid w:val="002D42E6"/>
    <w:rsid w:val="002D4A76"/>
    <w:rsid w:val="002D528B"/>
    <w:rsid w:val="002D6B14"/>
    <w:rsid w:val="002E02B4"/>
    <w:rsid w:val="002E112E"/>
    <w:rsid w:val="002E1FAF"/>
    <w:rsid w:val="002E259C"/>
    <w:rsid w:val="002E3247"/>
    <w:rsid w:val="002E38C7"/>
    <w:rsid w:val="002E3DDA"/>
    <w:rsid w:val="002E4010"/>
    <w:rsid w:val="002E75D8"/>
    <w:rsid w:val="002E7630"/>
    <w:rsid w:val="002F056B"/>
    <w:rsid w:val="002F1866"/>
    <w:rsid w:val="002F21F8"/>
    <w:rsid w:val="002F55A6"/>
    <w:rsid w:val="002F5B74"/>
    <w:rsid w:val="002F66E3"/>
    <w:rsid w:val="002F7A13"/>
    <w:rsid w:val="002F7BB3"/>
    <w:rsid w:val="003023CE"/>
    <w:rsid w:val="0030370C"/>
    <w:rsid w:val="00304AF4"/>
    <w:rsid w:val="00304BDE"/>
    <w:rsid w:val="003050B8"/>
    <w:rsid w:val="00305D2E"/>
    <w:rsid w:val="00305DD4"/>
    <w:rsid w:val="00306F48"/>
    <w:rsid w:val="0031058C"/>
    <w:rsid w:val="00314130"/>
    <w:rsid w:val="00314184"/>
    <w:rsid w:val="00314E45"/>
    <w:rsid w:val="003151BF"/>
    <w:rsid w:val="003158D4"/>
    <w:rsid w:val="003159FB"/>
    <w:rsid w:val="00315CE3"/>
    <w:rsid w:val="00315F40"/>
    <w:rsid w:val="00316E2E"/>
    <w:rsid w:val="00317344"/>
    <w:rsid w:val="00322457"/>
    <w:rsid w:val="00322F6B"/>
    <w:rsid w:val="003242BD"/>
    <w:rsid w:val="0032437B"/>
    <w:rsid w:val="003248AB"/>
    <w:rsid w:val="00325D7A"/>
    <w:rsid w:val="00330295"/>
    <w:rsid w:val="003319F6"/>
    <w:rsid w:val="00332382"/>
    <w:rsid w:val="00332391"/>
    <w:rsid w:val="00334E47"/>
    <w:rsid w:val="003359BF"/>
    <w:rsid w:val="00335B83"/>
    <w:rsid w:val="00337A49"/>
    <w:rsid w:val="00341418"/>
    <w:rsid w:val="003416DE"/>
    <w:rsid w:val="003418D2"/>
    <w:rsid w:val="00341962"/>
    <w:rsid w:val="00342472"/>
    <w:rsid w:val="0034256F"/>
    <w:rsid w:val="003461DD"/>
    <w:rsid w:val="00347573"/>
    <w:rsid w:val="003477E0"/>
    <w:rsid w:val="003479E9"/>
    <w:rsid w:val="0035073E"/>
    <w:rsid w:val="003508BC"/>
    <w:rsid w:val="00350BA5"/>
    <w:rsid w:val="0035145A"/>
    <w:rsid w:val="00351AE9"/>
    <w:rsid w:val="003533E3"/>
    <w:rsid w:val="00353E55"/>
    <w:rsid w:val="00357E05"/>
    <w:rsid w:val="00360ADD"/>
    <w:rsid w:val="00361035"/>
    <w:rsid w:val="00362603"/>
    <w:rsid w:val="00363AC3"/>
    <w:rsid w:val="0036471F"/>
    <w:rsid w:val="003676BF"/>
    <w:rsid w:val="00373DF1"/>
    <w:rsid w:val="0037414C"/>
    <w:rsid w:val="00374951"/>
    <w:rsid w:val="0037616F"/>
    <w:rsid w:val="00376203"/>
    <w:rsid w:val="003772A1"/>
    <w:rsid w:val="003772AC"/>
    <w:rsid w:val="003778EF"/>
    <w:rsid w:val="00377F3E"/>
    <w:rsid w:val="00380250"/>
    <w:rsid w:val="003803D2"/>
    <w:rsid w:val="00381AE0"/>
    <w:rsid w:val="00381EC7"/>
    <w:rsid w:val="0038260B"/>
    <w:rsid w:val="0038423E"/>
    <w:rsid w:val="00384657"/>
    <w:rsid w:val="003846E5"/>
    <w:rsid w:val="003847D7"/>
    <w:rsid w:val="003851AC"/>
    <w:rsid w:val="00386215"/>
    <w:rsid w:val="0039066F"/>
    <w:rsid w:val="00393268"/>
    <w:rsid w:val="00393DED"/>
    <w:rsid w:val="00395190"/>
    <w:rsid w:val="00397EE7"/>
    <w:rsid w:val="003A000E"/>
    <w:rsid w:val="003A1608"/>
    <w:rsid w:val="003A1C4E"/>
    <w:rsid w:val="003A471D"/>
    <w:rsid w:val="003B1AFE"/>
    <w:rsid w:val="003B1FF9"/>
    <w:rsid w:val="003B201D"/>
    <w:rsid w:val="003B28DB"/>
    <w:rsid w:val="003B518E"/>
    <w:rsid w:val="003B51F6"/>
    <w:rsid w:val="003B5368"/>
    <w:rsid w:val="003B5F9A"/>
    <w:rsid w:val="003B662A"/>
    <w:rsid w:val="003B6651"/>
    <w:rsid w:val="003C25D1"/>
    <w:rsid w:val="003C3646"/>
    <w:rsid w:val="003C4ED0"/>
    <w:rsid w:val="003C4FCB"/>
    <w:rsid w:val="003C60B7"/>
    <w:rsid w:val="003C6A19"/>
    <w:rsid w:val="003C6FBC"/>
    <w:rsid w:val="003C795E"/>
    <w:rsid w:val="003D1B5D"/>
    <w:rsid w:val="003D34CF"/>
    <w:rsid w:val="003D3965"/>
    <w:rsid w:val="003D4070"/>
    <w:rsid w:val="003D524E"/>
    <w:rsid w:val="003D534F"/>
    <w:rsid w:val="003D5ACF"/>
    <w:rsid w:val="003D6568"/>
    <w:rsid w:val="003DFB51"/>
    <w:rsid w:val="003E089C"/>
    <w:rsid w:val="003E2914"/>
    <w:rsid w:val="003E3087"/>
    <w:rsid w:val="003E329E"/>
    <w:rsid w:val="003E583D"/>
    <w:rsid w:val="003E598C"/>
    <w:rsid w:val="003E5F8C"/>
    <w:rsid w:val="003E7156"/>
    <w:rsid w:val="003E765B"/>
    <w:rsid w:val="003E7C5E"/>
    <w:rsid w:val="003E7CD1"/>
    <w:rsid w:val="003F02CD"/>
    <w:rsid w:val="003F1285"/>
    <w:rsid w:val="003F1B8B"/>
    <w:rsid w:val="003F3E8F"/>
    <w:rsid w:val="003F4365"/>
    <w:rsid w:val="003F50BD"/>
    <w:rsid w:val="003F79F8"/>
    <w:rsid w:val="003F7FCB"/>
    <w:rsid w:val="004015B1"/>
    <w:rsid w:val="004075BB"/>
    <w:rsid w:val="00407846"/>
    <w:rsid w:val="00411DB6"/>
    <w:rsid w:val="00412BB3"/>
    <w:rsid w:val="004133BF"/>
    <w:rsid w:val="00413447"/>
    <w:rsid w:val="004137B5"/>
    <w:rsid w:val="00413AA6"/>
    <w:rsid w:val="00414E42"/>
    <w:rsid w:val="00414E67"/>
    <w:rsid w:val="00415817"/>
    <w:rsid w:val="00420794"/>
    <w:rsid w:val="00421998"/>
    <w:rsid w:val="00421D86"/>
    <w:rsid w:val="00424FE8"/>
    <w:rsid w:val="00425796"/>
    <w:rsid w:val="00425DB1"/>
    <w:rsid w:val="00427E53"/>
    <w:rsid w:val="00430322"/>
    <w:rsid w:val="00430D18"/>
    <w:rsid w:val="00431026"/>
    <w:rsid w:val="004338BC"/>
    <w:rsid w:val="00434D5B"/>
    <w:rsid w:val="00436031"/>
    <w:rsid w:val="004368A9"/>
    <w:rsid w:val="00436F0A"/>
    <w:rsid w:val="004376B2"/>
    <w:rsid w:val="00440AB5"/>
    <w:rsid w:val="00440B8B"/>
    <w:rsid w:val="00442026"/>
    <w:rsid w:val="0044204C"/>
    <w:rsid w:val="0044219C"/>
    <w:rsid w:val="00442A2C"/>
    <w:rsid w:val="00443645"/>
    <w:rsid w:val="0044428E"/>
    <w:rsid w:val="00445FB8"/>
    <w:rsid w:val="00450EB0"/>
    <w:rsid w:val="004522E3"/>
    <w:rsid w:val="0045243D"/>
    <w:rsid w:val="00454A2D"/>
    <w:rsid w:val="0045693A"/>
    <w:rsid w:val="00456DE1"/>
    <w:rsid w:val="00457E0C"/>
    <w:rsid w:val="00462B81"/>
    <w:rsid w:val="00463A27"/>
    <w:rsid w:val="00464B8C"/>
    <w:rsid w:val="00464D17"/>
    <w:rsid w:val="00467323"/>
    <w:rsid w:val="0046772E"/>
    <w:rsid w:val="00467F4F"/>
    <w:rsid w:val="004705CF"/>
    <w:rsid w:val="00470E59"/>
    <w:rsid w:val="004713BC"/>
    <w:rsid w:val="00472962"/>
    <w:rsid w:val="00474428"/>
    <w:rsid w:val="00474430"/>
    <w:rsid w:val="0047453C"/>
    <w:rsid w:val="004748C1"/>
    <w:rsid w:val="00475466"/>
    <w:rsid w:val="00477215"/>
    <w:rsid w:val="0048009A"/>
    <w:rsid w:val="00480887"/>
    <w:rsid w:val="00483FE1"/>
    <w:rsid w:val="00484C15"/>
    <w:rsid w:val="00484E98"/>
    <w:rsid w:val="00485973"/>
    <w:rsid w:val="00490C1C"/>
    <w:rsid w:val="004910C8"/>
    <w:rsid w:val="00492353"/>
    <w:rsid w:val="0049330B"/>
    <w:rsid w:val="00493BAF"/>
    <w:rsid w:val="00494077"/>
    <w:rsid w:val="004957D0"/>
    <w:rsid w:val="00495C7F"/>
    <w:rsid w:val="004968D2"/>
    <w:rsid w:val="00497D7B"/>
    <w:rsid w:val="004A0E6E"/>
    <w:rsid w:val="004A1313"/>
    <w:rsid w:val="004A17C9"/>
    <w:rsid w:val="004A3369"/>
    <w:rsid w:val="004A3E6E"/>
    <w:rsid w:val="004A3ED4"/>
    <w:rsid w:val="004A4E4E"/>
    <w:rsid w:val="004A51A4"/>
    <w:rsid w:val="004A73E3"/>
    <w:rsid w:val="004B1273"/>
    <w:rsid w:val="004B151B"/>
    <w:rsid w:val="004B1710"/>
    <w:rsid w:val="004B1DED"/>
    <w:rsid w:val="004B342C"/>
    <w:rsid w:val="004B7088"/>
    <w:rsid w:val="004BB4CB"/>
    <w:rsid w:val="004C0F68"/>
    <w:rsid w:val="004C3B59"/>
    <w:rsid w:val="004C7243"/>
    <w:rsid w:val="004D0686"/>
    <w:rsid w:val="004D1DED"/>
    <w:rsid w:val="004D4676"/>
    <w:rsid w:val="004D7189"/>
    <w:rsid w:val="004D7685"/>
    <w:rsid w:val="004E0BB5"/>
    <w:rsid w:val="004E1E5A"/>
    <w:rsid w:val="004E406F"/>
    <w:rsid w:val="004E550D"/>
    <w:rsid w:val="004E5AE2"/>
    <w:rsid w:val="004E5F42"/>
    <w:rsid w:val="004E5F46"/>
    <w:rsid w:val="004E605D"/>
    <w:rsid w:val="004E61A7"/>
    <w:rsid w:val="004E6BBD"/>
    <w:rsid w:val="004E7714"/>
    <w:rsid w:val="004E7734"/>
    <w:rsid w:val="004F2161"/>
    <w:rsid w:val="004F234B"/>
    <w:rsid w:val="004F2A59"/>
    <w:rsid w:val="004F333E"/>
    <w:rsid w:val="004F34B3"/>
    <w:rsid w:val="004F378E"/>
    <w:rsid w:val="004F3BB5"/>
    <w:rsid w:val="004F4796"/>
    <w:rsid w:val="00500C6F"/>
    <w:rsid w:val="00501FE1"/>
    <w:rsid w:val="00502783"/>
    <w:rsid w:val="005034B2"/>
    <w:rsid w:val="00503AAE"/>
    <w:rsid w:val="00503C96"/>
    <w:rsid w:val="0050454E"/>
    <w:rsid w:val="00506395"/>
    <w:rsid w:val="00506892"/>
    <w:rsid w:val="00506F17"/>
    <w:rsid w:val="00507B1F"/>
    <w:rsid w:val="005113FC"/>
    <w:rsid w:val="00511BEE"/>
    <w:rsid w:val="00511BEF"/>
    <w:rsid w:val="005145FB"/>
    <w:rsid w:val="005151FB"/>
    <w:rsid w:val="005160A7"/>
    <w:rsid w:val="0051756C"/>
    <w:rsid w:val="00517792"/>
    <w:rsid w:val="00521788"/>
    <w:rsid w:val="005217CB"/>
    <w:rsid w:val="00522116"/>
    <w:rsid w:val="00523E0E"/>
    <w:rsid w:val="00524B37"/>
    <w:rsid w:val="00524DD4"/>
    <w:rsid w:val="00525F74"/>
    <w:rsid w:val="0052690F"/>
    <w:rsid w:val="005276D7"/>
    <w:rsid w:val="00532227"/>
    <w:rsid w:val="005345FD"/>
    <w:rsid w:val="00536A52"/>
    <w:rsid w:val="00536FF6"/>
    <w:rsid w:val="00540C6E"/>
    <w:rsid w:val="00540FFE"/>
    <w:rsid w:val="00541B0C"/>
    <w:rsid w:val="0054387D"/>
    <w:rsid w:val="00550200"/>
    <w:rsid w:val="00551F22"/>
    <w:rsid w:val="0055239F"/>
    <w:rsid w:val="00553220"/>
    <w:rsid w:val="005533EF"/>
    <w:rsid w:val="00554774"/>
    <w:rsid w:val="005553B5"/>
    <w:rsid w:val="005559E2"/>
    <w:rsid w:val="00555A43"/>
    <w:rsid w:val="0055707D"/>
    <w:rsid w:val="00557F15"/>
    <w:rsid w:val="005618BA"/>
    <w:rsid w:val="00562017"/>
    <w:rsid w:val="00563626"/>
    <w:rsid w:val="00565879"/>
    <w:rsid w:val="00565CCD"/>
    <w:rsid w:val="00566B97"/>
    <w:rsid w:val="00567950"/>
    <w:rsid w:val="00567F6B"/>
    <w:rsid w:val="00571F0A"/>
    <w:rsid w:val="00572A0B"/>
    <w:rsid w:val="00573E3C"/>
    <w:rsid w:val="00574102"/>
    <w:rsid w:val="0057421E"/>
    <w:rsid w:val="005748CA"/>
    <w:rsid w:val="0057556D"/>
    <w:rsid w:val="00575EBB"/>
    <w:rsid w:val="00576286"/>
    <w:rsid w:val="00576FB0"/>
    <w:rsid w:val="00577F46"/>
    <w:rsid w:val="0058395A"/>
    <w:rsid w:val="00586B05"/>
    <w:rsid w:val="005870AC"/>
    <w:rsid w:val="00590B97"/>
    <w:rsid w:val="00591732"/>
    <w:rsid w:val="005923A8"/>
    <w:rsid w:val="00595EF2"/>
    <w:rsid w:val="005971E8"/>
    <w:rsid w:val="005A0B07"/>
    <w:rsid w:val="005A0C03"/>
    <w:rsid w:val="005A2760"/>
    <w:rsid w:val="005A2AD6"/>
    <w:rsid w:val="005A3D91"/>
    <w:rsid w:val="005A3EE7"/>
    <w:rsid w:val="005A4066"/>
    <w:rsid w:val="005B08EC"/>
    <w:rsid w:val="005B216D"/>
    <w:rsid w:val="005B481A"/>
    <w:rsid w:val="005B63C0"/>
    <w:rsid w:val="005B72C8"/>
    <w:rsid w:val="005C0336"/>
    <w:rsid w:val="005C2182"/>
    <w:rsid w:val="005C2419"/>
    <w:rsid w:val="005C269F"/>
    <w:rsid w:val="005C26AB"/>
    <w:rsid w:val="005C35FA"/>
    <w:rsid w:val="005C5041"/>
    <w:rsid w:val="005C5721"/>
    <w:rsid w:val="005C5A2A"/>
    <w:rsid w:val="005C616A"/>
    <w:rsid w:val="005C67E0"/>
    <w:rsid w:val="005C6CC6"/>
    <w:rsid w:val="005C764E"/>
    <w:rsid w:val="005C77A5"/>
    <w:rsid w:val="005C7BCB"/>
    <w:rsid w:val="005D1288"/>
    <w:rsid w:val="005D2757"/>
    <w:rsid w:val="005D302B"/>
    <w:rsid w:val="005D3501"/>
    <w:rsid w:val="005D3F49"/>
    <w:rsid w:val="005D49DC"/>
    <w:rsid w:val="005D5B42"/>
    <w:rsid w:val="005D750C"/>
    <w:rsid w:val="005D753D"/>
    <w:rsid w:val="005D75B3"/>
    <w:rsid w:val="005D7CFF"/>
    <w:rsid w:val="005E0501"/>
    <w:rsid w:val="005E052B"/>
    <w:rsid w:val="005E0DF3"/>
    <w:rsid w:val="005E4B14"/>
    <w:rsid w:val="005E4BBD"/>
    <w:rsid w:val="005E4F66"/>
    <w:rsid w:val="005E5034"/>
    <w:rsid w:val="005E6885"/>
    <w:rsid w:val="005E6DB8"/>
    <w:rsid w:val="005F13D0"/>
    <w:rsid w:val="005F2D07"/>
    <w:rsid w:val="005F32C7"/>
    <w:rsid w:val="005F34E2"/>
    <w:rsid w:val="005F3724"/>
    <w:rsid w:val="005F49DF"/>
    <w:rsid w:val="00600131"/>
    <w:rsid w:val="006006DA"/>
    <w:rsid w:val="00600861"/>
    <w:rsid w:val="006013A8"/>
    <w:rsid w:val="00601CAB"/>
    <w:rsid w:val="00602BCA"/>
    <w:rsid w:val="00602F36"/>
    <w:rsid w:val="0060421E"/>
    <w:rsid w:val="006050F0"/>
    <w:rsid w:val="006054F5"/>
    <w:rsid w:val="00610451"/>
    <w:rsid w:val="00610F44"/>
    <w:rsid w:val="00611942"/>
    <w:rsid w:val="00613A0E"/>
    <w:rsid w:val="0061440A"/>
    <w:rsid w:val="00620039"/>
    <w:rsid w:val="00620B58"/>
    <w:rsid w:val="00622390"/>
    <w:rsid w:val="00622678"/>
    <w:rsid w:val="00623844"/>
    <w:rsid w:val="00623E50"/>
    <w:rsid w:val="00626539"/>
    <w:rsid w:val="006276DD"/>
    <w:rsid w:val="00627F51"/>
    <w:rsid w:val="00631C0E"/>
    <w:rsid w:val="0063207C"/>
    <w:rsid w:val="0063456B"/>
    <w:rsid w:val="0063467B"/>
    <w:rsid w:val="006350F2"/>
    <w:rsid w:val="00635BC6"/>
    <w:rsid w:val="00636C99"/>
    <w:rsid w:val="0063725E"/>
    <w:rsid w:val="00640E4C"/>
    <w:rsid w:val="00640F2E"/>
    <w:rsid w:val="00642401"/>
    <w:rsid w:val="00642CBC"/>
    <w:rsid w:val="00642FDD"/>
    <w:rsid w:val="00643950"/>
    <w:rsid w:val="00643A3D"/>
    <w:rsid w:val="00643E67"/>
    <w:rsid w:val="0064653C"/>
    <w:rsid w:val="00647568"/>
    <w:rsid w:val="00647766"/>
    <w:rsid w:val="00647F8F"/>
    <w:rsid w:val="006502B3"/>
    <w:rsid w:val="00651CBA"/>
    <w:rsid w:val="0065350A"/>
    <w:rsid w:val="00653A80"/>
    <w:rsid w:val="0065522E"/>
    <w:rsid w:val="00655524"/>
    <w:rsid w:val="00655A08"/>
    <w:rsid w:val="00657B20"/>
    <w:rsid w:val="006618BB"/>
    <w:rsid w:val="006620A9"/>
    <w:rsid w:val="00662930"/>
    <w:rsid w:val="00662BF8"/>
    <w:rsid w:val="0066388D"/>
    <w:rsid w:val="0066458D"/>
    <w:rsid w:val="006646C4"/>
    <w:rsid w:val="006646CE"/>
    <w:rsid w:val="0066665A"/>
    <w:rsid w:val="00666F78"/>
    <w:rsid w:val="00667561"/>
    <w:rsid w:val="00671156"/>
    <w:rsid w:val="00671CC8"/>
    <w:rsid w:val="00673C02"/>
    <w:rsid w:val="006742E0"/>
    <w:rsid w:val="00675286"/>
    <w:rsid w:val="00676A4B"/>
    <w:rsid w:val="00677E8F"/>
    <w:rsid w:val="00680BB6"/>
    <w:rsid w:val="00681719"/>
    <w:rsid w:val="006819A5"/>
    <w:rsid w:val="00681AB8"/>
    <w:rsid w:val="00682309"/>
    <w:rsid w:val="00687920"/>
    <w:rsid w:val="00687D8B"/>
    <w:rsid w:val="0069048B"/>
    <w:rsid w:val="006922E5"/>
    <w:rsid w:val="006968B9"/>
    <w:rsid w:val="006A0853"/>
    <w:rsid w:val="006A1B7E"/>
    <w:rsid w:val="006A256D"/>
    <w:rsid w:val="006A2829"/>
    <w:rsid w:val="006A406E"/>
    <w:rsid w:val="006A4C31"/>
    <w:rsid w:val="006A5918"/>
    <w:rsid w:val="006A5940"/>
    <w:rsid w:val="006A7802"/>
    <w:rsid w:val="006A7DB1"/>
    <w:rsid w:val="006B0232"/>
    <w:rsid w:val="006B19B1"/>
    <w:rsid w:val="006B26D4"/>
    <w:rsid w:val="006B2967"/>
    <w:rsid w:val="006B37BA"/>
    <w:rsid w:val="006B3C37"/>
    <w:rsid w:val="006B3F36"/>
    <w:rsid w:val="006B4E9F"/>
    <w:rsid w:val="006B5D6F"/>
    <w:rsid w:val="006B7381"/>
    <w:rsid w:val="006B7DF7"/>
    <w:rsid w:val="006C5817"/>
    <w:rsid w:val="006C66C3"/>
    <w:rsid w:val="006D01EB"/>
    <w:rsid w:val="006D1649"/>
    <w:rsid w:val="006D1C66"/>
    <w:rsid w:val="006D46E0"/>
    <w:rsid w:val="006D5A81"/>
    <w:rsid w:val="006D65BF"/>
    <w:rsid w:val="006D7ECF"/>
    <w:rsid w:val="006E098A"/>
    <w:rsid w:val="006E2899"/>
    <w:rsid w:val="006E3E43"/>
    <w:rsid w:val="006E4DB1"/>
    <w:rsid w:val="006E534C"/>
    <w:rsid w:val="006E5D98"/>
    <w:rsid w:val="006E7D1D"/>
    <w:rsid w:val="006F06E5"/>
    <w:rsid w:val="006F07D1"/>
    <w:rsid w:val="006F1044"/>
    <w:rsid w:val="006F23A4"/>
    <w:rsid w:val="006F33AB"/>
    <w:rsid w:val="006F3785"/>
    <w:rsid w:val="006F5441"/>
    <w:rsid w:val="006F56D6"/>
    <w:rsid w:val="006F611D"/>
    <w:rsid w:val="006F7C6E"/>
    <w:rsid w:val="007002F5"/>
    <w:rsid w:val="00701B65"/>
    <w:rsid w:val="00702BCE"/>
    <w:rsid w:val="00711DC4"/>
    <w:rsid w:val="007124EF"/>
    <w:rsid w:val="00712A92"/>
    <w:rsid w:val="007135E7"/>
    <w:rsid w:val="00713DC2"/>
    <w:rsid w:val="007142C5"/>
    <w:rsid w:val="00714FA8"/>
    <w:rsid w:val="00715E5E"/>
    <w:rsid w:val="00715E7E"/>
    <w:rsid w:val="00715FC9"/>
    <w:rsid w:val="00717B9F"/>
    <w:rsid w:val="00717E9B"/>
    <w:rsid w:val="00717FA6"/>
    <w:rsid w:val="00720E2B"/>
    <w:rsid w:val="00724FCC"/>
    <w:rsid w:val="00725087"/>
    <w:rsid w:val="0072569E"/>
    <w:rsid w:val="0072607D"/>
    <w:rsid w:val="007264FC"/>
    <w:rsid w:val="0072745C"/>
    <w:rsid w:val="00727E69"/>
    <w:rsid w:val="00727FB0"/>
    <w:rsid w:val="0072FB69"/>
    <w:rsid w:val="0073162C"/>
    <w:rsid w:val="00732555"/>
    <w:rsid w:val="00732E00"/>
    <w:rsid w:val="00732F31"/>
    <w:rsid w:val="00733090"/>
    <w:rsid w:val="00733730"/>
    <w:rsid w:val="00734C09"/>
    <w:rsid w:val="00736FC9"/>
    <w:rsid w:val="00740707"/>
    <w:rsid w:val="00740CEA"/>
    <w:rsid w:val="00743BF1"/>
    <w:rsid w:val="0074481E"/>
    <w:rsid w:val="0074757A"/>
    <w:rsid w:val="0074759B"/>
    <w:rsid w:val="007475E3"/>
    <w:rsid w:val="00747D3B"/>
    <w:rsid w:val="00751956"/>
    <w:rsid w:val="007519F0"/>
    <w:rsid w:val="00751E70"/>
    <w:rsid w:val="00751E9F"/>
    <w:rsid w:val="00752CAE"/>
    <w:rsid w:val="00753193"/>
    <w:rsid w:val="00756894"/>
    <w:rsid w:val="007578F8"/>
    <w:rsid w:val="0076072C"/>
    <w:rsid w:val="007609D6"/>
    <w:rsid w:val="00760C28"/>
    <w:rsid w:val="00762202"/>
    <w:rsid w:val="00766182"/>
    <w:rsid w:val="007702D4"/>
    <w:rsid w:val="00770680"/>
    <w:rsid w:val="00771022"/>
    <w:rsid w:val="00776E7A"/>
    <w:rsid w:val="00780CDE"/>
    <w:rsid w:val="00784DF2"/>
    <w:rsid w:val="007915D0"/>
    <w:rsid w:val="0079199A"/>
    <w:rsid w:val="007920FC"/>
    <w:rsid w:val="007923CE"/>
    <w:rsid w:val="007928F4"/>
    <w:rsid w:val="00794DF3"/>
    <w:rsid w:val="00797B2D"/>
    <w:rsid w:val="00797BD0"/>
    <w:rsid w:val="00797E58"/>
    <w:rsid w:val="007A0346"/>
    <w:rsid w:val="007A25AA"/>
    <w:rsid w:val="007A34BE"/>
    <w:rsid w:val="007A4443"/>
    <w:rsid w:val="007A5507"/>
    <w:rsid w:val="007A5911"/>
    <w:rsid w:val="007A5E94"/>
    <w:rsid w:val="007A793F"/>
    <w:rsid w:val="007B21DA"/>
    <w:rsid w:val="007B2E82"/>
    <w:rsid w:val="007B4487"/>
    <w:rsid w:val="007B4CE1"/>
    <w:rsid w:val="007B593D"/>
    <w:rsid w:val="007B5ABC"/>
    <w:rsid w:val="007B700A"/>
    <w:rsid w:val="007B744C"/>
    <w:rsid w:val="007B78C5"/>
    <w:rsid w:val="007C07D5"/>
    <w:rsid w:val="007C0FBD"/>
    <w:rsid w:val="007C15E0"/>
    <w:rsid w:val="007C22A2"/>
    <w:rsid w:val="007C2FFF"/>
    <w:rsid w:val="007C48DB"/>
    <w:rsid w:val="007C5F54"/>
    <w:rsid w:val="007C6CF7"/>
    <w:rsid w:val="007C7930"/>
    <w:rsid w:val="007D01F0"/>
    <w:rsid w:val="007D12CC"/>
    <w:rsid w:val="007D1D69"/>
    <w:rsid w:val="007D20CE"/>
    <w:rsid w:val="007D36AE"/>
    <w:rsid w:val="007D4326"/>
    <w:rsid w:val="007D5C34"/>
    <w:rsid w:val="007D5DE9"/>
    <w:rsid w:val="007D5EE9"/>
    <w:rsid w:val="007D656D"/>
    <w:rsid w:val="007D6B14"/>
    <w:rsid w:val="007D75D1"/>
    <w:rsid w:val="007E075A"/>
    <w:rsid w:val="007E1008"/>
    <w:rsid w:val="007E16E9"/>
    <w:rsid w:val="007E20F8"/>
    <w:rsid w:val="007E4153"/>
    <w:rsid w:val="007E5344"/>
    <w:rsid w:val="007E580E"/>
    <w:rsid w:val="007E5B7C"/>
    <w:rsid w:val="007E75A9"/>
    <w:rsid w:val="007E7BE8"/>
    <w:rsid w:val="007F0330"/>
    <w:rsid w:val="007F0C61"/>
    <w:rsid w:val="007F20B8"/>
    <w:rsid w:val="007F4D6A"/>
    <w:rsid w:val="007F5C6B"/>
    <w:rsid w:val="007F607C"/>
    <w:rsid w:val="007F6430"/>
    <w:rsid w:val="007F6D9B"/>
    <w:rsid w:val="007F722A"/>
    <w:rsid w:val="007F7574"/>
    <w:rsid w:val="008006E1"/>
    <w:rsid w:val="00800B1E"/>
    <w:rsid w:val="008030E3"/>
    <w:rsid w:val="00803D83"/>
    <w:rsid w:val="00804F27"/>
    <w:rsid w:val="00804F5D"/>
    <w:rsid w:val="0080696B"/>
    <w:rsid w:val="00806FB3"/>
    <w:rsid w:val="00807431"/>
    <w:rsid w:val="0081001F"/>
    <w:rsid w:val="00811C47"/>
    <w:rsid w:val="00812007"/>
    <w:rsid w:val="008129FF"/>
    <w:rsid w:val="008138AE"/>
    <w:rsid w:val="00816C93"/>
    <w:rsid w:val="00817E49"/>
    <w:rsid w:val="008240C7"/>
    <w:rsid w:val="00827195"/>
    <w:rsid w:val="00827659"/>
    <w:rsid w:val="00831407"/>
    <w:rsid w:val="008317D0"/>
    <w:rsid w:val="00833055"/>
    <w:rsid w:val="00834902"/>
    <w:rsid w:val="0083527C"/>
    <w:rsid w:val="00841D31"/>
    <w:rsid w:val="0084246A"/>
    <w:rsid w:val="008426BA"/>
    <w:rsid w:val="0084356A"/>
    <w:rsid w:val="00851F3E"/>
    <w:rsid w:val="00855B8B"/>
    <w:rsid w:val="00856083"/>
    <w:rsid w:val="00857FE8"/>
    <w:rsid w:val="008612C6"/>
    <w:rsid w:val="0086143D"/>
    <w:rsid w:val="0086233D"/>
    <w:rsid w:val="00862CF2"/>
    <w:rsid w:val="008635BE"/>
    <w:rsid w:val="00863B4A"/>
    <w:rsid w:val="00864B6B"/>
    <w:rsid w:val="00864C25"/>
    <w:rsid w:val="0087095A"/>
    <w:rsid w:val="0087236A"/>
    <w:rsid w:val="00875394"/>
    <w:rsid w:val="00875D8C"/>
    <w:rsid w:val="00880D6C"/>
    <w:rsid w:val="00881A22"/>
    <w:rsid w:val="00883139"/>
    <w:rsid w:val="00887EC6"/>
    <w:rsid w:val="00890B59"/>
    <w:rsid w:val="008913A3"/>
    <w:rsid w:val="00892369"/>
    <w:rsid w:val="008923FE"/>
    <w:rsid w:val="00893CD7"/>
    <w:rsid w:val="00894132"/>
    <w:rsid w:val="00894892"/>
    <w:rsid w:val="0089512B"/>
    <w:rsid w:val="0089661F"/>
    <w:rsid w:val="00896714"/>
    <w:rsid w:val="008A1572"/>
    <w:rsid w:val="008A1638"/>
    <w:rsid w:val="008A168B"/>
    <w:rsid w:val="008A2487"/>
    <w:rsid w:val="008A2846"/>
    <w:rsid w:val="008A5076"/>
    <w:rsid w:val="008A5F28"/>
    <w:rsid w:val="008A6455"/>
    <w:rsid w:val="008A849C"/>
    <w:rsid w:val="008B01C5"/>
    <w:rsid w:val="008B2EA8"/>
    <w:rsid w:val="008B371C"/>
    <w:rsid w:val="008B7EA8"/>
    <w:rsid w:val="008C1369"/>
    <w:rsid w:val="008C167C"/>
    <w:rsid w:val="008C1A11"/>
    <w:rsid w:val="008C1FA7"/>
    <w:rsid w:val="008C20E4"/>
    <w:rsid w:val="008C26C4"/>
    <w:rsid w:val="008C2C73"/>
    <w:rsid w:val="008C3B13"/>
    <w:rsid w:val="008C3CDF"/>
    <w:rsid w:val="008C4ADB"/>
    <w:rsid w:val="008C5553"/>
    <w:rsid w:val="008C602C"/>
    <w:rsid w:val="008C62E1"/>
    <w:rsid w:val="008D2749"/>
    <w:rsid w:val="008D32DC"/>
    <w:rsid w:val="008D3C73"/>
    <w:rsid w:val="008D5BCC"/>
    <w:rsid w:val="008D6FD6"/>
    <w:rsid w:val="008D70C4"/>
    <w:rsid w:val="008D741C"/>
    <w:rsid w:val="008E1C50"/>
    <w:rsid w:val="008E3B79"/>
    <w:rsid w:val="008E3E70"/>
    <w:rsid w:val="008E534E"/>
    <w:rsid w:val="008F1044"/>
    <w:rsid w:val="008F46D1"/>
    <w:rsid w:val="008F6022"/>
    <w:rsid w:val="008F6572"/>
    <w:rsid w:val="008F7048"/>
    <w:rsid w:val="00900BC6"/>
    <w:rsid w:val="00902695"/>
    <w:rsid w:val="00903819"/>
    <w:rsid w:val="00904B58"/>
    <w:rsid w:val="00905492"/>
    <w:rsid w:val="00905BF1"/>
    <w:rsid w:val="0090695D"/>
    <w:rsid w:val="009111AC"/>
    <w:rsid w:val="00912162"/>
    <w:rsid w:val="009128D6"/>
    <w:rsid w:val="00913D7F"/>
    <w:rsid w:val="00914718"/>
    <w:rsid w:val="009157BF"/>
    <w:rsid w:val="00917471"/>
    <w:rsid w:val="00920F02"/>
    <w:rsid w:val="00921032"/>
    <w:rsid w:val="009217A3"/>
    <w:rsid w:val="00922223"/>
    <w:rsid w:val="00922C9C"/>
    <w:rsid w:val="00923A5B"/>
    <w:rsid w:val="00923FB0"/>
    <w:rsid w:val="009241E3"/>
    <w:rsid w:val="00924E0E"/>
    <w:rsid w:val="00926E5C"/>
    <w:rsid w:val="009273AD"/>
    <w:rsid w:val="009275D4"/>
    <w:rsid w:val="00927E60"/>
    <w:rsid w:val="0093072E"/>
    <w:rsid w:val="00931135"/>
    <w:rsid w:val="0093396B"/>
    <w:rsid w:val="0093694A"/>
    <w:rsid w:val="009410EC"/>
    <w:rsid w:val="009412FE"/>
    <w:rsid w:val="00941B56"/>
    <w:rsid w:val="0094266F"/>
    <w:rsid w:val="009445FB"/>
    <w:rsid w:val="00950C24"/>
    <w:rsid w:val="009523E4"/>
    <w:rsid w:val="0095270F"/>
    <w:rsid w:val="00953FA3"/>
    <w:rsid w:val="009544E6"/>
    <w:rsid w:val="0095527E"/>
    <w:rsid w:val="00957AE6"/>
    <w:rsid w:val="00961122"/>
    <w:rsid w:val="00961136"/>
    <w:rsid w:val="00961B4B"/>
    <w:rsid w:val="00961D89"/>
    <w:rsid w:val="00962489"/>
    <w:rsid w:val="00964AE2"/>
    <w:rsid w:val="009654C5"/>
    <w:rsid w:val="009669E8"/>
    <w:rsid w:val="0097088D"/>
    <w:rsid w:val="00970BCB"/>
    <w:rsid w:val="0097327B"/>
    <w:rsid w:val="0097496B"/>
    <w:rsid w:val="0097557D"/>
    <w:rsid w:val="00976B6D"/>
    <w:rsid w:val="0097759B"/>
    <w:rsid w:val="00981E9F"/>
    <w:rsid w:val="0098208B"/>
    <w:rsid w:val="00982E52"/>
    <w:rsid w:val="00984E03"/>
    <w:rsid w:val="009866BD"/>
    <w:rsid w:val="00986D7F"/>
    <w:rsid w:val="00987D92"/>
    <w:rsid w:val="00987D9D"/>
    <w:rsid w:val="009903AE"/>
    <w:rsid w:val="009907E0"/>
    <w:rsid w:val="00991C78"/>
    <w:rsid w:val="00994A5C"/>
    <w:rsid w:val="0099557D"/>
    <w:rsid w:val="009955FE"/>
    <w:rsid w:val="00996A11"/>
    <w:rsid w:val="0099789C"/>
    <w:rsid w:val="009A06F8"/>
    <w:rsid w:val="009A58B7"/>
    <w:rsid w:val="009A59D3"/>
    <w:rsid w:val="009A5BC2"/>
    <w:rsid w:val="009A70A4"/>
    <w:rsid w:val="009A72C5"/>
    <w:rsid w:val="009B1402"/>
    <w:rsid w:val="009B1992"/>
    <w:rsid w:val="009B2198"/>
    <w:rsid w:val="009B23B9"/>
    <w:rsid w:val="009B36B3"/>
    <w:rsid w:val="009B3829"/>
    <w:rsid w:val="009B4136"/>
    <w:rsid w:val="009B467A"/>
    <w:rsid w:val="009B4BE9"/>
    <w:rsid w:val="009B67FD"/>
    <w:rsid w:val="009B6B54"/>
    <w:rsid w:val="009C020F"/>
    <w:rsid w:val="009C1008"/>
    <w:rsid w:val="009C1145"/>
    <w:rsid w:val="009C18E2"/>
    <w:rsid w:val="009C1B32"/>
    <w:rsid w:val="009C25C6"/>
    <w:rsid w:val="009C40E6"/>
    <w:rsid w:val="009C4CA6"/>
    <w:rsid w:val="009C5267"/>
    <w:rsid w:val="009C53E6"/>
    <w:rsid w:val="009C5E5A"/>
    <w:rsid w:val="009C71FA"/>
    <w:rsid w:val="009C7E9A"/>
    <w:rsid w:val="009D0A2C"/>
    <w:rsid w:val="009D0D1D"/>
    <w:rsid w:val="009D1DCB"/>
    <w:rsid w:val="009D2066"/>
    <w:rsid w:val="009D2B52"/>
    <w:rsid w:val="009D3850"/>
    <w:rsid w:val="009D3AB1"/>
    <w:rsid w:val="009D7128"/>
    <w:rsid w:val="009E13FC"/>
    <w:rsid w:val="009E2797"/>
    <w:rsid w:val="009E2EB1"/>
    <w:rsid w:val="009E2F02"/>
    <w:rsid w:val="009E3512"/>
    <w:rsid w:val="009E36A8"/>
    <w:rsid w:val="009E3ECC"/>
    <w:rsid w:val="009E46C9"/>
    <w:rsid w:val="009E49B1"/>
    <w:rsid w:val="009E53E1"/>
    <w:rsid w:val="009E5F78"/>
    <w:rsid w:val="009E6991"/>
    <w:rsid w:val="009E6E3C"/>
    <w:rsid w:val="009E7EF3"/>
    <w:rsid w:val="009F0262"/>
    <w:rsid w:val="009F08A2"/>
    <w:rsid w:val="009F107C"/>
    <w:rsid w:val="009F14CC"/>
    <w:rsid w:val="009F2006"/>
    <w:rsid w:val="009F2526"/>
    <w:rsid w:val="009F34D2"/>
    <w:rsid w:val="009F5814"/>
    <w:rsid w:val="00A00891"/>
    <w:rsid w:val="00A009E9"/>
    <w:rsid w:val="00A00EE9"/>
    <w:rsid w:val="00A019DA"/>
    <w:rsid w:val="00A02E4E"/>
    <w:rsid w:val="00A03795"/>
    <w:rsid w:val="00A039F2"/>
    <w:rsid w:val="00A03CFD"/>
    <w:rsid w:val="00A05143"/>
    <w:rsid w:val="00A06943"/>
    <w:rsid w:val="00A07DE9"/>
    <w:rsid w:val="00A1057B"/>
    <w:rsid w:val="00A10933"/>
    <w:rsid w:val="00A13028"/>
    <w:rsid w:val="00A13A8C"/>
    <w:rsid w:val="00A14550"/>
    <w:rsid w:val="00A14E8E"/>
    <w:rsid w:val="00A1650D"/>
    <w:rsid w:val="00A200D9"/>
    <w:rsid w:val="00A201A7"/>
    <w:rsid w:val="00A22148"/>
    <w:rsid w:val="00A22E36"/>
    <w:rsid w:val="00A23724"/>
    <w:rsid w:val="00A23A03"/>
    <w:rsid w:val="00A244A2"/>
    <w:rsid w:val="00A246C3"/>
    <w:rsid w:val="00A30F90"/>
    <w:rsid w:val="00A31C4E"/>
    <w:rsid w:val="00A32E8A"/>
    <w:rsid w:val="00A33A0F"/>
    <w:rsid w:val="00A34B8C"/>
    <w:rsid w:val="00A35DDA"/>
    <w:rsid w:val="00A409A1"/>
    <w:rsid w:val="00A4145A"/>
    <w:rsid w:val="00A44931"/>
    <w:rsid w:val="00A44D21"/>
    <w:rsid w:val="00A45010"/>
    <w:rsid w:val="00A4505A"/>
    <w:rsid w:val="00A4673E"/>
    <w:rsid w:val="00A47100"/>
    <w:rsid w:val="00A47319"/>
    <w:rsid w:val="00A51EF5"/>
    <w:rsid w:val="00A52D33"/>
    <w:rsid w:val="00A5337D"/>
    <w:rsid w:val="00A54725"/>
    <w:rsid w:val="00A547F6"/>
    <w:rsid w:val="00A548E4"/>
    <w:rsid w:val="00A553A1"/>
    <w:rsid w:val="00A571C9"/>
    <w:rsid w:val="00A57939"/>
    <w:rsid w:val="00A579A5"/>
    <w:rsid w:val="00A61FA3"/>
    <w:rsid w:val="00A64B10"/>
    <w:rsid w:val="00A6619C"/>
    <w:rsid w:val="00A666FE"/>
    <w:rsid w:val="00A67C4B"/>
    <w:rsid w:val="00A67CCE"/>
    <w:rsid w:val="00A700A6"/>
    <w:rsid w:val="00A722D8"/>
    <w:rsid w:val="00A741F9"/>
    <w:rsid w:val="00A7462F"/>
    <w:rsid w:val="00A74E42"/>
    <w:rsid w:val="00A75F23"/>
    <w:rsid w:val="00A768EE"/>
    <w:rsid w:val="00A76A2C"/>
    <w:rsid w:val="00A810E5"/>
    <w:rsid w:val="00A8265D"/>
    <w:rsid w:val="00A82729"/>
    <w:rsid w:val="00A82A86"/>
    <w:rsid w:val="00A847B3"/>
    <w:rsid w:val="00A85425"/>
    <w:rsid w:val="00A857A7"/>
    <w:rsid w:val="00A86D28"/>
    <w:rsid w:val="00A875EE"/>
    <w:rsid w:val="00A87B3F"/>
    <w:rsid w:val="00A87E34"/>
    <w:rsid w:val="00A90BB1"/>
    <w:rsid w:val="00A947FA"/>
    <w:rsid w:val="00A955AA"/>
    <w:rsid w:val="00A95DD5"/>
    <w:rsid w:val="00AA0EFD"/>
    <w:rsid w:val="00AA1667"/>
    <w:rsid w:val="00AA2C35"/>
    <w:rsid w:val="00AA380E"/>
    <w:rsid w:val="00AA3CB8"/>
    <w:rsid w:val="00AA56BF"/>
    <w:rsid w:val="00AA5A64"/>
    <w:rsid w:val="00AA6A59"/>
    <w:rsid w:val="00AA6A67"/>
    <w:rsid w:val="00AA78F1"/>
    <w:rsid w:val="00AA7C28"/>
    <w:rsid w:val="00AB015B"/>
    <w:rsid w:val="00AB0C5E"/>
    <w:rsid w:val="00AB22D7"/>
    <w:rsid w:val="00AB297F"/>
    <w:rsid w:val="00AB330F"/>
    <w:rsid w:val="00AB535C"/>
    <w:rsid w:val="00AB53D1"/>
    <w:rsid w:val="00AB5E27"/>
    <w:rsid w:val="00AB77C4"/>
    <w:rsid w:val="00AC0379"/>
    <w:rsid w:val="00AC1B82"/>
    <w:rsid w:val="00AC1E67"/>
    <w:rsid w:val="00AC3CC2"/>
    <w:rsid w:val="00AC400F"/>
    <w:rsid w:val="00AC5F8F"/>
    <w:rsid w:val="00AC648C"/>
    <w:rsid w:val="00AC7469"/>
    <w:rsid w:val="00AC7A01"/>
    <w:rsid w:val="00AC7E90"/>
    <w:rsid w:val="00AD05B5"/>
    <w:rsid w:val="00AD0E5B"/>
    <w:rsid w:val="00AD0FB3"/>
    <w:rsid w:val="00AD3334"/>
    <w:rsid w:val="00AD5FA9"/>
    <w:rsid w:val="00AD61B0"/>
    <w:rsid w:val="00AD6364"/>
    <w:rsid w:val="00AD748B"/>
    <w:rsid w:val="00AD75D0"/>
    <w:rsid w:val="00AE0155"/>
    <w:rsid w:val="00AE0C99"/>
    <w:rsid w:val="00AE26F7"/>
    <w:rsid w:val="00AE2905"/>
    <w:rsid w:val="00AE3072"/>
    <w:rsid w:val="00AE3109"/>
    <w:rsid w:val="00AE3FD6"/>
    <w:rsid w:val="00AE4615"/>
    <w:rsid w:val="00AE608D"/>
    <w:rsid w:val="00AE60C3"/>
    <w:rsid w:val="00AE6133"/>
    <w:rsid w:val="00AE6BDE"/>
    <w:rsid w:val="00AE74CA"/>
    <w:rsid w:val="00AF0D13"/>
    <w:rsid w:val="00AF1F14"/>
    <w:rsid w:val="00AF3AC4"/>
    <w:rsid w:val="00AF3B4B"/>
    <w:rsid w:val="00AF3E93"/>
    <w:rsid w:val="00AF49ED"/>
    <w:rsid w:val="00AF4E0B"/>
    <w:rsid w:val="00AF4F1E"/>
    <w:rsid w:val="00AF555E"/>
    <w:rsid w:val="00AF59E0"/>
    <w:rsid w:val="00AF5D1E"/>
    <w:rsid w:val="00AF65BE"/>
    <w:rsid w:val="00B0050A"/>
    <w:rsid w:val="00B006B8"/>
    <w:rsid w:val="00B02A42"/>
    <w:rsid w:val="00B02E38"/>
    <w:rsid w:val="00B0395F"/>
    <w:rsid w:val="00B03AFB"/>
    <w:rsid w:val="00B04BEA"/>
    <w:rsid w:val="00B04EEB"/>
    <w:rsid w:val="00B05188"/>
    <w:rsid w:val="00B10B70"/>
    <w:rsid w:val="00B10D6B"/>
    <w:rsid w:val="00B11C58"/>
    <w:rsid w:val="00B1333F"/>
    <w:rsid w:val="00B148BE"/>
    <w:rsid w:val="00B15C85"/>
    <w:rsid w:val="00B160DD"/>
    <w:rsid w:val="00B17AA6"/>
    <w:rsid w:val="00B22387"/>
    <w:rsid w:val="00B224DC"/>
    <w:rsid w:val="00B226D2"/>
    <w:rsid w:val="00B242DD"/>
    <w:rsid w:val="00B25519"/>
    <w:rsid w:val="00B25F63"/>
    <w:rsid w:val="00B269CA"/>
    <w:rsid w:val="00B3263F"/>
    <w:rsid w:val="00B33181"/>
    <w:rsid w:val="00B33C53"/>
    <w:rsid w:val="00B36CD7"/>
    <w:rsid w:val="00B40D95"/>
    <w:rsid w:val="00B41412"/>
    <w:rsid w:val="00B42635"/>
    <w:rsid w:val="00B443AB"/>
    <w:rsid w:val="00B45E72"/>
    <w:rsid w:val="00B45EE3"/>
    <w:rsid w:val="00B47BA2"/>
    <w:rsid w:val="00B47E48"/>
    <w:rsid w:val="00B47E82"/>
    <w:rsid w:val="00B50FB6"/>
    <w:rsid w:val="00B525FE"/>
    <w:rsid w:val="00B53CA8"/>
    <w:rsid w:val="00B5534F"/>
    <w:rsid w:val="00B56373"/>
    <w:rsid w:val="00B56415"/>
    <w:rsid w:val="00B56663"/>
    <w:rsid w:val="00B60FE5"/>
    <w:rsid w:val="00B61471"/>
    <w:rsid w:val="00B63400"/>
    <w:rsid w:val="00B645F5"/>
    <w:rsid w:val="00B65CBB"/>
    <w:rsid w:val="00B66002"/>
    <w:rsid w:val="00B671EA"/>
    <w:rsid w:val="00B677BA"/>
    <w:rsid w:val="00B67897"/>
    <w:rsid w:val="00B710F9"/>
    <w:rsid w:val="00B711F4"/>
    <w:rsid w:val="00B71998"/>
    <w:rsid w:val="00B72BD6"/>
    <w:rsid w:val="00B73468"/>
    <w:rsid w:val="00B73C44"/>
    <w:rsid w:val="00B81596"/>
    <w:rsid w:val="00B81999"/>
    <w:rsid w:val="00B82953"/>
    <w:rsid w:val="00B83CB8"/>
    <w:rsid w:val="00B85B31"/>
    <w:rsid w:val="00B85E0E"/>
    <w:rsid w:val="00B87A0D"/>
    <w:rsid w:val="00B87DBA"/>
    <w:rsid w:val="00B900A1"/>
    <w:rsid w:val="00B90911"/>
    <w:rsid w:val="00B90A17"/>
    <w:rsid w:val="00B915F0"/>
    <w:rsid w:val="00B92975"/>
    <w:rsid w:val="00B93DF0"/>
    <w:rsid w:val="00B94305"/>
    <w:rsid w:val="00B9489E"/>
    <w:rsid w:val="00B95BFD"/>
    <w:rsid w:val="00B95CDA"/>
    <w:rsid w:val="00B963FF"/>
    <w:rsid w:val="00B96910"/>
    <w:rsid w:val="00B96D02"/>
    <w:rsid w:val="00B97415"/>
    <w:rsid w:val="00BA39DF"/>
    <w:rsid w:val="00BA412F"/>
    <w:rsid w:val="00BA4B37"/>
    <w:rsid w:val="00BA57D1"/>
    <w:rsid w:val="00BA78DE"/>
    <w:rsid w:val="00BB0C0C"/>
    <w:rsid w:val="00BB42AF"/>
    <w:rsid w:val="00BB532F"/>
    <w:rsid w:val="00BB538E"/>
    <w:rsid w:val="00BB55EB"/>
    <w:rsid w:val="00BC05FE"/>
    <w:rsid w:val="00BC0DC3"/>
    <w:rsid w:val="00BC15EE"/>
    <w:rsid w:val="00BC2450"/>
    <w:rsid w:val="00BC57F6"/>
    <w:rsid w:val="00BC58D9"/>
    <w:rsid w:val="00BD0314"/>
    <w:rsid w:val="00BD1006"/>
    <w:rsid w:val="00BD197C"/>
    <w:rsid w:val="00BD1A32"/>
    <w:rsid w:val="00BD2145"/>
    <w:rsid w:val="00BD2CD9"/>
    <w:rsid w:val="00BD3033"/>
    <w:rsid w:val="00BD3604"/>
    <w:rsid w:val="00BD4A5B"/>
    <w:rsid w:val="00BD4CB9"/>
    <w:rsid w:val="00BD5689"/>
    <w:rsid w:val="00BD5C9C"/>
    <w:rsid w:val="00BD63EE"/>
    <w:rsid w:val="00BE0364"/>
    <w:rsid w:val="00BE0B70"/>
    <w:rsid w:val="00BE1F6F"/>
    <w:rsid w:val="00BE2E8B"/>
    <w:rsid w:val="00BE2FF6"/>
    <w:rsid w:val="00BE4398"/>
    <w:rsid w:val="00BE4B1A"/>
    <w:rsid w:val="00BE6014"/>
    <w:rsid w:val="00BF301B"/>
    <w:rsid w:val="00BF30B6"/>
    <w:rsid w:val="00BF4C3C"/>
    <w:rsid w:val="00BF5513"/>
    <w:rsid w:val="00BF7222"/>
    <w:rsid w:val="00BF7424"/>
    <w:rsid w:val="00C02B2E"/>
    <w:rsid w:val="00C0307D"/>
    <w:rsid w:val="00C03B7F"/>
    <w:rsid w:val="00C05149"/>
    <w:rsid w:val="00C05167"/>
    <w:rsid w:val="00C0725A"/>
    <w:rsid w:val="00C10CE5"/>
    <w:rsid w:val="00C11FFC"/>
    <w:rsid w:val="00C12397"/>
    <w:rsid w:val="00C15845"/>
    <w:rsid w:val="00C16917"/>
    <w:rsid w:val="00C16C18"/>
    <w:rsid w:val="00C17146"/>
    <w:rsid w:val="00C172D1"/>
    <w:rsid w:val="00C20427"/>
    <w:rsid w:val="00C21510"/>
    <w:rsid w:val="00C216C1"/>
    <w:rsid w:val="00C22E3F"/>
    <w:rsid w:val="00C23782"/>
    <w:rsid w:val="00C24E19"/>
    <w:rsid w:val="00C25782"/>
    <w:rsid w:val="00C25EBC"/>
    <w:rsid w:val="00C25F5F"/>
    <w:rsid w:val="00C26C28"/>
    <w:rsid w:val="00C30B01"/>
    <w:rsid w:val="00C320D8"/>
    <w:rsid w:val="00C345FD"/>
    <w:rsid w:val="00C34777"/>
    <w:rsid w:val="00C3490C"/>
    <w:rsid w:val="00C35351"/>
    <w:rsid w:val="00C3639D"/>
    <w:rsid w:val="00C36B1A"/>
    <w:rsid w:val="00C36EA1"/>
    <w:rsid w:val="00C40310"/>
    <w:rsid w:val="00C40C12"/>
    <w:rsid w:val="00C40EA8"/>
    <w:rsid w:val="00C4104A"/>
    <w:rsid w:val="00C415D2"/>
    <w:rsid w:val="00C41C4B"/>
    <w:rsid w:val="00C42CDD"/>
    <w:rsid w:val="00C42D78"/>
    <w:rsid w:val="00C4433C"/>
    <w:rsid w:val="00C44EC6"/>
    <w:rsid w:val="00C4720F"/>
    <w:rsid w:val="00C506A9"/>
    <w:rsid w:val="00C5203A"/>
    <w:rsid w:val="00C53124"/>
    <w:rsid w:val="00C54941"/>
    <w:rsid w:val="00C54ECF"/>
    <w:rsid w:val="00C5604A"/>
    <w:rsid w:val="00C56713"/>
    <w:rsid w:val="00C56C85"/>
    <w:rsid w:val="00C604E6"/>
    <w:rsid w:val="00C6065A"/>
    <w:rsid w:val="00C613BF"/>
    <w:rsid w:val="00C61CC9"/>
    <w:rsid w:val="00C62BAB"/>
    <w:rsid w:val="00C62D47"/>
    <w:rsid w:val="00C64E24"/>
    <w:rsid w:val="00C67C02"/>
    <w:rsid w:val="00C71B1A"/>
    <w:rsid w:val="00C72514"/>
    <w:rsid w:val="00C7441C"/>
    <w:rsid w:val="00C75D25"/>
    <w:rsid w:val="00C760B4"/>
    <w:rsid w:val="00C80D75"/>
    <w:rsid w:val="00C8210C"/>
    <w:rsid w:val="00C83F61"/>
    <w:rsid w:val="00C8411E"/>
    <w:rsid w:val="00C85AFE"/>
    <w:rsid w:val="00C86421"/>
    <w:rsid w:val="00C91C09"/>
    <w:rsid w:val="00C93673"/>
    <w:rsid w:val="00C94F45"/>
    <w:rsid w:val="00C95AA3"/>
    <w:rsid w:val="00C96778"/>
    <w:rsid w:val="00C977F1"/>
    <w:rsid w:val="00CA0BE0"/>
    <w:rsid w:val="00CA15C7"/>
    <w:rsid w:val="00CA349B"/>
    <w:rsid w:val="00CA5C1D"/>
    <w:rsid w:val="00CA621D"/>
    <w:rsid w:val="00CA66B1"/>
    <w:rsid w:val="00CA70C8"/>
    <w:rsid w:val="00CA782F"/>
    <w:rsid w:val="00CA7941"/>
    <w:rsid w:val="00CA7B66"/>
    <w:rsid w:val="00CB3724"/>
    <w:rsid w:val="00CB4E74"/>
    <w:rsid w:val="00CB4EF0"/>
    <w:rsid w:val="00CB7E40"/>
    <w:rsid w:val="00CC1957"/>
    <w:rsid w:val="00CC1C4C"/>
    <w:rsid w:val="00CC282D"/>
    <w:rsid w:val="00CC2D0A"/>
    <w:rsid w:val="00CC3493"/>
    <w:rsid w:val="00CC4031"/>
    <w:rsid w:val="00CC4FFF"/>
    <w:rsid w:val="00CC682D"/>
    <w:rsid w:val="00CC6BF1"/>
    <w:rsid w:val="00CD0BC8"/>
    <w:rsid w:val="00CD25F8"/>
    <w:rsid w:val="00CD2717"/>
    <w:rsid w:val="00CD4F3E"/>
    <w:rsid w:val="00CD560F"/>
    <w:rsid w:val="00CD57BC"/>
    <w:rsid w:val="00CD624C"/>
    <w:rsid w:val="00CD7E03"/>
    <w:rsid w:val="00CE0233"/>
    <w:rsid w:val="00CE1A3F"/>
    <w:rsid w:val="00CE1A9D"/>
    <w:rsid w:val="00CE2773"/>
    <w:rsid w:val="00CE4016"/>
    <w:rsid w:val="00CE444A"/>
    <w:rsid w:val="00CE5EDB"/>
    <w:rsid w:val="00CE6288"/>
    <w:rsid w:val="00CF1DA4"/>
    <w:rsid w:val="00CF2B0D"/>
    <w:rsid w:val="00CF2D96"/>
    <w:rsid w:val="00CF30DC"/>
    <w:rsid w:val="00CF320A"/>
    <w:rsid w:val="00CF3979"/>
    <w:rsid w:val="00CF7255"/>
    <w:rsid w:val="00D000DE"/>
    <w:rsid w:val="00D002F2"/>
    <w:rsid w:val="00D042EE"/>
    <w:rsid w:val="00D049CD"/>
    <w:rsid w:val="00D0539A"/>
    <w:rsid w:val="00D059CB"/>
    <w:rsid w:val="00D06CC6"/>
    <w:rsid w:val="00D10A05"/>
    <w:rsid w:val="00D11199"/>
    <w:rsid w:val="00D14AE3"/>
    <w:rsid w:val="00D1623E"/>
    <w:rsid w:val="00D16DA8"/>
    <w:rsid w:val="00D20AF4"/>
    <w:rsid w:val="00D215C1"/>
    <w:rsid w:val="00D2196A"/>
    <w:rsid w:val="00D24535"/>
    <w:rsid w:val="00D24659"/>
    <w:rsid w:val="00D2482C"/>
    <w:rsid w:val="00D3031B"/>
    <w:rsid w:val="00D31996"/>
    <w:rsid w:val="00D331CD"/>
    <w:rsid w:val="00D33B00"/>
    <w:rsid w:val="00D34FC5"/>
    <w:rsid w:val="00D3606B"/>
    <w:rsid w:val="00D4045C"/>
    <w:rsid w:val="00D424D8"/>
    <w:rsid w:val="00D431CF"/>
    <w:rsid w:val="00D43441"/>
    <w:rsid w:val="00D447F2"/>
    <w:rsid w:val="00D45252"/>
    <w:rsid w:val="00D45824"/>
    <w:rsid w:val="00D45D50"/>
    <w:rsid w:val="00D462BD"/>
    <w:rsid w:val="00D46E17"/>
    <w:rsid w:val="00D47992"/>
    <w:rsid w:val="00D47AF3"/>
    <w:rsid w:val="00D5014F"/>
    <w:rsid w:val="00D51789"/>
    <w:rsid w:val="00D53AEC"/>
    <w:rsid w:val="00D60600"/>
    <w:rsid w:val="00D60CCD"/>
    <w:rsid w:val="00D63A34"/>
    <w:rsid w:val="00D63BF8"/>
    <w:rsid w:val="00D640DF"/>
    <w:rsid w:val="00D67167"/>
    <w:rsid w:val="00D6772C"/>
    <w:rsid w:val="00D677A4"/>
    <w:rsid w:val="00D71022"/>
    <w:rsid w:val="00D7118E"/>
    <w:rsid w:val="00D7248C"/>
    <w:rsid w:val="00D730FD"/>
    <w:rsid w:val="00D736B2"/>
    <w:rsid w:val="00D73965"/>
    <w:rsid w:val="00D76117"/>
    <w:rsid w:val="00D8041B"/>
    <w:rsid w:val="00D82624"/>
    <w:rsid w:val="00D827C2"/>
    <w:rsid w:val="00D82DCD"/>
    <w:rsid w:val="00D84556"/>
    <w:rsid w:val="00D867AF"/>
    <w:rsid w:val="00D86F5C"/>
    <w:rsid w:val="00D87A00"/>
    <w:rsid w:val="00D90C52"/>
    <w:rsid w:val="00D90F7A"/>
    <w:rsid w:val="00D92B17"/>
    <w:rsid w:val="00D9300F"/>
    <w:rsid w:val="00D94066"/>
    <w:rsid w:val="00D95F67"/>
    <w:rsid w:val="00D9609F"/>
    <w:rsid w:val="00D96749"/>
    <w:rsid w:val="00D972D5"/>
    <w:rsid w:val="00D9799E"/>
    <w:rsid w:val="00DA1B1C"/>
    <w:rsid w:val="00DA3BCF"/>
    <w:rsid w:val="00DA4497"/>
    <w:rsid w:val="00DA47D4"/>
    <w:rsid w:val="00DA7DDE"/>
    <w:rsid w:val="00DB046D"/>
    <w:rsid w:val="00DB0C32"/>
    <w:rsid w:val="00DB1B18"/>
    <w:rsid w:val="00DB1FDB"/>
    <w:rsid w:val="00DB4362"/>
    <w:rsid w:val="00DB4DC3"/>
    <w:rsid w:val="00DB524C"/>
    <w:rsid w:val="00DB7879"/>
    <w:rsid w:val="00DB7E64"/>
    <w:rsid w:val="00DC10F5"/>
    <w:rsid w:val="00DC1F8C"/>
    <w:rsid w:val="00DC250F"/>
    <w:rsid w:val="00DC334B"/>
    <w:rsid w:val="00DC3DFC"/>
    <w:rsid w:val="00DC3F2A"/>
    <w:rsid w:val="00DC478F"/>
    <w:rsid w:val="00DC4F96"/>
    <w:rsid w:val="00DC60EE"/>
    <w:rsid w:val="00DC6D35"/>
    <w:rsid w:val="00DD0086"/>
    <w:rsid w:val="00DD5017"/>
    <w:rsid w:val="00DD5A8F"/>
    <w:rsid w:val="00DD6C08"/>
    <w:rsid w:val="00DD7630"/>
    <w:rsid w:val="00DD7A04"/>
    <w:rsid w:val="00DE3D86"/>
    <w:rsid w:val="00DE4CC1"/>
    <w:rsid w:val="00DE4FB4"/>
    <w:rsid w:val="00DE5E99"/>
    <w:rsid w:val="00DE6937"/>
    <w:rsid w:val="00DE6CB1"/>
    <w:rsid w:val="00DE7021"/>
    <w:rsid w:val="00DF05AD"/>
    <w:rsid w:val="00DF07D8"/>
    <w:rsid w:val="00DF4955"/>
    <w:rsid w:val="00DF5342"/>
    <w:rsid w:val="00DF610E"/>
    <w:rsid w:val="00DF654C"/>
    <w:rsid w:val="00DF67AC"/>
    <w:rsid w:val="00DF7516"/>
    <w:rsid w:val="00E00F0F"/>
    <w:rsid w:val="00E01236"/>
    <w:rsid w:val="00E01773"/>
    <w:rsid w:val="00E03D61"/>
    <w:rsid w:val="00E03D6F"/>
    <w:rsid w:val="00E0434E"/>
    <w:rsid w:val="00E04383"/>
    <w:rsid w:val="00E04E1F"/>
    <w:rsid w:val="00E06003"/>
    <w:rsid w:val="00E10C63"/>
    <w:rsid w:val="00E120BE"/>
    <w:rsid w:val="00E12705"/>
    <w:rsid w:val="00E12B2D"/>
    <w:rsid w:val="00E13AD7"/>
    <w:rsid w:val="00E141E7"/>
    <w:rsid w:val="00E15A62"/>
    <w:rsid w:val="00E16200"/>
    <w:rsid w:val="00E16B95"/>
    <w:rsid w:val="00E179B1"/>
    <w:rsid w:val="00E20EE0"/>
    <w:rsid w:val="00E21CD1"/>
    <w:rsid w:val="00E22E87"/>
    <w:rsid w:val="00E2375D"/>
    <w:rsid w:val="00E23FC5"/>
    <w:rsid w:val="00E23FDC"/>
    <w:rsid w:val="00E24A05"/>
    <w:rsid w:val="00E24F89"/>
    <w:rsid w:val="00E26249"/>
    <w:rsid w:val="00E26746"/>
    <w:rsid w:val="00E27565"/>
    <w:rsid w:val="00E300CA"/>
    <w:rsid w:val="00E30A2D"/>
    <w:rsid w:val="00E30B2D"/>
    <w:rsid w:val="00E3126B"/>
    <w:rsid w:val="00E31E5A"/>
    <w:rsid w:val="00E32063"/>
    <w:rsid w:val="00E33963"/>
    <w:rsid w:val="00E33D33"/>
    <w:rsid w:val="00E341A6"/>
    <w:rsid w:val="00E35A2D"/>
    <w:rsid w:val="00E360A2"/>
    <w:rsid w:val="00E375B7"/>
    <w:rsid w:val="00E37D8C"/>
    <w:rsid w:val="00E37F16"/>
    <w:rsid w:val="00E4285D"/>
    <w:rsid w:val="00E43834"/>
    <w:rsid w:val="00E43C3B"/>
    <w:rsid w:val="00E442EF"/>
    <w:rsid w:val="00E44366"/>
    <w:rsid w:val="00E464A1"/>
    <w:rsid w:val="00E46C4C"/>
    <w:rsid w:val="00E46CA9"/>
    <w:rsid w:val="00E46FF6"/>
    <w:rsid w:val="00E5020E"/>
    <w:rsid w:val="00E509AA"/>
    <w:rsid w:val="00E51E50"/>
    <w:rsid w:val="00E524C9"/>
    <w:rsid w:val="00E52A86"/>
    <w:rsid w:val="00E52F74"/>
    <w:rsid w:val="00E53677"/>
    <w:rsid w:val="00E53FF4"/>
    <w:rsid w:val="00E54627"/>
    <w:rsid w:val="00E56322"/>
    <w:rsid w:val="00E563DD"/>
    <w:rsid w:val="00E56910"/>
    <w:rsid w:val="00E571C2"/>
    <w:rsid w:val="00E5733F"/>
    <w:rsid w:val="00E57EEE"/>
    <w:rsid w:val="00E608B3"/>
    <w:rsid w:val="00E62430"/>
    <w:rsid w:val="00E627E7"/>
    <w:rsid w:val="00E65CAB"/>
    <w:rsid w:val="00E6773E"/>
    <w:rsid w:val="00E71641"/>
    <w:rsid w:val="00E73746"/>
    <w:rsid w:val="00E73AB0"/>
    <w:rsid w:val="00E746E5"/>
    <w:rsid w:val="00E74A1E"/>
    <w:rsid w:val="00E7612C"/>
    <w:rsid w:val="00E77F87"/>
    <w:rsid w:val="00E835C1"/>
    <w:rsid w:val="00E84104"/>
    <w:rsid w:val="00E84713"/>
    <w:rsid w:val="00E8682F"/>
    <w:rsid w:val="00E90F1E"/>
    <w:rsid w:val="00E927C4"/>
    <w:rsid w:val="00E93257"/>
    <w:rsid w:val="00E940CE"/>
    <w:rsid w:val="00E95009"/>
    <w:rsid w:val="00E9525A"/>
    <w:rsid w:val="00E95770"/>
    <w:rsid w:val="00E97958"/>
    <w:rsid w:val="00E97B1B"/>
    <w:rsid w:val="00EA0D97"/>
    <w:rsid w:val="00EA1398"/>
    <w:rsid w:val="00EA1523"/>
    <w:rsid w:val="00EA1ECA"/>
    <w:rsid w:val="00EA3972"/>
    <w:rsid w:val="00EA4273"/>
    <w:rsid w:val="00EA6FB3"/>
    <w:rsid w:val="00EA7A02"/>
    <w:rsid w:val="00EAA6BE"/>
    <w:rsid w:val="00EB0307"/>
    <w:rsid w:val="00EB1654"/>
    <w:rsid w:val="00EB2A73"/>
    <w:rsid w:val="00EB3476"/>
    <w:rsid w:val="00EB3878"/>
    <w:rsid w:val="00EB38B3"/>
    <w:rsid w:val="00EB3B49"/>
    <w:rsid w:val="00EB4AC4"/>
    <w:rsid w:val="00EB53CC"/>
    <w:rsid w:val="00EB763D"/>
    <w:rsid w:val="00EC15D7"/>
    <w:rsid w:val="00EC1FCD"/>
    <w:rsid w:val="00EC3178"/>
    <w:rsid w:val="00EC34BA"/>
    <w:rsid w:val="00EC4B88"/>
    <w:rsid w:val="00EC5706"/>
    <w:rsid w:val="00EC6EC7"/>
    <w:rsid w:val="00EC7147"/>
    <w:rsid w:val="00EC72C4"/>
    <w:rsid w:val="00EC7782"/>
    <w:rsid w:val="00ED0541"/>
    <w:rsid w:val="00ED0A03"/>
    <w:rsid w:val="00ED206E"/>
    <w:rsid w:val="00ED294B"/>
    <w:rsid w:val="00ED2A04"/>
    <w:rsid w:val="00ED2F69"/>
    <w:rsid w:val="00ED65B6"/>
    <w:rsid w:val="00ED6A6C"/>
    <w:rsid w:val="00EE149F"/>
    <w:rsid w:val="00EE6679"/>
    <w:rsid w:val="00EE7A54"/>
    <w:rsid w:val="00EF19C5"/>
    <w:rsid w:val="00EF2395"/>
    <w:rsid w:val="00EF3330"/>
    <w:rsid w:val="00EF41CF"/>
    <w:rsid w:val="00EF5E50"/>
    <w:rsid w:val="00EF6E7E"/>
    <w:rsid w:val="00F000B6"/>
    <w:rsid w:val="00F03868"/>
    <w:rsid w:val="00F04145"/>
    <w:rsid w:val="00F04205"/>
    <w:rsid w:val="00F04A37"/>
    <w:rsid w:val="00F066AC"/>
    <w:rsid w:val="00F0725A"/>
    <w:rsid w:val="00F112D9"/>
    <w:rsid w:val="00F12017"/>
    <w:rsid w:val="00F124D7"/>
    <w:rsid w:val="00F12B9F"/>
    <w:rsid w:val="00F12F9E"/>
    <w:rsid w:val="00F1341D"/>
    <w:rsid w:val="00F1431D"/>
    <w:rsid w:val="00F152DF"/>
    <w:rsid w:val="00F15948"/>
    <w:rsid w:val="00F16DB7"/>
    <w:rsid w:val="00F16EA6"/>
    <w:rsid w:val="00F201CB"/>
    <w:rsid w:val="00F217D4"/>
    <w:rsid w:val="00F22170"/>
    <w:rsid w:val="00F223F7"/>
    <w:rsid w:val="00F22BCD"/>
    <w:rsid w:val="00F25543"/>
    <w:rsid w:val="00F27547"/>
    <w:rsid w:val="00F30F73"/>
    <w:rsid w:val="00F32AC9"/>
    <w:rsid w:val="00F35595"/>
    <w:rsid w:val="00F35B2E"/>
    <w:rsid w:val="00F36D31"/>
    <w:rsid w:val="00F41256"/>
    <w:rsid w:val="00F41C6E"/>
    <w:rsid w:val="00F42009"/>
    <w:rsid w:val="00F42196"/>
    <w:rsid w:val="00F42516"/>
    <w:rsid w:val="00F45CB0"/>
    <w:rsid w:val="00F46C56"/>
    <w:rsid w:val="00F47C05"/>
    <w:rsid w:val="00F505D2"/>
    <w:rsid w:val="00F514A4"/>
    <w:rsid w:val="00F51C28"/>
    <w:rsid w:val="00F5225A"/>
    <w:rsid w:val="00F52B8F"/>
    <w:rsid w:val="00F53481"/>
    <w:rsid w:val="00F54CDC"/>
    <w:rsid w:val="00F54D76"/>
    <w:rsid w:val="00F558A4"/>
    <w:rsid w:val="00F55968"/>
    <w:rsid w:val="00F5599F"/>
    <w:rsid w:val="00F56FFE"/>
    <w:rsid w:val="00F57709"/>
    <w:rsid w:val="00F61205"/>
    <w:rsid w:val="00F618EB"/>
    <w:rsid w:val="00F61EA7"/>
    <w:rsid w:val="00F620D4"/>
    <w:rsid w:val="00F624DE"/>
    <w:rsid w:val="00F627FE"/>
    <w:rsid w:val="00F632B3"/>
    <w:rsid w:val="00F63D96"/>
    <w:rsid w:val="00F6542C"/>
    <w:rsid w:val="00F66B60"/>
    <w:rsid w:val="00F674AF"/>
    <w:rsid w:val="00F70D5E"/>
    <w:rsid w:val="00F7164B"/>
    <w:rsid w:val="00F71829"/>
    <w:rsid w:val="00F7528B"/>
    <w:rsid w:val="00F80119"/>
    <w:rsid w:val="00F81132"/>
    <w:rsid w:val="00F826AE"/>
    <w:rsid w:val="00F827EE"/>
    <w:rsid w:val="00F8335D"/>
    <w:rsid w:val="00F83A2E"/>
    <w:rsid w:val="00F84060"/>
    <w:rsid w:val="00F844E0"/>
    <w:rsid w:val="00F85AF0"/>
    <w:rsid w:val="00F86914"/>
    <w:rsid w:val="00F87A75"/>
    <w:rsid w:val="00F91CAE"/>
    <w:rsid w:val="00F9252F"/>
    <w:rsid w:val="00F926B7"/>
    <w:rsid w:val="00F927EA"/>
    <w:rsid w:val="00F94B65"/>
    <w:rsid w:val="00F950A7"/>
    <w:rsid w:val="00F97A28"/>
    <w:rsid w:val="00FA0296"/>
    <w:rsid w:val="00FA12A5"/>
    <w:rsid w:val="00FA2D79"/>
    <w:rsid w:val="00FA3B60"/>
    <w:rsid w:val="00FA60B9"/>
    <w:rsid w:val="00FA6BFD"/>
    <w:rsid w:val="00FA766F"/>
    <w:rsid w:val="00FA7914"/>
    <w:rsid w:val="00FA7E73"/>
    <w:rsid w:val="00FB012D"/>
    <w:rsid w:val="00FB0289"/>
    <w:rsid w:val="00FB1428"/>
    <w:rsid w:val="00FB31F0"/>
    <w:rsid w:val="00FB44E7"/>
    <w:rsid w:val="00FB6A26"/>
    <w:rsid w:val="00FB7E4A"/>
    <w:rsid w:val="00FC01F1"/>
    <w:rsid w:val="00FC0B7D"/>
    <w:rsid w:val="00FC20A3"/>
    <w:rsid w:val="00FC25D8"/>
    <w:rsid w:val="00FC2934"/>
    <w:rsid w:val="00FC29CF"/>
    <w:rsid w:val="00FC57CC"/>
    <w:rsid w:val="00FC5DF6"/>
    <w:rsid w:val="00FC66EE"/>
    <w:rsid w:val="00FC6E0B"/>
    <w:rsid w:val="00FC6E7C"/>
    <w:rsid w:val="00FC7242"/>
    <w:rsid w:val="00FC7C3D"/>
    <w:rsid w:val="00FC7E79"/>
    <w:rsid w:val="00FD0C95"/>
    <w:rsid w:val="00FD22C2"/>
    <w:rsid w:val="00FD3182"/>
    <w:rsid w:val="00FD34A1"/>
    <w:rsid w:val="00FD6C2D"/>
    <w:rsid w:val="00FD7959"/>
    <w:rsid w:val="00FE0E09"/>
    <w:rsid w:val="00FE1835"/>
    <w:rsid w:val="00FE19FC"/>
    <w:rsid w:val="00FE1D62"/>
    <w:rsid w:val="00FE29F1"/>
    <w:rsid w:val="00FE7211"/>
    <w:rsid w:val="00FE7B04"/>
    <w:rsid w:val="00FE7BEF"/>
    <w:rsid w:val="00FE7EC7"/>
    <w:rsid w:val="00FF0926"/>
    <w:rsid w:val="00FF2809"/>
    <w:rsid w:val="00FF45A7"/>
    <w:rsid w:val="00FF6C31"/>
    <w:rsid w:val="0172C39C"/>
    <w:rsid w:val="0183E1CD"/>
    <w:rsid w:val="018FBFCF"/>
    <w:rsid w:val="01A7FD93"/>
    <w:rsid w:val="01CCF171"/>
    <w:rsid w:val="020F3071"/>
    <w:rsid w:val="0214E755"/>
    <w:rsid w:val="0232B83B"/>
    <w:rsid w:val="024E0042"/>
    <w:rsid w:val="02550E4F"/>
    <w:rsid w:val="027B379F"/>
    <w:rsid w:val="02B4FDA0"/>
    <w:rsid w:val="02BC4F1F"/>
    <w:rsid w:val="02DAA60F"/>
    <w:rsid w:val="03335E67"/>
    <w:rsid w:val="033D1DB2"/>
    <w:rsid w:val="0367C5B3"/>
    <w:rsid w:val="037712E4"/>
    <w:rsid w:val="03AAEBA2"/>
    <w:rsid w:val="03B411B5"/>
    <w:rsid w:val="03B41ED8"/>
    <w:rsid w:val="03B5E2B5"/>
    <w:rsid w:val="03F2E186"/>
    <w:rsid w:val="042638F7"/>
    <w:rsid w:val="044D7F95"/>
    <w:rsid w:val="046122E4"/>
    <w:rsid w:val="0470B3F9"/>
    <w:rsid w:val="04998E2E"/>
    <w:rsid w:val="04AD6EE6"/>
    <w:rsid w:val="04C0A1FB"/>
    <w:rsid w:val="04F4E7C7"/>
    <w:rsid w:val="05566DDB"/>
    <w:rsid w:val="05607ED3"/>
    <w:rsid w:val="05641CDD"/>
    <w:rsid w:val="056C1711"/>
    <w:rsid w:val="05E1EF50"/>
    <w:rsid w:val="05F38ECE"/>
    <w:rsid w:val="061CA66C"/>
    <w:rsid w:val="0634D2AA"/>
    <w:rsid w:val="0637D19F"/>
    <w:rsid w:val="0686D590"/>
    <w:rsid w:val="069323CC"/>
    <w:rsid w:val="06B3D312"/>
    <w:rsid w:val="06B9FA30"/>
    <w:rsid w:val="06CE2E14"/>
    <w:rsid w:val="06E140CE"/>
    <w:rsid w:val="06E526B2"/>
    <w:rsid w:val="072BEEA1"/>
    <w:rsid w:val="073215BF"/>
    <w:rsid w:val="074DF510"/>
    <w:rsid w:val="0753353F"/>
    <w:rsid w:val="075F1341"/>
    <w:rsid w:val="0774DC60"/>
    <w:rsid w:val="077FC287"/>
    <w:rsid w:val="07B7AD7F"/>
    <w:rsid w:val="07D107B2"/>
    <w:rsid w:val="07E55F1F"/>
    <w:rsid w:val="0811A883"/>
    <w:rsid w:val="0821DCA3"/>
    <w:rsid w:val="0833AEF2"/>
    <w:rsid w:val="0846AF36"/>
    <w:rsid w:val="084A5136"/>
    <w:rsid w:val="0863AB69"/>
    <w:rsid w:val="0893D114"/>
    <w:rsid w:val="08B8A3A7"/>
    <w:rsid w:val="08BB17B2"/>
    <w:rsid w:val="08BEFD96"/>
    <w:rsid w:val="08FD1949"/>
    <w:rsid w:val="0905C585"/>
    <w:rsid w:val="0942C456"/>
    <w:rsid w:val="0947944B"/>
    <w:rsid w:val="0959996B"/>
    <w:rsid w:val="097AB8EB"/>
    <w:rsid w:val="09909DF5"/>
    <w:rsid w:val="09AA3B8B"/>
    <w:rsid w:val="09AA4DAE"/>
    <w:rsid w:val="09B4DFDA"/>
    <w:rsid w:val="09B85AC7"/>
    <w:rsid w:val="0A0ACDE7"/>
    <w:rsid w:val="0A4A7308"/>
    <w:rsid w:val="0A6A3150"/>
    <w:rsid w:val="0A6B3E85"/>
    <w:rsid w:val="0A8E573E"/>
    <w:rsid w:val="0AD6BD5C"/>
    <w:rsid w:val="0B03BADE"/>
    <w:rsid w:val="0B33704F"/>
    <w:rsid w:val="0B811D17"/>
    <w:rsid w:val="0BACB9D3"/>
    <w:rsid w:val="0BB9080F"/>
    <w:rsid w:val="0BE9B8A4"/>
    <w:rsid w:val="0BFC2DFE"/>
    <w:rsid w:val="0C26ECFC"/>
    <w:rsid w:val="0C46DBD1"/>
    <w:rsid w:val="0C51BE61"/>
    <w:rsid w:val="0C894DA2"/>
    <w:rsid w:val="0C9310D6"/>
    <w:rsid w:val="0CD14386"/>
    <w:rsid w:val="0CF349F5"/>
    <w:rsid w:val="0CF58B2F"/>
    <w:rsid w:val="0CFCE042"/>
    <w:rsid w:val="0D4F15F9"/>
    <w:rsid w:val="0D56DB46"/>
    <w:rsid w:val="0D5AF3FB"/>
    <w:rsid w:val="0D703579"/>
    <w:rsid w:val="0D8BB65D"/>
    <w:rsid w:val="0D9CB924"/>
    <w:rsid w:val="0DA18919"/>
    <w:rsid w:val="0DA6424B"/>
    <w:rsid w:val="0DAA3555"/>
    <w:rsid w:val="0DADD755"/>
    <w:rsid w:val="0DC1DBC0"/>
    <w:rsid w:val="0DC38F88"/>
    <w:rsid w:val="0DC65CA7"/>
    <w:rsid w:val="0DD611CC"/>
    <w:rsid w:val="0DD732D7"/>
    <w:rsid w:val="0DD903D7"/>
    <w:rsid w:val="0DE0FBF5"/>
    <w:rsid w:val="0DF6B428"/>
    <w:rsid w:val="0E3210C1"/>
    <w:rsid w:val="0E32FEDB"/>
    <w:rsid w:val="0E7624CA"/>
    <w:rsid w:val="0E83D3CC"/>
    <w:rsid w:val="0E8BCC5F"/>
    <w:rsid w:val="0E99154A"/>
    <w:rsid w:val="0EAB8E27"/>
    <w:rsid w:val="0F12B839"/>
    <w:rsid w:val="0F1FFA86"/>
    <w:rsid w:val="0F57888E"/>
    <w:rsid w:val="0FCFA41D"/>
    <w:rsid w:val="101BF01F"/>
    <w:rsid w:val="10242C21"/>
    <w:rsid w:val="1036A17B"/>
    <w:rsid w:val="105DAAB0"/>
    <w:rsid w:val="10761DF4"/>
    <w:rsid w:val="1084F14E"/>
    <w:rsid w:val="10A9C3E1"/>
    <w:rsid w:val="10ADEC47"/>
    <w:rsid w:val="10BF6B01"/>
    <w:rsid w:val="10D5609D"/>
    <w:rsid w:val="10DCAE6D"/>
    <w:rsid w:val="10E29F65"/>
    <w:rsid w:val="10F851E2"/>
    <w:rsid w:val="10FC92C3"/>
    <w:rsid w:val="1111DE21"/>
    <w:rsid w:val="1113DF78"/>
    <w:rsid w:val="114C57D4"/>
    <w:rsid w:val="11683725"/>
    <w:rsid w:val="11702F43"/>
    <w:rsid w:val="11BF3334"/>
    <w:rsid w:val="11C85947"/>
    <w:rsid w:val="11F556C9"/>
    <w:rsid w:val="11FE0305"/>
    <w:rsid w:val="1208FA18"/>
    <w:rsid w:val="120B7F36"/>
    <w:rsid w:val="123C1EB8"/>
    <w:rsid w:val="1286CC8B"/>
    <w:rsid w:val="129941E5"/>
    <w:rsid w:val="12C29D67"/>
    <w:rsid w:val="13151087"/>
    <w:rsid w:val="131ACDE7"/>
    <w:rsid w:val="1320079A"/>
    <w:rsid w:val="13300962"/>
    <w:rsid w:val="134A0627"/>
    <w:rsid w:val="137532A9"/>
    <w:rsid w:val="13905DDC"/>
    <w:rsid w:val="13A74F97"/>
    <w:rsid w:val="142371CD"/>
    <w:rsid w:val="142998EB"/>
    <w:rsid w:val="144BCB73"/>
    <w:rsid w:val="14562633"/>
    <w:rsid w:val="14642F44"/>
    <w:rsid w:val="147242ED"/>
    <w:rsid w:val="147446BE"/>
    <w:rsid w:val="14964D2D"/>
    <w:rsid w:val="14B1458F"/>
    <w:rsid w:val="14D8EFF1"/>
    <w:rsid w:val="1501BDB2"/>
    <w:rsid w:val="151006EB"/>
    <w:rsid w:val="1526DC00"/>
    <w:rsid w:val="153E125F"/>
    <w:rsid w:val="155DAE24"/>
    <w:rsid w:val="1590D853"/>
    <w:rsid w:val="15E52F98"/>
    <w:rsid w:val="160755B3"/>
    <w:rsid w:val="1610A7E3"/>
    <w:rsid w:val="164E1DA2"/>
    <w:rsid w:val="1656A6BA"/>
    <w:rsid w:val="166F3D22"/>
    <w:rsid w:val="1680FD35"/>
    <w:rsid w:val="1699E4B6"/>
    <w:rsid w:val="16A1F188"/>
    <w:rsid w:val="16ACD26A"/>
    <w:rsid w:val="16C31108"/>
    <w:rsid w:val="16C9EC44"/>
    <w:rsid w:val="17158428"/>
    <w:rsid w:val="17350579"/>
    <w:rsid w:val="17885F88"/>
    <w:rsid w:val="178D9FB7"/>
    <w:rsid w:val="17A10445"/>
    <w:rsid w:val="17D6AF5B"/>
    <w:rsid w:val="17E5C9BB"/>
    <w:rsid w:val="180902FB"/>
    <w:rsid w:val="181F484A"/>
    <w:rsid w:val="18569037"/>
    <w:rsid w:val="1857BE2C"/>
    <w:rsid w:val="185ECC39"/>
    <w:rsid w:val="1861CB2E"/>
    <w:rsid w:val="186B617B"/>
    <w:rsid w:val="186E196A"/>
    <w:rsid w:val="18C97534"/>
    <w:rsid w:val="19146070"/>
    <w:rsid w:val="191722F7"/>
    <w:rsid w:val="1932B3CC"/>
    <w:rsid w:val="19379D62"/>
    <w:rsid w:val="193A0B80"/>
    <w:rsid w:val="1946571B"/>
    <w:rsid w:val="194F7D2E"/>
    <w:rsid w:val="1967769B"/>
    <w:rsid w:val="1973549D"/>
    <w:rsid w:val="198825E1"/>
    <w:rsid w:val="198F33EE"/>
    <w:rsid w:val="199403E3"/>
    <w:rsid w:val="19B72E13"/>
    <w:rsid w:val="19DB1535"/>
    <w:rsid w:val="19E5490E"/>
    <w:rsid w:val="1A2343FE"/>
    <w:rsid w:val="1A319510"/>
    <w:rsid w:val="1A573D7F"/>
    <w:rsid w:val="1A5CC192"/>
    <w:rsid w:val="1A608038"/>
    <w:rsid w:val="1A69A958"/>
    <w:rsid w:val="1A7A71E3"/>
    <w:rsid w:val="1A8D64C4"/>
    <w:rsid w:val="1A976E16"/>
    <w:rsid w:val="1AA31947"/>
    <w:rsid w:val="1AA34C18"/>
    <w:rsid w:val="1AA76F65"/>
    <w:rsid w:val="1ACA5FE5"/>
    <w:rsid w:val="1AD3B515"/>
    <w:rsid w:val="1AE06622"/>
    <w:rsid w:val="1AF28D72"/>
    <w:rsid w:val="1B1A5DE0"/>
    <w:rsid w:val="1B2853C5"/>
    <w:rsid w:val="1B34FF43"/>
    <w:rsid w:val="1B3E2556"/>
    <w:rsid w:val="1B5BD5A7"/>
    <w:rsid w:val="1B6BD6F6"/>
    <w:rsid w:val="1B9CC34C"/>
    <w:rsid w:val="1BA6837A"/>
    <w:rsid w:val="1BA6B64B"/>
    <w:rsid w:val="1BCC9C23"/>
    <w:rsid w:val="1BF4CE15"/>
    <w:rsid w:val="1C0AC8E9"/>
    <w:rsid w:val="1C1EBA39"/>
    <w:rsid w:val="1C259EE7"/>
    <w:rsid w:val="1C293525"/>
    <w:rsid w:val="1C51C3A9"/>
    <w:rsid w:val="1C5747BC"/>
    <w:rsid w:val="1C907B61"/>
    <w:rsid w:val="1CD75B69"/>
    <w:rsid w:val="1CDEB07C"/>
    <w:rsid w:val="1D03E8B1"/>
    <w:rsid w:val="1D0ED627"/>
    <w:rsid w:val="1D227976"/>
    <w:rsid w:val="1D57B2FA"/>
    <w:rsid w:val="1D64483C"/>
    <w:rsid w:val="1D68D12B"/>
    <w:rsid w:val="1D9A24CB"/>
    <w:rsid w:val="1D9B4520"/>
    <w:rsid w:val="1DBEF75E"/>
    <w:rsid w:val="1DE841CD"/>
    <w:rsid w:val="1E07C31E"/>
    <w:rsid w:val="1E2B9A8D"/>
    <w:rsid w:val="1E3D6CDC"/>
    <w:rsid w:val="1E9D8EFE"/>
    <w:rsid w:val="1EA2FA1B"/>
    <w:rsid w:val="1EB1B5F1"/>
    <w:rsid w:val="1ED1E193"/>
    <w:rsid w:val="1EEBAC00"/>
    <w:rsid w:val="1F06D733"/>
    <w:rsid w:val="1F150782"/>
    <w:rsid w:val="1F1BF7EE"/>
    <w:rsid w:val="1F5A3142"/>
    <w:rsid w:val="1F60D5E7"/>
    <w:rsid w:val="1FF66B46"/>
    <w:rsid w:val="2004CE66"/>
    <w:rsid w:val="201FC6C8"/>
    <w:rsid w:val="20269998"/>
    <w:rsid w:val="2047D7BC"/>
    <w:rsid w:val="205D68A4"/>
    <w:rsid w:val="20728D79"/>
    <w:rsid w:val="20981528"/>
    <w:rsid w:val="20B5B27C"/>
    <w:rsid w:val="20C1E0E4"/>
    <w:rsid w:val="20C881D9"/>
    <w:rsid w:val="2129991E"/>
    <w:rsid w:val="2138A54A"/>
    <w:rsid w:val="213D2E39"/>
    <w:rsid w:val="215E397D"/>
    <w:rsid w:val="2171F108"/>
    <w:rsid w:val="21E7988C"/>
    <w:rsid w:val="2205EBE8"/>
    <w:rsid w:val="222304C1"/>
    <w:rsid w:val="2232E96A"/>
    <w:rsid w:val="22384CC8"/>
    <w:rsid w:val="223C0F7D"/>
    <w:rsid w:val="224C439D"/>
    <w:rsid w:val="22627308"/>
    <w:rsid w:val="22A11703"/>
    <w:rsid w:val="22B28CDD"/>
    <w:rsid w:val="22B3BAD2"/>
    <w:rsid w:val="22BA522A"/>
    <w:rsid w:val="22CF4014"/>
    <w:rsid w:val="22DB0170"/>
    <w:rsid w:val="22FFCF49"/>
    <w:rsid w:val="2307FEF2"/>
    <w:rsid w:val="2315014C"/>
    <w:rsid w:val="2338249D"/>
    <w:rsid w:val="234953E1"/>
    <w:rsid w:val="234FADD0"/>
    <w:rsid w:val="2364B1E5"/>
    <w:rsid w:val="23A6770E"/>
    <w:rsid w:val="23ADCC21"/>
    <w:rsid w:val="23BDF91B"/>
    <w:rsid w:val="23E0F0C1"/>
    <w:rsid w:val="23FA4AF4"/>
    <w:rsid w:val="24BDFE67"/>
    <w:rsid w:val="24D5F7D4"/>
    <w:rsid w:val="24D6DEC3"/>
    <w:rsid w:val="24DE1075"/>
    <w:rsid w:val="24E07510"/>
    <w:rsid w:val="24FDB527"/>
    <w:rsid w:val="251F0778"/>
    <w:rsid w:val="252E21D8"/>
    <w:rsid w:val="25A72456"/>
    <w:rsid w:val="25BAC7A5"/>
    <w:rsid w:val="25C5BEB8"/>
    <w:rsid w:val="25D4E316"/>
    <w:rsid w:val="260713A7"/>
    <w:rsid w:val="2608A16F"/>
    <w:rsid w:val="26120ABA"/>
    <w:rsid w:val="261693A9"/>
    <w:rsid w:val="262CBC16"/>
    <w:rsid w:val="262DDF39"/>
    <w:rsid w:val="2667689A"/>
    <w:rsid w:val="266A678F"/>
    <w:rsid w:val="267B0BE9"/>
    <w:rsid w:val="267FDBDE"/>
    <w:rsid w:val="2694E3A3"/>
    <w:rsid w:val="26B381CB"/>
    <w:rsid w:val="26B5F495"/>
    <w:rsid w:val="26BF92F7"/>
    <w:rsid w:val="26E10FF6"/>
    <w:rsid w:val="26EE9E89"/>
    <w:rsid w:val="2707F8BC"/>
    <w:rsid w:val="27182CDC"/>
    <w:rsid w:val="273B1D5C"/>
    <w:rsid w:val="27480FF2"/>
    <w:rsid w:val="274E11DE"/>
    <w:rsid w:val="275EF4CB"/>
    <w:rsid w:val="279F959C"/>
    <w:rsid w:val="27A6EAAF"/>
    <w:rsid w:val="27AB0095"/>
    <w:rsid w:val="27C2CA00"/>
    <w:rsid w:val="27D3E831"/>
    <w:rsid w:val="27E22CC1"/>
    <w:rsid w:val="27EFC782"/>
    <w:rsid w:val="2812B802"/>
    <w:rsid w:val="2830B404"/>
    <w:rsid w:val="28443E73"/>
    <w:rsid w:val="2859B2C2"/>
    <w:rsid w:val="2871795E"/>
    <w:rsid w:val="287D5760"/>
    <w:rsid w:val="28A42DC4"/>
    <w:rsid w:val="28B632E4"/>
    <w:rsid w:val="28BFAE0C"/>
    <w:rsid w:val="28D54432"/>
    <w:rsid w:val="28D75264"/>
    <w:rsid w:val="28E1CFA0"/>
    <w:rsid w:val="28E2EFF1"/>
    <w:rsid w:val="28F92602"/>
    <w:rsid w:val="291ECE71"/>
    <w:rsid w:val="2924F58F"/>
    <w:rsid w:val="2929C584"/>
    <w:rsid w:val="292FECA2"/>
    <w:rsid w:val="297EF093"/>
    <w:rsid w:val="2989E7A6"/>
    <w:rsid w:val="299CA0E4"/>
    <w:rsid w:val="29B51428"/>
    <w:rsid w:val="29C99E66"/>
    <w:rsid w:val="29D8EB97"/>
    <w:rsid w:val="2A0C1037"/>
    <w:rsid w:val="2A233943"/>
    <w:rsid w:val="2A2D2FB7"/>
    <w:rsid w:val="2A3356D5"/>
    <w:rsid w:val="2A4C40CE"/>
    <w:rsid w:val="2A7E04A8"/>
    <w:rsid w:val="2A8D1DC2"/>
    <w:rsid w:val="2A8FF9D3"/>
    <w:rsid w:val="2AA00B17"/>
    <w:rsid w:val="2AB12948"/>
    <w:rsid w:val="2AD1D88E"/>
    <w:rsid w:val="2AD5F82B"/>
    <w:rsid w:val="2B377526"/>
    <w:rsid w:val="2B6F69BB"/>
    <w:rsid w:val="2B73F2AA"/>
    <w:rsid w:val="2B891BFF"/>
    <w:rsid w:val="2B974B81"/>
    <w:rsid w:val="2BA28E5B"/>
    <w:rsid w:val="2BA8453F"/>
    <w:rsid w:val="2BC964BF"/>
    <w:rsid w:val="2C2A3AFF"/>
    <w:rsid w:val="2C2F9C0F"/>
    <w:rsid w:val="2C57DB8C"/>
    <w:rsid w:val="2C6303C2"/>
    <w:rsid w:val="2C94DA5D"/>
    <w:rsid w:val="2CABAF72"/>
    <w:rsid w:val="2CCCCEF2"/>
    <w:rsid w:val="2CDD734C"/>
    <w:rsid w:val="2D0A70CE"/>
    <w:rsid w:val="2D598BF2"/>
    <w:rsid w:val="2D73CAD3"/>
    <w:rsid w:val="2D95CBDA"/>
    <w:rsid w:val="2D975DA1"/>
    <w:rsid w:val="2DCA2FB7"/>
    <w:rsid w:val="2DCBB4E1"/>
    <w:rsid w:val="2DDE3A77"/>
    <w:rsid w:val="2DE06D45"/>
    <w:rsid w:val="2DE3D576"/>
    <w:rsid w:val="2DE49092"/>
    <w:rsid w:val="2ED3331E"/>
    <w:rsid w:val="2EEE21E3"/>
    <w:rsid w:val="2EFF4014"/>
    <w:rsid w:val="2F04F6F8"/>
    <w:rsid w:val="2F18EB4F"/>
    <w:rsid w:val="2F2C7067"/>
    <w:rsid w:val="2F3BCEAB"/>
    <w:rsid w:val="2F696F38"/>
    <w:rsid w:val="2F8B19D6"/>
    <w:rsid w:val="2F8E41CB"/>
    <w:rsid w:val="2F91E3CB"/>
    <w:rsid w:val="2FA83F09"/>
    <w:rsid w:val="2FC5125D"/>
    <w:rsid w:val="2FED35F8"/>
    <w:rsid w:val="2FFC12EF"/>
    <w:rsid w:val="3035475E"/>
    <w:rsid w:val="3082EF8F"/>
    <w:rsid w:val="30A12C00"/>
    <w:rsid w:val="30ECAD88"/>
    <w:rsid w:val="30EECF2B"/>
    <w:rsid w:val="3115A58F"/>
    <w:rsid w:val="311976DE"/>
    <w:rsid w:val="312948DE"/>
    <w:rsid w:val="313311FC"/>
    <w:rsid w:val="3147E340"/>
    <w:rsid w:val="3160C39C"/>
    <w:rsid w:val="31659391"/>
    <w:rsid w:val="316E3FCD"/>
    <w:rsid w:val="317594E0"/>
    <w:rsid w:val="3178B563"/>
    <w:rsid w:val="31D75410"/>
    <w:rsid w:val="31F98E71"/>
    <w:rsid w:val="3202680C"/>
    <w:rsid w:val="3229BE81"/>
    <w:rsid w:val="3250CD63"/>
    <w:rsid w:val="3257D783"/>
    <w:rsid w:val="325B8193"/>
    <w:rsid w:val="32675F95"/>
    <w:rsid w:val="327B02E4"/>
    <w:rsid w:val="32A99E95"/>
    <w:rsid w:val="32C4C9C8"/>
    <w:rsid w:val="32E86E66"/>
    <w:rsid w:val="33377257"/>
    <w:rsid w:val="336E0626"/>
    <w:rsid w:val="337EAA80"/>
    <w:rsid w:val="33AFC0B7"/>
    <w:rsid w:val="33B2BFAC"/>
    <w:rsid w:val="33C50235"/>
    <w:rsid w:val="33CBB3D1"/>
    <w:rsid w:val="33D0E037"/>
    <w:rsid w:val="33FBD9E8"/>
    <w:rsid w:val="340D2AEA"/>
    <w:rsid w:val="3417051B"/>
    <w:rsid w:val="343ADC8A"/>
    <w:rsid w:val="345050D9"/>
    <w:rsid w:val="3463F428"/>
    <w:rsid w:val="34822BBC"/>
    <w:rsid w:val="34C2454A"/>
    <w:rsid w:val="35053868"/>
    <w:rsid w:val="350B940B"/>
    <w:rsid w:val="3533FC52"/>
    <w:rsid w:val="35381F9F"/>
    <w:rsid w:val="355B101F"/>
    <w:rsid w:val="3578C070"/>
    <w:rsid w:val="35B3A2CC"/>
    <w:rsid w:val="35D8D067"/>
    <w:rsid w:val="35EB57EC"/>
    <w:rsid w:val="35F2ACFF"/>
    <w:rsid w:val="362984B2"/>
    <w:rsid w:val="3667268E"/>
    <w:rsid w:val="36721DA1"/>
    <w:rsid w:val="36BD278C"/>
    <w:rsid w:val="36D23FC3"/>
    <w:rsid w:val="36F1DDBA"/>
    <w:rsid w:val="36F89C50"/>
    <w:rsid w:val="377BAEF2"/>
    <w:rsid w:val="377ECA5D"/>
    <w:rsid w:val="37896293"/>
    <w:rsid w:val="37A83C3A"/>
    <w:rsid w:val="37A9C39D"/>
    <w:rsid w:val="37AF5494"/>
    <w:rsid w:val="37C458F4"/>
    <w:rsid w:val="37F7B065"/>
    <w:rsid w:val="38264C16"/>
    <w:rsid w:val="382A31FA"/>
    <w:rsid w:val="382AD505"/>
    <w:rsid w:val="38329A52"/>
    <w:rsid w:val="385F279A"/>
    <w:rsid w:val="386F28E9"/>
    <w:rsid w:val="387D4825"/>
    <w:rsid w:val="387EA8EB"/>
    <w:rsid w:val="38975E1F"/>
    <w:rsid w:val="38B7C1D8"/>
    <w:rsid w:val="38CE1D16"/>
    <w:rsid w:val="38E2EE5A"/>
    <w:rsid w:val="3911BCDC"/>
    <w:rsid w:val="391EBF36"/>
    <w:rsid w:val="392E3F38"/>
    <w:rsid w:val="3937C837"/>
    <w:rsid w:val="39596BBA"/>
    <w:rsid w:val="39A033A9"/>
    <w:rsid w:val="39A788BC"/>
    <w:rsid w:val="39CB2D5A"/>
    <w:rsid w:val="39E6588D"/>
    <w:rsid w:val="3A15270F"/>
    <w:rsid w:val="3A2B824D"/>
    <w:rsid w:val="3A41D911"/>
    <w:rsid w:val="3A5530D6"/>
    <w:rsid w:val="3A679A2F"/>
    <w:rsid w:val="3A871B80"/>
    <w:rsid w:val="3ACD2698"/>
    <w:rsid w:val="3ADFB5BE"/>
    <w:rsid w:val="3B1FE9A5"/>
    <w:rsid w:val="3B4C6A00"/>
    <w:rsid w:val="3B71DF9E"/>
    <w:rsid w:val="3BA30B05"/>
    <w:rsid w:val="3BA8A63E"/>
    <w:rsid w:val="3BB3E135"/>
    <w:rsid w:val="3BB9960B"/>
    <w:rsid w:val="3BBBD953"/>
    <w:rsid w:val="3BBD7782"/>
    <w:rsid w:val="3BC02F71"/>
    <w:rsid w:val="3BDDDFC2"/>
    <w:rsid w:val="3BE0269A"/>
    <w:rsid w:val="3C1B8B3B"/>
    <w:rsid w:val="3C314F01"/>
    <w:rsid w:val="3C526CCF"/>
    <w:rsid w:val="3C667677"/>
    <w:rsid w:val="3C969C22"/>
    <w:rsid w:val="3CB98CA2"/>
    <w:rsid w:val="3CEC745C"/>
    <w:rsid w:val="3D0E77AE"/>
    <w:rsid w:val="3D375F15"/>
    <w:rsid w:val="3D83AB17"/>
    <w:rsid w:val="3D8FF953"/>
    <w:rsid w:val="3DA95386"/>
    <w:rsid w:val="3DAA7470"/>
    <w:rsid w:val="3DC658BC"/>
    <w:rsid w:val="3DE4BA14"/>
    <w:rsid w:val="3DE9841D"/>
    <w:rsid w:val="3DF5621F"/>
    <w:rsid w:val="3E08D29D"/>
    <w:rsid w:val="3E1C75EC"/>
    <w:rsid w:val="3E1EFB0A"/>
    <w:rsid w:val="3E2007AA"/>
    <w:rsid w:val="3E364059"/>
    <w:rsid w:val="3E3BF73D"/>
    <w:rsid w:val="3E4DFC5D"/>
    <w:rsid w:val="3E6892A3"/>
    <w:rsid w:val="3EADEBAE"/>
    <w:rsid w:val="3EE0800A"/>
    <w:rsid w:val="3EF89981"/>
    <w:rsid w:val="3F0C3CD0"/>
    <w:rsid w:val="3F5716AB"/>
    <w:rsid w:val="3F5CDEF0"/>
    <w:rsid w:val="3FA3D9B0"/>
    <w:rsid w:val="3FB77CFF"/>
    <w:rsid w:val="3FC15730"/>
    <w:rsid w:val="3FCF3903"/>
    <w:rsid w:val="4024CF6B"/>
    <w:rsid w:val="4040C7D2"/>
    <w:rsid w:val="4040FAA3"/>
    <w:rsid w:val="405218D4"/>
    <w:rsid w:val="40748F7D"/>
    <w:rsid w:val="408A47B0"/>
    <w:rsid w:val="40A9C901"/>
    <w:rsid w:val="40B65E43"/>
    <w:rsid w:val="40DDB6EF"/>
    <w:rsid w:val="41274165"/>
    <w:rsid w:val="413CBDEE"/>
    <w:rsid w:val="418F82E3"/>
    <w:rsid w:val="41C82B96"/>
    <w:rsid w:val="42208776"/>
    <w:rsid w:val="4258ED3A"/>
    <w:rsid w:val="42671D89"/>
    <w:rsid w:val="426FC58E"/>
    <w:rsid w:val="42719AC5"/>
    <w:rsid w:val="428FEB60"/>
    <w:rsid w:val="42B56D5C"/>
    <w:rsid w:val="42BA2C9C"/>
    <w:rsid w:val="42C14B5E"/>
    <w:rsid w:val="42E73136"/>
    <w:rsid w:val="43060AB0"/>
    <w:rsid w:val="433463D6"/>
    <w:rsid w:val="43475358"/>
    <w:rsid w:val="4348814D"/>
    <w:rsid w:val="4371EFB0"/>
    <w:rsid w:val="439C8DD6"/>
    <w:rsid w:val="43A1211E"/>
    <w:rsid w:val="43AF7EAB"/>
    <w:rsid w:val="43E77340"/>
    <w:rsid w:val="444BEB80"/>
    <w:rsid w:val="44771802"/>
    <w:rsid w:val="4494F3E7"/>
    <w:rsid w:val="449B2242"/>
    <w:rsid w:val="44DCF108"/>
    <w:rsid w:val="44EF8A73"/>
    <w:rsid w:val="4514DC00"/>
    <w:rsid w:val="451E0213"/>
    <w:rsid w:val="455801EF"/>
    <w:rsid w:val="458E2584"/>
    <w:rsid w:val="45A2AFC2"/>
    <w:rsid w:val="45C82560"/>
    <w:rsid w:val="45E52193"/>
    <w:rsid w:val="45F0E134"/>
    <w:rsid w:val="4605D0D9"/>
    <w:rsid w:val="461D49F8"/>
    <w:rsid w:val="4625522A"/>
    <w:rsid w:val="46325538"/>
    <w:rsid w:val="46333E95"/>
    <w:rsid w:val="465FD8A7"/>
    <w:rsid w:val="468A3AA4"/>
    <w:rsid w:val="46A1C3D7"/>
    <w:rsid w:val="46B43ACE"/>
    <w:rsid w:val="471CDE5B"/>
    <w:rsid w:val="471F6379"/>
    <w:rsid w:val="473306C8"/>
    <w:rsid w:val="475E69A5"/>
    <w:rsid w:val="47AF12D3"/>
    <w:rsid w:val="4810146E"/>
    <w:rsid w:val="48555DC6"/>
    <w:rsid w:val="48711D7F"/>
    <w:rsid w:val="488E8AB8"/>
    <w:rsid w:val="48B9B66E"/>
    <w:rsid w:val="48C9AAC8"/>
    <w:rsid w:val="48DBD853"/>
    <w:rsid w:val="48F448EE"/>
    <w:rsid w:val="48F6B53F"/>
    <w:rsid w:val="48F93A5D"/>
    <w:rsid w:val="490CDDAC"/>
    <w:rsid w:val="4932534A"/>
    <w:rsid w:val="495EEE01"/>
    <w:rsid w:val="49A17C3E"/>
    <w:rsid w:val="49A4FCBF"/>
    <w:rsid w:val="49B97EA1"/>
    <w:rsid w:val="49CEC01F"/>
    <w:rsid w:val="49D1F1E5"/>
    <w:rsid w:val="49E0C53F"/>
    <w:rsid w:val="49FF8579"/>
    <w:rsid w:val="4A0BF1C1"/>
    <w:rsid w:val="4A6DB212"/>
    <w:rsid w:val="4A8D3363"/>
    <w:rsid w:val="4AAC447A"/>
    <w:rsid w:val="4AE55D67"/>
    <w:rsid w:val="4AF1ABA3"/>
    <w:rsid w:val="4B41DD89"/>
    <w:rsid w:val="4B917B7A"/>
    <w:rsid w:val="4B97F2A9"/>
    <w:rsid w:val="4BABC8C9"/>
    <w:rsid w:val="4BAF7BDC"/>
    <w:rsid w:val="4C0848EB"/>
    <w:rsid w:val="4C184A3A"/>
    <w:rsid w:val="4C1E7158"/>
    <w:rsid w:val="4C33E5A7"/>
    <w:rsid w:val="4C5ABC0B"/>
    <w:rsid w:val="4C77DF0F"/>
    <w:rsid w:val="4C7BDB8B"/>
    <w:rsid w:val="4C861B5E"/>
    <w:rsid w:val="4C8A4F88"/>
    <w:rsid w:val="4CA5DA18"/>
    <w:rsid w:val="4CA8D90D"/>
    <w:rsid w:val="4CD1069A"/>
    <w:rsid w:val="4CDBFDAD"/>
    <w:rsid w:val="4CEEB6EB"/>
    <w:rsid w:val="4D179120"/>
    <w:rsid w:val="4D201B15"/>
    <w:rsid w:val="4D2B019E"/>
    <w:rsid w:val="4D4504C8"/>
    <w:rsid w:val="4D5C553E"/>
    <w:rsid w:val="4D7F45BE"/>
    <w:rsid w:val="4D856CDC"/>
    <w:rsid w:val="4D8952C0"/>
    <w:rsid w:val="4DC76E73"/>
    <w:rsid w:val="4DD01AAF"/>
    <w:rsid w:val="4DF13A2F"/>
    <w:rsid w:val="4DF5ED95"/>
    <w:rsid w:val="4E068727"/>
    <w:rsid w:val="4E08DB49"/>
    <w:rsid w:val="4E1AC882"/>
    <w:rsid w:val="4E46A2A7"/>
    <w:rsid w:val="4E64158F"/>
    <w:rsid w:val="4EC17FC2"/>
    <w:rsid w:val="4EC608B1"/>
    <w:rsid w:val="4ECB8CC4"/>
    <w:rsid w:val="4F165F0A"/>
    <w:rsid w:val="4F1B7AC6"/>
    <w:rsid w:val="4F3737E8"/>
    <w:rsid w:val="4F6C0B16"/>
    <w:rsid w:val="4F741504"/>
    <w:rsid w:val="4FA3CA75"/>
    <w:rsid w:val="4FA9F193"/>
    <w:rsid w:val="4FB1A1F1"/>
    <w:rsid w:val="4FB90BF3"/>
    <w:rsid w:val="4FBD94E2"/>
    <w:rsid w:val="4FFCF0AD"/>
    <w:rsid w:val="504E6799"/>
    <w:rsid w:val="505C86D5"/>
    <w:rsid w:val="5090D96A"/>
    <w:rsid w:val="50ABAB86"/>
    <w:rsid w:val="50CA71D0"/>
    <w:rsid w:val="50E973A8"/>
    <w:rsid w:val="50F50FF6"/>
    <w:rsid w:val="510CDADD"/>
    <w:rsid w:val="511130FB"/>
    <w:rsid w:val="5132834C"/>
    <w:rsid w:val="5146269B"/>
    <w:rsid w:val="5153A2CC"/>
    <w:rsid w:val="5165A7EC"/>
    <w:rsid w:val="517B1C3B"/>
    <w:rsid w:val="517B9D88"/>
    <w:rsid w:val="5186C76C"/>
    <w:rsid w:val="51CBBE5B"/>
    <w:rsid w:val="52254925"/>
    <w:rsid w:val="524037EA"/>
    <w:rsid w:val="5251E2B7"/>
    <w:rsid w:val="52556ED0"/>
    <w:rsid w:val="5258332B"/>
    <w:rsid w:val="52971CA8"/>
    <w:rsid w:val="52A05A0C"/>
    <w:rsid w:val="52CC3A42"/>
    <w:rsid w:val="52D70C1E"/>
    <w:rsid w:val="52E057D2"/>
    <w:rsid w:val="52E665FA"/>
    <w:rsid w:val="52F7923C"/>
    <w:rsid w:val="534E28F6"/>
    <w:rsid w:val="534E9930"/>
    <w:rsid w:val="53756F94"/>
    <w:rsid w:val="538D6901"/>
    <w:rsid w:val="53A10C50"/>
    <w:rsid w:val="53A42363"/>
    <w:rsid w:val="53E164F4"/>
    <w:rsid w:val="53E76405"/>
    <w:rsid w:val="53F34207"/>
    <w:rsid w:val="53F43257"/>
    <w:rsid w:val="54112E17"/>
    <w:rsid w:val="5445B527"/>
    <w:rsid w:val="545F7F94"/>
    <w:rsid w:val="54653678"/>
    <w:rsid w:val="547B5EE5"/>
    <w:rsid w:val="54852803"/>
    <w:rsid w:val="549AE036"/>
    <w:rsid w:val="54A62649"/>
    <w:rsid w:val="54D72AE9"/>
    <w:rsid w:val="55012976"/>
    <w:rsid w:val="5502576B"/>
    <w:rsid w:val="5527FFDA"/>
    <w:rsid w:val="55809A18"/>
    <w:rsid w:val="55A9ED8A"/>
    <w:rsid w:val="55AD979A"/>
    <w:rsid w:val="55B9759C"/>
    <w:rsid w:val="55BAC183"/>
    <w:rsid w:val="55CD18EB"/>
    <w:rsid w:val="55D8C41C"/>
    <w:rsid w:val="55EC676B"/>
    <w:rsid w:val="55FBB49C"/>
    <w:rsid w:val="56028FD8"/>
    <w:rsid w:val="5616DFCF"/>
    <w:rsid w:val="5689885E"/>
    <w:rsid w:val="569E79CB"/>
    <w:rsid w:val="5704D5B3"/>
    <w:rsid w:val="571A4A02"/>
    <w:rsid w:val="571ECD03"/>
    <w:rsid w:val="5722F63E"/>
    <w:rsid w:val="574DEFEF"/>
    <w:rsid w:val="57510A42"/>
    <w:rsid w:val="575A04BB"/>
    <w:rsid w:val="5763970F"/>
    <w:rsid w:val="576A2C43"/>
    <w:rsid w:val="578CF291"/>
    <w:rsid w:val="579688DE"/>
    <w:rsid w:val="57B60A2F"/>
    <w:rsid w:val="57F083E2"/>
    <w:rsid w:val="57F33BD1"/>
    <w:rsid w:val="58145B51"/>
    <w:rsid w:val="583F87D3"/>
    <w:rsid w:val="5857B411"/>
    <w:rsid w:val="586C8555"/>
    <w:rsid w:val="587EFAAF"/>
    <w:rsid w:val="58929DFE"/>
    <w:rsid w:val="58A2CE61"/>
    <w:rsid w:val="58AD2626"/>
    <w:rsid w:val="58B60533"/>
    <w:rsid w:val="58CAA378"/>
    <w:rsid w:val="58CAD677"/>
    <w:rsid w:val="58DEEA00"/>
    <w:rsid w:val="58EF611E"/>
    <w:rsid w:val="592AF899"/>
    <w:rsid w:val="593131D7"/>
    <w:rsid w:val="59321130"/>
    <w:rsid w:val="594F4042"/>
    <w:rsid w:val="59523F37"/>
    <w:rsid w:val="5955A77E"/>
    <w:rsid w:val="5966C975"/>
    <w:rsid w:val="596867A4"/>
    <w:rsid w:val="598392D7"/>
    <w:rsid w:val="59B93C95"/>
    <w:rsid w:val="59C433A8"/>
    <w:rsid w:val="59CFA76F"/>
    <w:rsid w:val="59F0E320"/>
    <w:rsid w:val="59F1312A"/>
    <w:rsid w:val="59F3E919"/>
    <w:rsid w:val="5A482D39"/>
    <w:rsid w:val="5A4AB257"/>
    <w:rsid w:val="5A5FE93D"/>
    <w:rsid w:val="5AA0573D"/>
    <w:rsid w:val="5AA6B6DC"/>
    <w:rsid w:val="5AA90379"/>
    <w:rsid w:val="5B4B976C"/>
    <w:rsid w:val="5B7CEB0C"/>
    <w:rsid w:val="5BA8178E"/>
    <w:rsid w:val="5BC9A748"/>
    <w:rsid w:val="5BD0BEF2"/>
    <w:rsid w:val="5C16261B"/>
    <w:rsid w:val="5C20331D"/>
    <w:rsid w:val="5C2B2A30"/>
    <w:rsid w:val="5C3CFC7F"/>
    <w:rsid w:val="5C47D2CF"/>
    <w:rsid w:val="5C4F2F89"/>
    <w:rsid w:val="5C60D3EE"/>
    <w:rsid w:val="5C70D53D"/>
    <w:rsid w:val="5C80553F"/>
    <w:rsid w:val="5C93F88E"/>
    <w:rsid w:val="5CA25844"/>
    <w:rsid w:val="5CAB81C1"/>
    <w:rsid w:val="5CB4A7D4"/>
    <w:rsid w:val="5CF7E8DA"/>
    <w:rsid w:val="5CF99EC3"/>
    <w:rsid w:val="5D136930"/>
    <w:rsid w:val="5D242356"/>
    <w:rsid w:val="5D269C45"/>
    <w:rsid w:val="5D327A47"/>
    <w:rsid w:val="5D48AD4C"/>
    <w:rsid w:val="5D673D16"/>
    <w:rsid w:val="5D7D6583"/>
    <w:rsid w:val="5DCC23AB"/>
    <w:rsid w:val="5DCDC75E"/>
    <w:rsid w:val="5DD93187"/>
    <w:rsid w:val="5DED07A7"/>
    <w:rsid w:val="5E045E09"/>
    <w:rsid w:val="5E050114"/>
    <w:rsid w:val="5E31CBC5"/>
    <w:rsid w:val="5E31FE96"/>
    <w:rsid w:val="5E3DA9C7"/>
    <w:rsid w:val="5E4D7845"/>
    <w:rsid w:val="5E7ADB69"/>
    <w:rsid w:val="5EAE0009"/>
    <w:rsid w:val="5EBD1A69"/>
    <w:rsid w:val="5EF1C612"/>
    <w:rsid w:val="5EFBEA3A"/>
    <w:rsid w:val="5F007329"/>
    <w:rsid w:val="5F2FF5C9"/>
    <w:rsid w:val="5F6C0DAB"/>
    <w:rsid w:val="5F889007"/>
    <w:rsid w:val="5FC33C8B"/>
    <w:rsid w:val="600CDF9D"/>
    <w:rsid w:val="600F55BC"/>
    <w:rsid w:val="6024FCDC"/>
    <w:rsid w:val="6056507C"/>
    <w:rsid w:val="6058D59A"/>
    <w:rsid w:val="6063CCAD"/>
    <w:rsid w:val="607400CD"/>
    <w:rsid w:val="6076C98D"/>
    <w:rsid w:val="60A3DD00"/>
    <w:rsid w:val="60B8C4EB"/>
    <w:rsid w:val="60E20F5A"/>
    <w:rsid w:val="60E490CC"/>
    <w:rsid w:val="60FB698D"/>
    <w:rsid w:val="610F0CDC"/>
    <w:rsid w:val="611E9DF1"/>
    <w:rsid w:val="612CBD2D"/>
    <w:rsid w:val="613B9A24"/>
    <w:rsid w:val="613CBE7C"/>
    <w:rsid w:val="61461760"/>
    <w:rsid w:val="61477826"/>
    <w:rsid w:val="614B9B73"/>
    <w:rsid w:val="616E8BF3"/>
    <w:rsid w:val="61FC8686"/>
    <w:rsid w:val="620001B5"/>
    <w:rsid w:val="62278196"/>
    <w:rsid w:val="62498193"/>
    <w:rsid w:val="624AAF88"/>
    <w:rsid w:val="62747B44"/>
    <w:rsid w:val="627D5519"/>
    <w:rsid w:val="62859975"/>
    <w:rsid w:val="62917777"/>
    <w:rsid w:val="62C13DFF"/>
    <w:rsid w:val="62E5BB97"/>
    <w:rsid w:val="62F5EFB7"/>
    <w:rsid w:val="62FB73CA"/>
    <w:rsid w:val="6310E819"/>
    <w:rsid w:val="6334BF88"/>
    <w:rsid w:val="634051C3"/>
    <w:rsid w:val="63410DC4"/>
    <w:rsid w:val="6367E428"/>
    <w:rsid w:val="637B8777"/>
    <w:rsid w:val="638F2AC6"/>
    <w:rsid w:val="639310AA"/>
    <w:rsid w:val="63C6354A"/>
    <w:rsid w:val="63CBB95D"/>
    <w:rsid w:val="63D9D899"/>
    <w:rsid w:val="64011F37"/>
    <w:rsid w:val="6433E121"/>
    <w:rsid w:val="643A8C70"/>
    <w:rsid w:val="645DD22A"/>
    <w:rsid w:val="64B3443F"/>
    <w:rsid w:val="64C95027"/>
    <w:rsid w:val="64CFC69B"/>
    <w:rsid w:val="64E198EA"/>
    <w:rsid w:val="65119561"/>
    <w:rsid w:val="652538B0"/>
    <w:rsid w:val="6541BB0C"/>
    <w:rsid w:val="65626A52"/>
    <w:rsid w:val="6562DA8C"/>
    <w:rsid w:val="656CE78E"/>
    <w:rsid w:val="6580580C"/>
    <w:rsid w:val="658061BF"/>
    <w:rsid w:val="658389D2"/>
    <w:rsid w:val="65B93390"/>
    <w:rsid w:val="65F0AE4E"/>
    <w:rsid w:val="65F900F7"/>
    <w:rsid w:val="66078363"/>
    <w:rsid w:val="66230124"/>
    <w:rsid w:val="6633DDA4"/>
    <w:rsid w:val="6639473D"/>
    <w:rsid w:val="666644BF"/>
    <w:rsid w:val="6668C267"/>
    <w:rsid w:val="6699695F"/>
    <w:rsid w:val="669A9754"/>
    <w:rsid w:val="66B4DC60"/>
    <w:rsid w:val="66B847A5"/>
    <w:rsid w:val="66B8B7DF"/>
    <w:rsid w:val="66CF2E06"/>
    <w:rsid w:val="66DD3256"/>
    <w:rsid w:val="671AEEE5"/>
    <w:rsid w:val="673C4136"/>
    <w:rsid w:val="67406483"/>
    <w:rsid w:val="679E0187"/>
    <w:rsid w:val="67D57C45"/>
    <w:rsid w:val="67E15A47"/>
    <w:rsid w:val="6819D029"/>
    <w:rsid w:val="682F070F"/>
    <w:rsid w:val="68482F6C"/>
    <w:rsid w:val="685AA3CB"/>
    <w:rsid w:val="68635007"/>
    <w:rsid w:val="6870181A"/>
    <w:rsid w:val="688B9C36"/>
    <w:rsid w:val="68AA17F6"/>
    <w:rsid w:val="68C4A01E"/>
    <w:rsid w:val="68F06FAB"/>
    <w:rsid w:val="68F4C5C9"/>
    <w:rsid w:val="6957E6E0"/>
    <w:rsid w:val="697839F6"/>
    <w:rsid w:val="697F2D7E"/>
    <w:rsid w:val="698075AD"/>
    <w:rsid w:val="698B7BBA"/>
    <w:rsid w:val="699726EB"/>
    <w:rsid w:val="69AC2B00"/>
    <w:rsid w:val="69DC50AB"/>
    <w:rsid w:val="69FCFFF1"/>
    <w:rsid w:val="6A04C53E"/>
    <w:rsid w:val="6A2EC3CB"/>
    <w:rsid w:val="6A3F3F3C"/>
    <w:rsid w:val="6A4AA31C"/>
    <w:rsid w:val="6A4C1C75"/>
    <w:rsid w:val="6A6EF462"/>
    <w:rsid w:val="6A8EE5ED"/>
    <w:rsid w:val="6A93C7F0"/>
    <w:rsid w:val="6AA6F79A"/>
    <w:rsid w:val="6ABC978D"/>
    <w:rsid w:val="6ABFC953"/>
    <w:rsid w:val="6AC7DAE4"/>
    <w:rsid w:val="6AD36CA2"/>
    <w:rsid w:val="6B0C1555"/>
    <w:rsid w:val="6B2189A4"/>
    <w:rsid w:val="6B2C06E0"/>
    <w:rsid w:val="6B31BDC4"/>
    <w:rsid w:val="6B434C2C"/>
    <w:rsid w:val="6B7A56B3"/>
    <w:rsid w:val="6BA387F3"/>
    <w:rsid w:val="6BAC93C3"/>
    <w:rsid w:val="6BAE258C"/>
    <w:rsid w:val="6BD16EE8"/>
    <w:rsid w:val="6BE28206"/>
    <w:rsid w:val="6C057286"/>
    <w:rsid w:val="6C3DABFA"/>
    <w:rsid w:val="6C4635A8"/>
    <w:rsid w:val="6C5EF3B3"/>
    <w:rsid w:val="6C7D8E15"/>
    <w:rsid w:val="6C9DC0C3"/>
    <w:rsid w:val="6CAB3FB5"/>
    <w:rsid w:val="6CBABFB7"/>
    <w:rsid w:val="6CDF1C8D"/>
    <w:rsid w:val="6D0B94A8"/>
    <w:rsid w:val="6D0E939D"/>
    <w:rsid w:val="6D1309A3"/>
    <w:rsid w:val="6D21D4EF"/>
    <w:rsid w:val="6D2B546E"/>
    <w:rsid w:val="6D6D54F9"/>
    <w:rsid w:val="6D90895D"/>
    <w:rsid w:val="6DAC24CA"/>
    <w:rsid w:val="6DBFC819"/>
    <w:rsid w:val="6DE8DE20"/>
    <w:rsid w:val="6DFE5A81"/>
    <w:rsid w:val="6E0320D9"/>
    <w:rsid w:val="6E16211D"/>
    <w:rsid w:val="6E1E193B"/>
    <w:rsid w:val="6E37736E"/>
    <w:rsid w:val="6E418B08"/>
    <w:rsid w:val="6E497324"/>
    <w:rsid w:val="6E6D1D2C"/>
    <w:rsid w:val="6E93F390"/>
    <w:rsid w:val="6EA340C1"/>
    <w:rsid w:val="6EB6E410"/>
    <w:rsid w:val="6EE86A81"/>
    <w:rsid w:val="6EFDDED0"/>
    <w:rsid w:val="6F4859D2"/>
    <w:rsid w:val="6F5A5EF2"/>
    <w:rsid w:val="6F70875F"/>
    <w:rsid w:val="6F8080F1"/>
    <w:rsid w:val="6F85FBAE"/>
    <w:rsid w:val="6FC2FA7F"/>
    <w:rsid w:val="6FC9219D"/>
    <w:rsid w:val="6FDC54B2"/>
    <w:rsid w:val="6FE3D2D4"/>
    <w:rsid w:val="6FF7F01F"/>
    <w:rsid w:val="6FFC3B6A"/>
    <w:rsid w:val="702E13B4"/>
    <w:rsid w:val="7030C80B"/>
    <w:rsid w:val="7040CCF2"/>
    <w:rsid w:val="706DCA74"/>
    <w:rsid w:val="707D17A5"/>
    <w:rsid w:val="708FAF46"/>
    <w:rsid w:val="7098DCCA"/>
    <w:rsid w:val="70B18BF8"/>
    <w:rsid w:val="70C3DF94"/>
    <w:rsid w:val="70D782E3"/>
    <w:rsid w:val="710090F3"/>
    <w:rsid w:val="712230B6"/>
    <w:rsid w:val="7124B5D4"/>
    <w:rsid w:val="7141C34A"/>
    <w:rsid w:val="71555556"/>
    <w:rsid w:val="715F2F87"/>
    <w:rsid w:val="71858D59"/>
    <w:rsid w:val="719F9BFA"/>
    <w:rsid w:val="71A7C876"/>
    <w:rsid w:val="71F14755"/>
    <w:rsid w:val="72061998"/>
    <w:rsid w:val="721395C9"/>
    <w:rsid w:val="7229F107"/>
    <w:rsid w:val="7246BA69"/>
    <w:rsid w:val="72AAE985"/>
    <w:rsid w:val="72FC079A"/>
    <w:rsid w:val="7302C607"/>
    <w:rsid w:val="7332DF4D"/>
    <w:rsid w:val="735179AF"/>
    <w:rsid w:val="7371C3F9"/>
    <w:rsid w:val="73A94FB1"/>
    <w:rsid w:val="73C36E20"/>
    <w:rsid w:val="73C9C80F"/>
    <w:rsid w:val="74244460"/>
    <w:rsid w:val="742AE62B"/>
    <w:rsid w:val="743B89AF"/>
    <w:rsid w:val="743C0AFC"/>
    <w:rsid w:val="7485B79C"/>
    <w:rsid w:val="74983CA2"/>
    <w:rsid w:val="74B7BDF3"/>
    <w:rsid w:val="74CD3242"/>
    <w:rsid w:val="74F9FCF3"/>
    <w:rsid w:val="7506CDB5"/>
    <w:rsid w:val="751DD462"/>
    <w:rsid w:val="7539B3B3"/>
    <w:rsid w:val="75A92306"/>
    <w:rsid w:val="75BCC655"/>
    <w:rsid w:val="75C24A68"/>
    <w:rsid w:val="75F27013"/>
    <w:rsid w:val="75FF7A4A"/>
    <w:rsid w:val="76156093"/>
    <w:rsid w:val="76213E95"/>
    <w:rsid w:val="762B18C6"/>
    <w:rsid w:val="762EBAC6"/>
    <w:rsid w:val="764C6B17"/>
    <w:rsid w:val="76629384"/>
    <w:rsid w:val="766BB997"/>
    <w:rsid w:val="767F8FB7"/>
    <w:rsid w:val="76933306"/>
    <w:rsid w:val="76A03EFD"/>
    <w:rsid w:val="76A0AF37"/>
    <w:rsid w:val="76ADFE36"/>
    <w:rsid w:val="76C3E39B"/>
    <w:rsid w:val="76EBCD44"/>
    <w:rsid w:val="76F4831D"/>
    <w:rsid w:val="77052777"/>
    <w:rsid w:val="7725D6BD"/>
    <w:rsid w:val="7745580E"/>
    <w:rsid w:val="774FD54A"/>
    <w:rsid w:val="7751033F"/>
    <w:rsid w:val="77513610"/>
    <w:rsid w:val="7764A68E"/>
    <w:rsid w:val="77A0776A"/>
    <w:rsid w:val="77A47498"/>
    <w:rsid w:val="77E29B39"/>
    <w:rsid w:val="77E2E93B"/>
    <w:rsid w:val="77EC0F4E"/>
    <w:rsid w:val="77F2EA8A"/>
    <w:rsid w:val="7809BF9F"/>
    <w:rsid w:val="783CE43F"/>
    <w:rsid w:val="78580E6A"/>
    <w:rsid w:val="788F575F"/>
    <w:rsid w:val="78BDC71D"/>
    <w:rsid w:val="78C21232"/>
    <w:rsid w:val="793E7D72"/>
    <w:rsid w:val="794803FA"/>
    <w:rsid w:val="797DB6F4"/>
    <w:rsid w:val="798C9A74"/>
    <w:rsid w:val="79ACD46C"/>
    <w:rsid w:val="79D0636E"/>
    <w:rsid w:val="79D581AF"/>
    <w:rsid w:val="79E7ECA1"/>
    <w:rsid w:val="7A123234"/>
    <w:rsid w:val="7A6F5561"/>
    <w:rsid w:val="7AA1C8A5"/>
    <w:rsid w:val="7AB5AD16"/>
    <w:rsid w:val="7ACE128B"/>
    <w:rsid w:val="7AD98485"/>
    <w:rsid w:val="7AE2A51C"/>
    <w:rsid w:val="7AE700B6"/>
    <w:rsid w:val="7B1B534B"/>
    <w:rsid w:val="7B4B78F6"/>
    <w:rsid w:val="7B667158"/>
    <w:rsid w:val="7B76F72A"/>
    <w:rsid w:val="7B7D0A75"/>
    <w:rsid w:val="7B8790D8"/>
    <w:rsid w:val="7B9995F8"/>
    <w:rsid w:val="7BAC26FD"/>
    <w:rsid w:val="7BACC90D"/>
    <w:rsid w:val="7BFF3C2D"/>
    <w:rsid w:val="7C11414D"/>
    <w:rsid w:val="7C1CEC7E"/>
    <w:rsid w:val="7C30C29E"/>
    <w:rsid w:val="7C310007"/>
    <w:rsid w:val="7C430527"/>
    <w:rsid w:val="7C5D8D4F"/>
    <w:rsid w:val="7C96D90D"/>
    <w:rsid w:val="7CA15649"/>
    <w:rsid w:val="7CCCD416"/>
    <w:rsid w:val="7CE2A22D"/>
    <w:rsid w:val="7CFDD66B"/>
    <w:rsid w:val="7D3519A4"/>
    <w:rsid w:val="7D35CB00"/>
    <w:rsid w:val="7D45FF20"/>
    <w:rsid w:val="7D766BD1"/>
    <w:rsid w:val="7D89250F"/>
    <w:rsid w:val="7DE5EDB3"/>
    <w:rsid w:val="7DE68F42"/>
    <w:rsid w:val="7E8BEC43"/>
    <w:rsid w:val="7EF5D777"/>
    <w:rsid w:val="7F384948"/>
    <w:rsid w:val="7F61A4CA"/>
    <w:rsid w:val="7F683C22"/>
    <w:rsid w:val="7F7D4037"/>
    <w:rsid w:val="7FB5E8EA"/>
    <w:rsid w:val="7FD26B46"/>
    <w:rsid w:val="7FE60E95"/>
    <w:rsid w:val="7FF5C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98CAE"/>
  <w15:chartTrackingRefBased/>
  <w15:docId w15:val="{11F4AD59-3B38-485F-9399-4EB3EEC4C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70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48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F70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B48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BF7222"/>
    <w:pPr>
      <w:widowControl w:val="0"/>
      <w:spacing w:after="0" w:line="240" w:lineRule="auto"/>
      <w:jc w:val="both"/>
    </w:pPr>
    <w:rPr>
      <w:rFonts w:asciiTheme="majorHAnsi" w:eastAsia="黑体" w:hAnsiTheme="majorHAnsi" w:cstheme="majorBidi"/>
      <w:kern w:val="2"/>
      <w:sz w:val="20"/>
      <w:szCs w:val="20"/>
    </w:rPr>
  </w:style>
  <w:style w:type="paragraph" w:customStyle="1" w:styleId="Default">
    <w:name w:val="Default"/>
    <w:rsid w:val="00AB53D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D3033"/>
    <w:rPr>
      <w:i/>
      <w:iCs/>
    </w:rPr>
  </w:style>
  <w:style w:type="table" w:styleId="TableGrid">
    <w:name w:val="Table Grid"/>
    <w:basedOn w:val="TableNormal"/>
    <w:uiPriority w:val="39"/>
    <w:rsid w:val="00A019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0395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gif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gif"/><Relationship Id="rId38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E5D9A1B422B043A4FCC103FF5D6F9C" ma:contentTypeVersion="7" ma:contentTypeDescription="Create a new document." ma:contentTypeScope="" ma:versionID="957bd577743a93b3028e1e188c577bb8">
  <xsd:schema xmlns:xsd="http://www.w3.org/2001/XMLSchema" xmlns:xs="http://www.w3.org/2001/XMLSchema" xmlns:p="http://schemas.microsoft.com/office/2006/metadata/properties" xmlns:ns3="0856a30d-318a-4cc2-b613-bf23cad1bd20" xmlns:ns4="1ce5488f-09e4-4aa1-9149-06d6b825d4a8" targetNamespace="http://schemas.microsoft.com/office/2006/metadata/properties" ma:root="true" ma:fieldsID="2a026e47e23743970d9eb3a94dcffd08" ns3:_="" ns4:_="">
    <xsd:import namespace="0856a30d-318a-4cc2-b613-bf23cad1bd20"/>
    <xsd:import namespace="1ce5488f-09e4-4aa1-9149-06d6b825d4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56a30d-318a-4cc2-b613-bf23cad1bd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e5488f-09e4-4aa1-9149-06d6b825d4a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3DC270-36EB-4777-AD18-E65E9A832061}">
  <ds:schemaRefs>
    <ds:schemaRef ds:uri="0856a30d-318a-4cc2-b613-bf23cad1bd20"/>
    <ds:schemaRef ds:uri="http://purl.org/dc/dcmitype/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1ce5488f-09e4-4aa1-9149-06d6b825d4a8"/>
  </ds:schemaRefs>
</ds:datastoreItem>
</file>

<file path=customXml/itemProps2.xml><?xml version="1.0" encoding="utf-8"?>
<ds:datastoreItem xmlns:ds="http://schemas.openxmlformats.org/officeDocument/2006/customXml" ds:itemID="{6954A70A-27A3-47C5-A69B-7F81EBAECC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7E111D-21F6-4B5C-9407-DBC38A0C1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56a30d-318a-4cc2-b613-bf23cad1bd20"/>
    <ds:schemaRef ds:uri="1ce5488f-09e4-4aa1-9149-06d6b825d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B414FA-E6C2-4696-84E1-FD91409F7A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797</Words>
  <Characters>10244</Characters>
  <Application>Microsoft Office Word</Application>
  <DocSecurity>0</DocSecurity>
  <Lines>85</Lines>
  <Paragraphs>24</Paragraphs>
  <ScaleCrop>false</ScaleCrop>
  <Company/>
  <LinksUpToDate>false</LinksUpToDate>
  <CharactersWithSpaces>1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chen Li</dc:creator>
  <cp:keywords/>
  <dc:description/>
  <cp:lastModifiedBy>XUANZHAO DONG</cp:lastModifiedBy>
  <cp:revision>2</cp:revision>
  <dcterms:created xsi:type="dcterms:W3CDTF">2022-12-15T05:04:00Z</dcterms:created>
  <dcterms:modified xsi:type="dcterms:W3CDTF">2022-12-15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E5D9A1B422B043A4FCC103FF5D6F9C</vt:lpwstr>
  </property>
</Properties>
</file>